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EE98" w14:textId="77777777" w:rsidR="00D147FB" w:rsidRDefault="00D147FB" w:rsidP="00D147FB">
      <w:pPr>
        <w:pStyle w:val="Corpotesto"/>
        <w:spacing w:before="7"/>
        <w:rPr>
          <w:sz w:val="14"/>
        </w:rPr>
      </w:pPr>
    </w:p>
    <w:tbl>
      <w:tblPr>
        <w:tblStyle w:val="TableNormal"/>
        <w:tblW w:w="0" w:type="auto"/>
        <w:tblInd w:w="5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4"/>
        <w:gridCol w:w="7366"/>
      </w:tblGrid>
      <w:tr w:rsidR="00D147FB" w:rsidRPr="002C25E0" w14:paraId="7878ED6B" w14:textId="77777777" w:rsidTr="004E2D82">
        <w:trPr>
          <w:trHeight w:val="964"/>
        </w:trPr>
        <w:tc>
          <w:tcPr>
            <w:tcW w:w="9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379C6E" w14:textId="77777777" w:rsidR="00D147FB" w:rsidRPr="002C25E0" w:rsidRDefault="00D147FB" w:rsidP="004E2D82">
            <w:pPr>
              <w:pStyle w:val="TableParagraph"/>
              <w:ind w:left="23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HECKLIST PER LA VERIFICA DELLE PROCEDURE DI APPALTO (D.lgs. 36/2023.)</w:t>
            </w:r>
          </w:p>
        </w:tc>
      </w:tr>
      <w:tr w:rsidR="00D147FB" w:rsidRPr="002C25E0" w14:paraId="714DCDB8" w14:textId="77777777" w:rsidTr="001F7DFE">
        <w:trPr>
          <w:trHeight w:val="170"/>
        </w:trPr>
        <w:tc>
          <w:tcPr>
            <w:tcW w:w="9760" w:type="dxa"/>
            <w:gridSpan w:val="2"/>
            <w:tcBorders>
              <w:top w:val="nil"/>
              <w:left w:val="nil"/>
              <w:right w:val="nil"/>
            </w:tcBorders>
          </w:tcPr>
          <w:p w14:paraId="52390A52" w14:textId="77777777" w:rsidR="00D147FB" w:rsidRPr="002C25E0" w:rsidRDefault="00D147FB" w:rsidP="00F53FF0">
            <w:pPr>
              <w:pStyle w:val="TableParagraph"/>
              <w:rPr>
                <w:sz w:val="20"/>
              </w:rPr>
            </w:pPr>
          </w:p>
        </w:tc>
      </w:tr>
      <w:tr w:rsidR="00D147FB" w:rsidRPr="002C25E0" w14:paraId="54A041A0" w14:textId="77777777" w:rsidTr="00B02673">
        <w:trPr>
          <w:trHeight w:val="510"/>
        </w:trPr>
        <w:tc>
          <w:tcPr>
            <w:tcW w:w="9760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D9F531" w14:textId="77777777" w:rsidR="00D147FB" w:rsidRPr="002C25E0" w:rsidRDefault="00D147FB" w:rsidP="00F53FF0">
            <w:pPr>
              <w:pStyle w:val="TableParagraph"/>
              <w:spacing w:before="128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Amministrazione centrale titolare di interventi</w:t>
            </w:r>
          </w:p>
        </w:tc>
      </w:tr>
      <w:tr w:rsidR="00F53FF0" w:rsidRPr="002C25E0" w14:paraId="25A9015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0275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mministr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5E1DC6" w14:textId="7ADA2566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74F4098D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FA5E4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 Unità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A378C1E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075927" w14:textId="1DD9A488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3CFC6FE1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F6500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G Responsabile</w:t>
            </w:r>
            <w:r w:rsidRPr="002C25E0">
              <w:rPr>
                <w:b/>
                <w:color w:val="FFFFFF"/>
                <w:spacing w:val="-5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3C7297BA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339589" w14:textId="4189AD3A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4B7561F5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5CCCAD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224DCB1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3355F5" w14:textId="59C77045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1FEFB6A6" w14:textId="77777777" w:rsidTr="001F7DFE">
        <w:trPr>
          <w:trHeight w:val="113"/>
        </w:trPr>
        <w:tc>
          <w:tcPr>
            <w:tcW w:w="9760" w:type="dxa"/>
            <w:gridSpan w:val="2"/>
            <w:tcBorders>
              <w:top w:val="single" w:sz="4" w:space="0" w:color="000000"/>
              <w:left w:val="nil"/>
              <w:right w:val="nil"/>
            </w:tcBorders>
          </w:tcPr>
          <w:p w14:paraId="713BD88E" w14:textId="77777777" w:rsidR="00D147FB" w:rsidRPr="002C25E0" w:rsidRDefault="00D147FB" w:rsidP="00F53FF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65D4ADAF" w14:textId="77777777" w:rsidTr="00B02673">
        <w:trPr>
          <w:trHeight w:val="510"/>
        </w:trPr>
        <w:tc>
          <w:tcPr>
            <w:tcW w:w="9760" w:type="dxa"/>
            <w:gridSpan w:val="2"/>
            <w:shd w:val="clear" w:color="auto" w:fill="1F487C"/>
          </w:tcPr>
          <w:p w14:paraId="4A3EC9E8" w14:textId="77777777" w:rsidR="00D147FB" w:rsidRPr="002C25E0" w:rsidRDefault="00D147FB" w:rsidP="00F53FF0">
            <w:pPr>
              <w:pStyle w:val="TableParagraph"/>
              <w:spacing w:before="131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Intervento</w:t>
            </w:r>
          </w:p>
        </w:tc>
      </w:tr>
      <w:tr w:rsidR="00F53FF0" w:rsidRPr="002C25E0" w14:paraId="2A59CFCC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17FBB3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1FD5CC" w14:textId="6014F12A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4: ISTRUZIONE E RICERCA</w:t>
            </w:r>
          </w:p>
        </w:tc>
      </w:tr>
      <w:tr w:rsidR="00F53FF0" w:rsidRPr="002C25E0" w14:paraId="1FA8FC0E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859309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mponent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669683" w14:textId="1E74BA1E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2: DALLA RICERCA ALL’IMPRESA</w:t>
            </w:r>
          </w:p>
        </w:tc>
      </w:tr>
      <w:tr w:rsidR="00F53FF0" w:rsidRPr="002C25E0" w14:paraId="287101D9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DA5E1C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isura/sub-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59146A" w14:textId="6E6C2ABD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0" w:name="investimento"/>
            <w:r w:rsidRPr="002C25E0">
              <w:t>Investimento 1.</w:t>
            </w:r>
            <w:r w:rsidR="0077250A">
              <w:t>4</w:t>
            </w:r>
            <w:r w:rsidR="001C59AA">
              <w:t xml:space="preserve">: </w:t>
            </w:r>
            <w:r w:rsidR="001C59AA">
              <w:rPr>
                <w:color w:val="000000"/>
                <w:sz w:val="24"/>
                <w:szCs w:val="24"/>
              </w:rPr>
              <w:t xml:space="preserve">Potenziamento strutture di ricerca e creazione di campioni nazionali di R&amp;S su alcune Key </w:t>
            </w:r>
            <w:proofErr w:type="spellStart"/>
            <w:r w:rsidR="001C59AA">
              <w:rPr>
                <w:color w:val="000000"/>
                <w:sz w:val="24"/>
                <w:szCs w:val="24"/>
              </w:rPr>
              <w:t>Enabling</w:t>
            </w:r>
            <w:proofErr w:type="spellEnd"/>
            <w:r w:rsidR="001C59AA">
              <w:rPr>
                <w:color w:val="000000"/>
                <w:sz w:val="24"/>
                <w:szCs w:val="24"/>
              </w:rPr>
              <w:t xml:space="preserve"> Technologies</w:t>
            </w:r>
            <w:bookmarkEnd w:id="0"/>
          </w:p>
        </w:tc>
      </w:tr>
      <w:tr w:rsidR="00F53FF0" w:rsidRPr="002C25E0" w14:paraId="2FEA39BD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0A56C" w14:textId="77777777" w:rsidR="00F53FF0" w:rsidRPr="002C25E0" w:rsidRDefault="00F53FF0" w:rsidP="004F73AE">
            <w:pPr>
              <w:pStyle w:val="TableParagraph"/>
              <w:ind w:firstLine="8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orma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15"/>
                <w:sz w:val="24"/>
              </w:rPr>
              <w:t>o</w:t>
            </w:r>
            <w:r w:rsidRPr="002C25E0">
              <w:rPr>
                <w:b/>
                <w:color w:val="FFFFFF"/>
                <w:sz w:val="24"/>
              </w:rPr>
              <w:t xml:space="preserve"> investimento/ </w:t>
            </w:r>
            <w:r w:rsidRPr="002C25E0">
              <w:rPr>
                <w:b/>
                <w:color w:val="FFFFFF"/>
                <w:spacing w:val="-4"/>
                <w:sz w:val="24"/>
              </w:rPr>
              <w:t>sub-</w:t>
            </w:r>
          </w:p>
          <w:p w14:paraId="20B6CD91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investim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90965" w14:textId="6BAA2021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1" w:name="investimento2"/>
            <w:r w:rsidRPr="002C25E0">
              <w:t>Investimento 1.</w:t>
            </w:r>
            <w:r w:rsidR="0077250A">
              <w:t>4</w:t>
            </w:r>
            <w:bookmarkEnd w:id="1"/>
          </w:p>
        </w:tc>
      </w:tr>
      <w:tr w:rsidR="00F53FF0" w:rsidRPr="00A370D5" w14:paraId="550A2E2B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7B5DD87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tolo interv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006407" w14:textId="66C49EF9" w:rsidR="00F53FF0" w:rsidRPr="001C59AA" w:rsidRDefault="001C59AA" w:rsidP="004F73AE">
            <w:pPr>
              <w:pStyle w:val="TableParagraph"/>
              <w:rPr>
                <w:sz w:val="24"/>
              </w:rPr>
            </w:pPr>
            <w:bookmarkStart w:id="2" w:name="intervento"/>
            <w:r w:rsidRPr="004D422E">
              <w:rPr>
                <w:color w:val="000000"/>
                <w:sz w:val="24"/>
                <w:szCs w:val="24"/>
              </w:rPr>
              <w:t>Centro Nazionale di Ricerca per le Tecnologie dell’Agricoltura- AGRITECH – CN00000022</w:t>
            </w:r>
            <w:bookmarkEnd w:id="2"/>
          </w:p>
        </w:tc>
      </w:tr>
      <w:tr w:rsidR="00D147FB" w:rsidRPr="002C25E0" w14:paraId="1A2BDE78" w14:textId="77777777" w:rsidTr="004F73AE">
        <w:trPr>
          <w:trHeight w:val="510"/>
        </w:trPr>
        <w:tc>
          <w:tcPr>
            <w:tcW w:w="2394" w:type="dxa"/>
            <w:vMerge w:val="restart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9A085C" w14:textId="77777777" w:rsidR="00D147FB" w:rsidRPr="002C25E0" w:rsidRDefault="00D147FB" w:rsidP="004F73AE">
            <w:pPr>
              <w:pStyle w:val="TableParagraph"/>
              <w:ind w:hanging="1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odalità di attu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3F51A4" w14:textId="77777777" w:rsidR="00D147FB" w:rsidRPr="002C25E0" w:rsidRDefault="00D147FB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□ Regia</w:t>
            </w:r>
          </w:p>
        </w:tc>
      </w:tr>
      <w:tr w:rsidR="00D147FB" w:rsidRPr="002C25E0" w14:paraId="1666FF13" w14:textId="77777777" w:rsidTr="004F73AE">
        <w:trPr>
          <w:trHeight w:val="510"/>
        </w:trPr>
        <w:tc>
          <w:tcPr>
            <w:tcW w:w="2394" w:type="dxa"/>
            <w:vMerge/>
            <w:tcBorders>
              <w:top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025C91" w14:textId="77777777" w:rsidR="00D147FB" w:rsidRPr="002C25E0" w:rsidRDefault="00D147FB" w:rsidP="004F73AE">
            <w:pPr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A5D848" w14:textId="6AEB2949" w:rsidR="00D147FB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X</w:t>
            </w:r>
            <w:r w:rsidR="00D147FB" w:rsidRPr="002C25E0">
              <w:rPr>
                <w:sz w:val="24"/>
              </w:rPr>
              <w:t xml:space="preserve"> Titolarità</w:t>
            </w:r>
          </w:p>
        </w:tc>
      </w:tr>
      <w:tr w:rsidR="00D147FB" w:rsidRPr="00A370D5" w14:paraId="622C1150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54493B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ttuator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8A214B" w14:textId="5D2CCFB3" w:rsidR="00D147FB" w:rsidRPr="00776834" w:rsidRDefault="00776834" w:rsidP="004F73AE">
            <w:pPr>
              <w:pStyle w:val="TableParagraph"/>
              <w:rPr>
                <w:bCs/>
              </w:rPr>
            </w:pPr>
            <w:bookmarkStart w:id="3" w:name="attuatore"/>
            <w:r w:rsidRPr="00776834">
              <w:rPr>
                <w:bCs/>
              </w:rPr>
              <w:t>CENTRO NAZIONALE PER TECNOLOGIE DELL’AGRICOLTURA “NATIONAL RESEARCH CENTRE FOR AGRICULTURAL TECHNOLOGIES</w:t>
            </w:r>
            <w:r w:rsidR="00503ADE">
              <w:rPr>
                <w:bCs/>
              </w:rPr>
              <w:t>”</w:t>
            </w:r>
            <w:r w:rsidRPr="00776834">
              <w:rPr>
                <w:bCs/>
              </w:rPr>
              <w:t xml:space="preserve"> (AGRITECH)</w:t>
            </w:r>
            <w:bookmarkEnd w:id="3"/>
          </w:p>
        </w:tc>
      </w:tr>
      <w:tr w:rsidR="00D147FB" w:rsidRPr="002C25E0" w14:paraId="4CD53887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A10673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UP definitiv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231" w14:textId="2637DBD4" w:rsidR="00D147FB" w:rsidRPr="002C25E0" w:rsidRDefault="002D1C17" w:rsidP="004F73AE">
            <w:pPr>
              <w:pStyle w:val="TableParagraph"/>
              <w:rPr>
                <w:sz w:val="24"/>
              </w:rPr>
            </w:pPr>
            <w:r>
              <w:t>CAMPO.CUP</w:t>
            </w:r>
          </w:p>
        </w:tc>
      </w:tr>
      <w:tr w:rsidR="00D147FB" w:rsidRPr="002C25E0" w14:paraId="3CC8EF42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66E15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agging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19E9B4" w14:textId="0D9D66B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clima</w:t>
            </w:r>
          </w:p>
          <w:p w14:paraId="2E278292" w14:textId="074E241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igitale</w:t>
            </w:r>
          </w:p>
        </w:tc>
      </w:tr>
      <w:tr w:rsidR="00D147FB" w:rsidRPr="002C25E0" w14:paraId="55E609A1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A4E8BC" w14:textId="77777777" w:rsidR="00D147FB" w:rsidRPr="002C25E0" w:rsidRDefault="00D147FB" w:rsidP="004F73AE">
            <w:pPr>
              <w:pStyle w:val="TableParagraph"/>
              <w:ind w:firstLine="115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rincipi/priorità trasversali PNRR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CC9" w14:textId="2166FEE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arità di genere (Gender Equality)</w:t>
            </w:r>
          </w:p>
          <w:p w14:paraId="4E6BA8B7" w14:textId="43FB793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rotezione e valorizzazione dei</w:t>
            </w:r>
            <w:r w:rsidR="00D147FB" w:rsidRPr="002C25E0">
              <w:rPr>
                <w:spacing w:val="-3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giovani</w:t>
            </w:r>
          </w:p>
          <w:p w14:paraId="13344B53" w14:textId="2687D4C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superamento dei divari</w:t>
            </w:r>
            <w:r w:rsidR="00D147FB" w:rsidRPr="002C25E0">
              <w:rPr>
                <w:spacing w:val="1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territoriali</w:t>
            </w:r>
          </w:p>
          <w:p w14:paraId="583A76A2" w14:textId="28D8F6FB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NSH</w:t>
            </w:r>
          </w:p>
        </w:tc>
      </w:tr>
      <w:tr w:rsidR="00D147FB" w:rsidRPr="002C25E0" w14:paraId="4C0E3ABC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0C4B17" w14:textId="77777777" w:rsidR="00D147FB" w:rsidRPr="002C25E0" w:rsidRDefault="00D147FB" w:rsidP="004F73AE">
            <w:pPr>
              <w:pStyle w:val="TableParagraph"/>
              <w:ind w:hanging="339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ata di avvio e conclusione</w:t>
            </w:r>
          </w:p>
        </w:tc>
        <w:tc>
          <w:tcPr>
            <w:tcW w:w="73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A996E1" w14:textId="19B64DA0" w:rsidR="00D147FB" w:rsidRPr="002C25E0" w:rsidRDefault="00D147FB" w:rsidP="004F73AE">
            <w:pPr>
              <w:pStyle w:val="TableParagraph"/>
              <w:tabs>
                <w:tab w:val="left" w:pos="2197"/>
                <w:tab w:val="left" w:pos="2796"/>
              </w:tabs>
              <w:rPr>
                <w:sz w:val="24"/>
              </w:rPr>
            </w:pPr>
            <w:bookmarkStart w:id="4" w:name="avvio"/>
            <w:r w:rsidRPr="002C25E0">
              <w:rPr>
                <w:sz w:val="24"/>
              </w:rPr>
              <w:t xml:space="preserve">Avvio: </w:t>
            </w:r>
            <w:r w:rsidR="00F53FF0" w:rsidRPr="002C25E0">
              <w:rPr>
                <w:sz w:val="24"/>
              </w:rPr>
              <w:t>01.0</w:t>
            </w:r>
            <w:r w:rsidR="0077250A">
              <w:rPr>
                <w:sz w:val="24"/>
              </w:rPr>
              <w:t>9</w:t>
            </w:r>
            <w:r w:rsidR="00F53FF0" w:rsidRPr="002C25E0">
              <w:rPr>
                <w:sz w:val="24"/>
              </w:rPr>
              <w:t>.202</w:t>
            </w:r>
            <w:r w:rsidR="0077250A">
              <w:rPr>
                <w:sz w:val="24"/>
              </w:rPr>
              <w:t>2</w:t>
            </w:r>
            <w:r w:rsidRPr="002C25E0">
              <w:rPr>
                <w:sz w:val="24"/>
              </w:rPr>
              <w:t xml:space="preserve"> Conclusione:</w:t>
            </w:r>
            <w:r w:rsidRPr="002C25E0">
              <w:rPr>
                <w:spacing w:val="-1"/>
                <w:sz w:val="24"/>
              </w:rPr>
              <w:t xml:space="preserve"> </w:t>
            </w:r>
            <w:r w:rsidR="001C59AA">
              <w:rPr>
                <w:spacing w:val="-1"/>
                <w:sz w:val="24"/>
              </w:rPr>
              <w:t>31.08.2025</w:t>
            </w:r>
            <w:bookmarkEnd w:id="4"/>
          </w:p>
        </w:tc>
      </w:tr>
      <w:tr w:rsidR="00D147FB" w:rsidRPr="002C25E0" w14:paraId="6F96082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8F02805" w14:textId="77777777" w:rsidR="00D147FB" w:rsidRPr="002C25E0" w:rsidRDefault="00D147FB" w:rsidP="004E2D82">
            <w:pPr>
              <w:pStyle w:val="TableParagraph"/>
              <w:ind w:firstLine="17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sto totale intervento (€)</w:t>
            </w:r>
          </w:p>
        </w:tc>
        <w:tc>
          <w:tcPr>
            <w:tcW w:w="73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3C2CF9" w14:textId="56C6EA21" w:rsidR="00D147FB" w:rsidRPr="002C25E0" w:rsidRDefault="00313300" w:rsidP="004E2D82">
            <w:pPr>
              <w:pStyle w:val="TableParagraph"/>
              <w:rPr>
                <w:sz w:val="24"/>
              </w:rPr>
            </w:pPr>
            <w:bookmarkStart w:id="5" w:name="costo"/>
            <w:r w:rsidRPr="0098766C">
              <w:rPr>
                <w:color w:val="000000"/>
                <w:sz w:val="24"/>
                <w:szCs w:val="24"/>
              </w:rPr>
              <w:t>3</w:t>
            </w:r>
            <w:r w:rsidR="004E1705">
              <w:rPr>
                <w:color w:val="000000"/>
                <w:sz w:val="24"/>
                <w:szCs w:val="24"/>
              </w:rPr>
              <w:t>46.342.467,00</w:t>
            </w:r>
            <w:r w:rsidRPr="0098766C">
              <w:rPr>
                <w:color w:val="000000"/>
                <w:sz w:val="24"/>
                <w:szCs w:val="24"/>
              </w:rPr>
              <w:t xml:space="preserve"> €</w:t>
            </w:r>
            <w:bookmarkEnd w:id="5"/>
            <w:r w:rsidRPr="0098766C">
              <w:rPr>
                <w:sz w:val="24"/>
              </w:rPr>
              <w:t xml:space="preserve"> </w:t>
            </w:r>
          </w:p>
        </w:tc>
      </w:tr>
    </w:tbl>
    <w:p w14:paraId="69C47745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3"/>
        <w:gridCol w:w="7367"/>
      </w:tblGrid>
      <w:tr w:rsidR="00D147FB" w:rsidRPr="002C25E0" w14:paraId="2BE8D4AD" w14:textId="77777777" w:rsidTr="004E2D82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8B0ECA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i cui costo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ammesso</w:t>
            </w:r>
          </w:p>
          <w:p w14:paraId="2CC35D89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NRR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(€)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E817E0" w14:textId="3F7E50F1" w:rsidR="00D147FB" w:rsidRPr="0028529B" w:rsidRDefault="00313300" w:rsidP="00313300">
            <w:pPr>
              <w:pStyle w:val="TableParagraph"/>
              <w:spacing w:before="136"/>
            </w:pPr>
            <w:bookmarkStart w:id="6" w:name="costo_ammesso"/>
            <w:r w:rsidRPr="0028529B">
              <w:rPr>
                <w:color w:val="000000"/>
                <w:sz w:val="24"/>
                <w:szCs w:val="24"/>
              </w:rPr>
              <w:t>320.070.095.50 €</w:t>
            </w:r>
            <w:r w:rsidRPr="0028529B">
              <w:rPr>
                <w:sz w:val="24"/>
              </w:rPr>
              <w:t xml:space="preserve">  </w:t>
            </w:r>
            <w:bookmarkEnd w:id="6"/>
          </w:p>
        </w:tc>
      </w:tr>
      <w:tr w:rsidR="00D147FB" w:rsidRPr="002C25E0" w14:paraId="2AC0A0D1" w14:textId="77777777" w:rsidTr="00AD27ED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33C4B2" w14:textId="77777777" w:rsidR="00D147FB" w:rsidRPr="002C25E0" w:rsidRDefault="00D147FB" w:rsidP="00AD27ED">
            <w:pPr>
              <w:pStyle w:val="TableParagraph"/>
              <w:ind w:firstLine="1247"/>
              <w:jc w:val="right"/>
              <w:rPr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 xml:space="preserve">Luogo </w:t>
            </w:r>
            <w:r w:rsidRPr="002C25E0">
              <w:rPr>
                <w:b/>
                <w:color w:val="FFFFFF"/>
                <w:spacing w:val="-7"/>
                <w:sz w:val="24"/>
              </w:rPr>
              <w:t>di</w:t>
            </w:r>
            <w:r w:rsidRPr="002C25E0">
              <w:rPr>
                <w:b/>
                <w:color w:val="FFFFFF"/>
                <w:sz w:val="24"/>
              </w:rPr>
              <w:t xml:space="preserve"> conservazione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 xml:space="preserve">della </w:t>
            </w:r>
            <w:r w:rsidRPr="002C25E0">
              <w:rPr>
                <w:b/>
                <w:color w:val="FFFFFF"/>
                <w:spacing w:val="-1"/>
                <w:sz w:val="24"/>
              </w:rPr>
              <w:t xml:space="preserve">documentazione </w:t>
            </w:r>
            <w:r w:rsidRPr="002C25E0">
              <w:rPr>
                <w:color w:val="FFFFFF"/>
                <w:sz w:val="24"/>
              </w:rPr>
              <w:t>(Ente/Ufficio/Stanza</w:t>
            </w:r>
            <w:r w:rsidRPr="002C25E0">
              <w:rPr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color w:val="FFFFFF"/>
                <w:spacing w:val="-13"/>
                <w:sz w:val="24"/>
              </w:rPr>
              <w:t>o</w:t>
            </w:r>
          </w:p>
          <w:p w14:paraId="430D9DF5" w14:textId="77777777" w:rsidR="00D147FB" w:rsidRPr="002C25E0" w:rsidRDefault="00D147FB" w:rsidP="00AD27ED">
            <w:pPr>
              <w:pStyle w:val="TableParagraph"/>
              <w:ind w:hanging="358"/>
              <w:jc w:val="right"/>
              <w:rPr>
                <w:sz w:val="24"/>
              </w:rPr>
            </w:pPr>
            <w:r w:rsidRPr="002C25E0">
              <w:rPr>
                <w:color w:val="FFFFFF"/>
                <w:spacing w:val="-1"/>
                <w:sz w:val="24"/>
              </w:rPr>
              <w:t>Server/archivio informatico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F4538A" w14:textId="573E2CAA" w:rsidR="001C59AA" w:rsidRPr="004D422E" w:rsidRDefault="001C59AA" w:rsidP="001C5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 w:rsidRPr="00503ADE">
              <w:rPr>
                <w:rFonts w:ascii="Times New Roman" w:hAnsi="Times New Roman" w:cs="Times New Roman"/>
              </w:rPr>
              <w:t>Consiglio Nazionale delle Ricerche</w:t>
            </w:r>
            <w:r w:rsidR="00503ADE" w:rsidRPr="00503ADE">
              <w:rPr>
                <w:rFonts w:ascii="Times New Roman" w:hAnsi="Times New Roman" w:cs="Times New Roman"/>
              </w:rPr>
              <w:t>,</w:t>
            </w:r>
            <w:r w:rsidRPr="00503ADE">
              <w:rPr>
                <w:rFonts w:ascii="Times New Roman" w:hAnsi="Times New Roman" w:cs="Times New Roman"/>
              </w:rPr>
              <w:t xml:space="preserve"> Istituto </w:t>
            </w:r>
            <w:r w:rsidR="00503ADE" w:rsidRPr="00503ADE">
              <w:rPr>
                <w:rFonts w:ascii="Times New Roman" w:hAnsi="Times New Roman" w:cs="Times New Roman"/>
              </w:rPr>
              <w:t>per la Protezione Sostenibile delle Piante</w:t>
            </w:r>
            <w:r w:rsidR="002C66BB">
              <w:rPr>
                <w:rFonts w:ascii="Times New Roman" w:hAnsi="Times New Roman" w:cs="Times New Roman"/>
              </w:rPr>
              <w:t xml:space="preserve">, </w:t>
            </w:r>
            <w:bookmarkStart w:id="7" w:name="sede"/>
            <w:r w:rsidR="002C66BB">
              <w:rPr>
                <w:rFonts w:ascii="Times New Roman" w:hAnsi="Times New Roman" w:cs="Times New Roman"/>
              </w:rPr>
              <w:t>sede secondaria di Bari</w:t>
            </w:r>
            <w:bookmarkEnd w:id="7"/>
            <w:r w:rsidR="00503ADE" w:rsidRPr="00503ADE">
              <w:rPr>
                <w:rFonts w:ascii="Times New Roman" w:hAnsi="Times New Roman" w:cs="Times New Roman"/>
              </w:rPr>
              <w:t xml:space="preserve">; </w:t>
            </w:r>
            <w:r w:rsidRPr="00503ADE">
              <w:rPr>
                <w:rFonts w:ascii="Times New Roman" w:hAnsi="Times New Roman" w:cs="Times New Roman"/>
              </w:rPr>
              <w:t>archivio informatico</w:t>
            </w:r>
            <w:r w:rsidR="00503ADE" w:rsidRPr="00503ADE">
              <w:rPr>
                <w:rFonts w:ascii="Times New Roman" w:hAnsi="Times New Roman" w:cs="Times New Roman"/>
              </w:rPr>
              <w:t xml:space="preserve"> su Teams</w:t>
            </w:r>
            <w:r w:rsidR="00792F90">
              <w:rPr>
                <w:rFonts w:ascii="Times New Roman" w:hAnsi="Times New Roman" w:cs="Times New Roman"/>
              </w:rPr>
              <w:t xml:space="preserve"> e protocollo Titulus</w:t>
            </w:r>
          </w:p>
          <w:p w14:paraId="7C7189CE" w14:textId="57D182E4" w:rsidR="00D147FB" w:rsidRPr="002C25E0" w:rsidRDefault="00D147FB" w:rsidP="002C25E0">
            <w:pPr>
              <w:pStyle w:val="TableParagraph"/>
              <w:rPr>
                <w:sz w:val="24"/>
              </w:rPr>
            </w:pPr>
          </w:p>
        </w:tc>
      </w:tr>
    </w:tbl>
    <w:p w14:paraId="3AE64AD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62D613FE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4A84C714" w14:textId="77777777" w:rsidR="00D147FB" w:rsidRPr="002C25E0" w:rsidRDefault="00D147FB" w:rsidP="00F53FF0">
            <w:pPr>
              <w:pStyle w:val="TableParagraph"/>
              <w:spacing w:before="128"/>
              <w:ind w:left="2930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escrizione procedura di affidamento</w:t>
            </w:r>
          </w:p>
        </w:tc>
      </w:tr>
      <w:tr w:rsidR="00F53FF0" w:rsidRPr="002C25E0" w14:paraId="51BAAC88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49C9ED4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tazione Appaltant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A0E694" w14:textId="61CFE25C" w:rsidR="00F53FF0" w:rsidRPr="002C66BB" w:rsidRDefault="00F53FF0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color w:val="000000"/>
                <w:sz w:val="24"/>
                <w:szCs w:val="24"/>
              </w:rPr>
              <w:t>Consiglio Nazionale delle Ricerche</w:t>
            </w:r>
            <w:r w:rsidR="001C59AA" w:rsidRPr="002C66BB">
              <w:rPr>
                <w:color w:val="000000"/>
                <w:sz w:val="24"/>
                <w:szCs w:val="24"/>
              </w:rPr>
              <w:t xml:space="preserve">, </w:t>
            </w:r>
            <w:r w:rsidR="002C66BB" w:rsidRPr="002C66BB">
              <w:rPr>
                <w:sz w:val="24"/>
                <w:szCs w:val="24"/>
              </w:rPr>
              <w:t xml:space="preserve">Istituto per la Protezione Sostenibile delle Piante, </w:t>
            </w:r>
            <w:bookmarkStart w:id="8" w:name="sede2"/>
            <w:r w:rsidR="002C66BB" w:rsidRPr="002C66BB">
              <w:rPr>
                <w:sz w:val="24"/>
                <w:szCs w:val="24"/>
              </w:rPr>
              <w:t>sede secondaria di Bari</w:t>
            </w:r>
            <w:bookmarkEnd w:id="8"/>
          </w:p>
        </w:tc>
      </w:tr>
      <w:tr w:rsidR="00F53FF0" w:rsidRPr="002C25E0" w14:paraId="37AC1DA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179C56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pologia procedur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97051E" w14:textId="6AF9C3C6" w:rsidR="00F53FF0" w:rsidRPr="002C66BB" w:rsidRDefault="001C59AA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sz w:val="24"/>
                <w:szCs w:val="24"/>
              </w:rPr>
              <w:t xml:space="preserve">Affidamento diretto previa acquisizione di uno o più preventivi ai sensi dell’art. 1 c. 2 lett. a) del D.L. 76/2020 convertito con modifiche dalla Legge 120/2020 e </w:t>
            </w:r>
            <w:proofErr w:type="spellStart"/>
            <w:r w:rsidRPr="002C66BB">
              <w:rPr>
                <w:sz w:val="24"/>
                <w:szCs w:val="24"/>
              </w:rPr>
              <w:t>ss.mm.ii</w:t>
            </w:r>
            <w:proofErr w:type="spellEnd"/>
            <w:r w:rsidRPr="002C66BB">
              <w:rPr>
                <w:sz w:val="24"/>
                <w:szCs w:val="24"/>
              </w:rPr>
              <w:t>. e del D.L. 77/2021 convertito con la legge 108/2021</w:t>
            </w:r>
          </w:p>
        </w:tc>
      </w:tr>
      <w:tr w:rsidR="00F53FF0" w:rsidRPr="002C25E0" w14:paraId="05038CE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60FB499E" w14:textId="77777777" w:rsidR="00F53FF0" w:rsidRPr="002C25E0" w:rsidRDefault="00F53FF0" w:rsidP="00AD27ED">
            <w:pPr>
              <w:pStyle w:val="TableParagraph"/>
              <w:ind w:firstLine="1027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erimenti Avviso/Bando di gara (data, prot., ecc.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440F16" w14:textId="710CBD39" w:rsidR="00F53FF0" w:rsidRPr="002C25E0" w:rsidRDefault="00707BBC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e a contrattare prot. n. CAMPO.DAC</w:t>
            </w:r>
          </w:p>
        </w:tc>
      </w:tr>
      <w:tr w:rsidR="00F53FF0" w:rsidRPr="002C25E0" w14:paraId="25CECFA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441E99C" w14:textId="77777777" w:rsidR="00F53FF0" w:rsidRPr="002C25E0" w:rsidRDefault="00F53FF0" w:rsidP="00AD27ED">
            <w:pPr>
              <w:pStyle w:val="TableParagraph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AC0880" w14:textId="30A37C49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4CB84CE5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A01C3AB" w14:textId="77777777" w:rsidR="00F53FF0" w:rsidRPr="002C25E0" w:rsidRDefault="00F53FF0" w:rsidP="00AD27ED">
            <w:pPr>
              <w:pStyle w:val="TableParagraph"/>
              <w:ind w:firstLine="434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riterio di aggiudicazion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BC23DC" w14:textId="4560433D" w:rsidR="00F53FF0" w:rsidRPr="002C25E0" w:rsidRDefault="00192A4D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tazione complessiva di congruità del preventivo</w:t>
            </w:r>
          </w:p>
        </w:tc>
      </w:tr>
      <w:tr w:rsidR="00F53FF0" w:rsidRPr="002C25E0" w14:paraId="13E2B99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556AB9D8" w14:textId="77777777" w:rsidR="00F53FF0" w:rsidRPr="002C25E0" w:rsidRDefault="00F53FF0" w:rsidP="00AD27ED">
            <w:pPr>
              <w:pStyle w:val="TableParagraph"/>
              <w:ind w:firstLine="883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Oggetto 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71CD" w14:textId="3B8BF9A0" w:rsidR="00F53FF0" w:rsidRPr="002C25E0" w:rsidRDefault="00707BBC" w:rsidP="00AD27ED">
            <w:pPr>
              <w:pStyle w:val="TableParagraph"/>
              <w:rPr>
                <w:sz w:val="24"/>
              </w:rPr>
            </w:pPr>
            <w:bookmarkStart w:id="9" w:name="prodotto"/>
            <w:r>
              <w:rPr>
                <w:sz w:val="24"/>
              </w:rPr>
              <w:t>Oggetto dell’affidamento</w:t>
            </w:r>
            <w:bookmarkEnd w:id="9"/>
          </w:p>
        </w:tc>
      </w:tr>
      <w:tr w:rsidR="00F53FF0" w:rsidRPr="002C25E0" w14:paraId="399739AD" w14:textId="77777777" w:rsidTr="00AD27ED">
        <w:trPr>
          <w:trHeight w:val="77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BF7847D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urata</w:t>
            </w:r>
          </w:p>
          <w:p w14:paraId="61A2A20C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2FA344" w14:textId="693E5BA1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0" w:name="durata_affidamento"/>
            <w:r>
              <w:rPr>
                <w:sz w:val="24"/>
              </w:rPr>
              <w:t>N.A. (fornitura di beni)</w:t>
            </w:r>
            <w:bookmarkEnd w:id="10"/>
          </w:p>
        </w:tc>
      </w:tr>
    </w:tbl>
    <w:p w14:paraId="798C70B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4717686F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9A3606" w14:textId="77777777" w:rsidR="00D147FB" w:rsidRPr="002C25E0" w:rsidRDefault="00D147FB" w:rsidP="00F53FF0">
            <w:pPr>
              <w:pStyle w:val="TableParagraph"/>
              <w:spacing w:before="131"/>
              <w:ind w:left="2929" w:right="2925"/>
              <w:jc w:val="center"/>
              <w:rPr>
                <w:b/>
                <w:sz w:val="24"/>
              </w:rPr>
            </w:pPr>
            <w:proofErr w:type="gramStart"/>
            <w:r w:rsidRPr="002C25E0">
              <w:rPr>
                <w:b/>
                <w:color w:val="FFFFFF"/>
                <w:sz w:val="24"/>
              </w:rPr>
              <w:t>Anagrafica contratto</w:t>
            </w:r>
            <w:proofErr w:type="gramEnd"/>
          </w:p>
        </w:tc>
      </w:tr>
      <w:tr w:rsidR="00D147FB" w:rsidRPr="002C25E0" w14:paraId="7FA485E1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80E4583" w14:textId="77777777" w:rsidR="00D147FB" w:rsidRPr="002C25E0" w:rsidRDefault="00D147FB" w:rsidP="00AD27ED">
            <w:pPr>
              <w:pStyle w:val="TableParagraph"/>
              <w:spacing w:before="128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ffidatari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8D8E9B" w14:textId="42D431DD" w:rsidR="00D147FB" w:rsidRPr="002C25E0" w:rsidRDefault="00707BBC" w:rsidP="00AD27ED">
            <w:pPr>
              <w:pStyle w:val="TableParagraph"/>
              <w:rPr>
                <w:sz w:val="24"/>
              </w:rPr>
            </w:pPr>
            <w:bookmarkStart w:id="11" w:name="fornitore"/>
            <w:r>
              <w:rPr>
                <w:sz w:val="24"/>
              </w:rPr>
              <w:t>Operatore Economico</w:t>
            </w:r>
            <w:bookmarkEnd w:id="11"/>
          </w:p>
        </w:tc>
      </w:tr>
      <w:tr w:rsidR="00D147FB" w:rsidRPr="002C25E0" w14:paraId="42625B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5B10411" w14:textId="77777777" w:rsidR="00D147FB" w:rsidRPr="002C25E0" w:rsidRDefault="00D147FB" w:rsidP="00AD27ED">
            <w:pPr>
              <w:pStyle w:val="TableParagraph"/>
              <w:spacing w:before="171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F5FFC7" w14:textId="70B70AA8" w:rsidR="00D147FB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731D738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526E26E8" w14:textId="77777777" w:rsidR="00F53FF0" w:rsidRPr="002C25E0" w:rsidRDefault="00F53FF0" w:rsidP="00AD27ED">
            <w:pPr>
              <w:pStyle w:val="TableParagraph"/>
              <w:spacing w:before="1"/>
              <w:ind w:firstLine="4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</w:t>
            </w:r>
            <w:r w:rsidRPr="002C25E0">
              <w:rPr>
                <w:b/>
                <w:color w:val="FFFFFF"/>
                <w:spacing w:val="5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4"/>
                <w:sz w:val="24"/>
              </w:rPr>
              <w:t>totale</w:t>
            </w:r>
            <w:r w:rsidRPr="002C25E0">
              <w:rPr>
                <w:b/>
                <w:color w:val="FFFFFF"/>
                <w:sz w:val="24"/>
              </w:rPr>
              <w:t xml:space="preserve"> contratto</w:t>
            </w:r>
            <w:r w:rsidRPr="002C25E0">
              <w:rPr>
                <w:b/>
                <w:color w:val="FFFFFF"/>
                <w:spacing w:val="1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5"/>
                <w:sz w:val="24"/>
              </w:rPr>
              <w:t>(IVA</w:t>
            </w:r>
          </w:p>
          <w:p w14:paraId="66D783DF" w14:textId="77777777" w:rsidR="00F53FF0" w:rsidRPr="002C25E0" w:rsidRDefault="00F53FF0" w:rsidP="00AD27ED">
            <w:pPr>
              <w:pStyle w:val="TableParagraph"/>
              <w:spacing w:line="254" w:lineRule="exact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EAE9EF" w14:textId="6FE8F612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25745EB3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4BE6E0A2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IV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47CCB" w14:textId="3EB8694C" w:rsidR="00F53FF0" w:rsidRPr="002C25E0" w:rsidRDefault="00707BBC" w:rsidP="00AD27ED">
            <w:pPr>
              <w:pStyle w:val="TableParagraph"/>
              <w:rPr>
                <w:sz w:val="24"/>
              </w:rPr>
            </w:pPr>
            <w:r w:rsidRPr="00707BBC">
              <w:rPr>
                <w:sz w:val="24"/>
              </w:rPr>
              <w:t>CAMPO.IVA</w:t>
            </w:r>
            <w:r w:rsidR="002245A2" w:rsidRPr="002245A2">
              <w:rPr>
                <w:sz w:val="24"/>
                <w:highlight w:val="yellow"/>
              </w:rPr>
              <w:t xml:space="preserve"> </w:t>
            </w:r>
          </w:p>
        </w:tc>
      </w:tr>
      <w:tr w:rsidR="00F53FF0" w:rsidRPr="002C25E0" w14:paraId="5589AA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7C61C2AE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urata del contrat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767C41" w14:textId="33EB918B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2" w:name="durata_affidamento2"/>
            <w:r>
              <w:rPr>
                <w:sz w:val="24"/>
              </w:rPr>
              <w:t xml:space="preserve">Fino al completamento della consegna della fornitura </w:t>
            </w:r>
            <w:bookmarkEnd w:id="12"/>
          </w:p>
        </w:tc>
      </w:tr>
    </w:tbl>
    <w:p w14:paraId="19CBD34B" w14:textId="3B75A0A4" w:rsidR="00D147FB" w:rsidRDefault="00D147FB"/>
    <w:p w14:paraId="5E66FEC6" w14:textId="77777777" w:rsidR="00D147FB" w:rsidRDefault="00D147FB">
      <w:pPr>
        <w:sectPr w:rsidR="00D147FB" w:rsidSect="00783A56">
          <w:headerReference w:type="default" r:id="rId9"/>
          <w:footerReference w:type="default" r:id="rId10"/>
          <w:pgSz w:w="11900" w:h="16840" w:code="9"/>
          <w:pgMar w:top="1843" w:right="567" w:bottom="284" w:left="567" w:header="0" w:footer="0" w:gutter="0"/>
          <w:pgNumType w:start="1"/>
          <w:cols w:space="720"/>
          <w:docGrid w:linePitch="326"/>
        </w:sect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0D3D6C" w14:paraId="4861772A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CF56BD7" w14:textId="77777777" w:rsidR="000D3D6C" w:rsidRDefault="000D3D6C" w:rsidP="00FF1B13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bookmarkStart w:id="14" w:name="_Hlk154746174"/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07EC43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5C21F7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6A5A62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FC5950" w14:textId="77777777" w:rsidR="000D3D6C" w:rsidRDefault="000D3D6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D52FBB0" w14:textId="77777777" w:rsidR="000D3D6C" w:rsidRDefault="000D3D6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E2FBC8E" w14:textId="77777777" w:rsidR="000D3D6C" w:rsidRDefault="000D3D6C" w:rsidP="00FF1B13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0D3D6C" w14:paraId="57294116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5E256F75" w14:textId="77777777" w:rsidR="000D3D6C" w:rsidRDefault="000D3D6C" w:rsidP="00E6362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5D31B63E" w14:textId="77777777" w:rsidR="000D3D6C" w:rsidRDefault="000D3D6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alutazione di coerenza con il PNRR e rispetto dei principi generali</w:t>
            </w:r>
          </w:p>
        </w:tc>
      </w:tr>
      <w:tr w:rsidR="000D3D6C" w14:paraId="13D3208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EB650B4" w14:textId="77777777" w:rsidR="000D3D6C" w:rsidRDefault="000D3D6C" w:rsidP="00FF1B1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2FD16001" w14:textId="77777777" w:rsidR="000D3D6C" w:rsidRDefault="000D3D6C" w:rsidP="00F53FF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 è coerente con la Misura finanziata dal PNRR nell’ambito della relativa missione</w:t>
            </w:r>
          </w:p>
          <w:p w14:paraId="0E5CE0E1" w14:textId="77777777" w:rsidR="000D3D6C" w:rsidRDefault="000D3D6C" w:rsidP="00F53FF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/componente/misura/investimento/riforma e gli obiettivi della procedura sono individuati in coerenza con l’art. 4 del Regolamento (UE) 2021/241?</w:t>
            </w:r>
          </w:p>
        </w:tc>
        <w:tc>
          <w:tcPr>
            <w:tcW w:w="614" w:type="dxa"/>
            <w:vAlign w:val="center"/>
          </w:tcPr>
          <w:p w14:paraId="1C2BDB67" w14:textId="292300B1" w:rsidR="000D3D6C" w:rsidRDefault="009F0C59" w:rsidP="00E6362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98CB2B7" w14:textId="77777777" w:rsidR="000D3D6C" w:rsidRDefault="000D3D6C" w:rsidP="00E6362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5B10E72" w14:textId="77777777" w:rsidR="000D3D6C" w:rsidRPr="007C5494" w:rsidRDefault="000D3D6C" w:rsidP="00E6362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0CE0C0A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3BB0BFF6" w14:textId="77777777" w:rsidR="00CB478C" w:rsidRDefault="00CB478C" w:rsidP="00CB478C">
            <w:pPr>
              <w:pStyle w:val="TableParagraph"/>
            </w:pPr>
          </w:p>
          <w:p w14:paraId="06C12287" w14:textId="77777777" w:rsidR="00CB478C" w:rsidRDefault="00CB478C" w:rsidP="00CB478C">
            <w:pPr>
              <w:pStyle w:val="TableParagraph"/>
            </w:pPr>
            <w:r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A564692" w14:textId="77777777" w:rsidR="00CB478C" w:rsidRDefault="00CB478C" w:rsidP="00CB478C">
            <w:pPr>
              <w:pStyle w:val="TableParagraph"/>
            </w:pPr>
          </w:p>
          <w:p w14:paraId="1ADE2B5A" w14:textId="77777777" w:rsidR="00CB478C" w:rsidRDefault="00CB478C" w:rsidP="00CB478C">
            <w:pPr>
              <w:pStyle w:val="TableParagraph"/>
            </w:pPr>
            <w:r>
              <w:t>CUP CAMPO.CUP</w:t>
            </w:r>
          </w:p>
          <w:p w14:paraId="1232069E" w14:textId="77777777" w:rsidR="009F0C59" w:rsidRPr="007C5494" w:rsidRDefault="009F0C59" w:rsidP="00A41963">
            <w:pPr>
              <w:pStyle w:val="TableParagraph"/>
            </w:pPr>
          </w:p>
          <w:p w14:paraId="7483D778" w14:textId="4E30D8DE" w:rsidR="000D3D6C" w:rsidRPr="007C5494" w:rsidRDefault="009F0C59" w:rsidP="00A41963">
            <w:pPr>
              <w:pStyle w:val="TableParagraph"/>
            </w:pPr>
            <w:r w:rsidRPr="00155101">
              <w:t>Decisione di contrattare prot.</w:t>
            </w:r>
            <w:r w:rsidR="00155101" w:rsidRPr="00155101">
              <w:t xml:space="preserve"> n. CAMPO.DAC</w:t>
            </w:r>
          </w:p>
        </w:tc>
        <w:tc>
          <w:tcPr>
            <w:tcW w:w="2198" w:type="dxa"/>
            <w:vAlign w:val="center"/>
          </w:tcPr>
          <w:p w14:paraId="00EE0F4F" w14:textId="77777777" w:rsidR="000D3D6C" w:rsidRDefault="000D3D6C" w:rsidP="006E2EC3">
            <w:pPr>
              <w:pStyle w:val="TableParagraph"/>
            </w:pPr>
          </w:p>
        </w:tc>
        <w:tc>
          <w:tcPr>
            <w:tcW w:w="2625" w:type="dxa"/>
          </w:tcPr>
          <w:p w14:paraId="47CDEEC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424E91D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B3E2EA9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965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7B90FAC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213"/>
              <w:rPr>
                <w:sz w:val="24"/>
              </w:rPr>
            </w:pPr>
            <w:r>
              <w:rPr>
                <w:sz w:val="24"/>
              </w:rPr>
              <w:t>Dispositivi attuativi della Misura 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relativi allegati</w:t>
            </w:r>
          </w:p>
          <w:p w14:paraId="03F0DDDD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A7C24A7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96EB7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0873EA2B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F0C7C96" w14:textId="290F0BD2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4145407F" w14:textId="77777777" w:rsidR="0006668E" w:rsidRDefault="0006668E" w:rsidP="0006668E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:</w:t>
            </w:r>
          </w:p>
          <w:p w14:paraId="18C80D60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2"/>
              <w:jc w:val="both"/>
              <w:rPr>
                <w:sz w:val="24"/>
              </w:rPr>
            </w:pPr>
            <w:r>
              <w:rPr>
                <w:sz w:val="24"/>
              </w:rPr>
              <w:t>rispetta i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i/>
                <w:sz w:val="24"/>
              </w:rPr>
              <w:t xml:space="preserve">” (DNSH) </w:t>
            </w:r>
            <w:r>
              <w:rPr>
                <w:sz w:val="24"/>
              </w:rPr>
              <w:t>ai sensi dell'articolo 17 del Regolamento (UE) 2020/852?</w:t>
            </w:r>
          </w:p>
          <w:p w14:paraId="4DB5C90E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rispetta i seguenti principi, ai sensi degli artt.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pacing w:val="-11"/>
                <w:sz w:val="24"/>
              </w:rPr>
              <w:t xml:space="preserve">5 </w:t>
            </w:r>
            <w:r>
              <w:rPr>
                <w:sz w:val="24"/>
              </w:rPr>
              <w:t>e 9 del Regolamento (UE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2021/241: </w:t>
            </w:r>
          </w:p>
          <w:p w14:paraId="51EF0C3B" w14:textId="77777777" w:rsidR="0006668E" w:rsidRPr="00744139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non sostituisce le spese nazionali correnti?</w:t>
            </w:r>
          </w:p>
          <w:p w14:paraId="5AB50DB9" w14:textId="77777777" w:rsidR="0006668E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è addizionale e complementare al sostegno fornito nell'ambito di altri programmi e strumenti dell'Unione?</w:t>
            </w:r>
          </w:p>
          <w:p w14:paraId="6EDC4753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è coerente con la programmazione di dettaglio della Misura e con il cronoprogramma dell’Intervento e del Progetto di riferimento (e in ogni caso con l’arco temporale de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)?</w:t>
            </w:r>
          </w:p>
          <w:p w14:paraId="13A9222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l’effettiva realizzabilità di milestone</w:t>
            </w:r>
            <w:r>
              <w:rPr>
                <w:spacing w:val="-25"/>
                <w:sz w:val="24"/>
              </w:rPr>
              <w:t xml:space="preserve"> </w:t>
            </w:r>
            <w:r>
              <w:rPr>
                <w:sz w:val="24"/>
              </w:rPr>
              <w:t>e target entro le scadenze concordate a livello europeo?</w:t>
            </w:r>
          </w:p>
          <w:p w14:paraId="5A910F42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che il progetto approvato dia un contributo all’indicatore comune associato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lla Misura finanziata d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0A033AE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prevede il monitoraggio in itinere del corretto avanzamento delle attività per la precoce individuazione di scostamenti nella realizzabilità di </w:t>
            </w:r>
            <w:r>
              <w:rPr>
                <w:i/>
                <w:sz w:val="24"/>
              </w:rPr>
              <w:t xml:space="preserve">target </w:t>
            </w:r>
            <w:r>
              <w:rPr>
                <w:sz w:val="24"/>
              </w:rPr>
              <w:t xml:space="preserve">e </w:t>
            </w:r>
            <w:r>
              <w:rPr>
                <w:i/>
                <w:sz w:val="24"/>
              </w:rPr>
              <w:t xml:space="preserve">milestones </w:t>
            </w:r>
            <w:r>
              <w:rPr>
                <w:sz w:val="24"/>
              </w:rPr>
              <w:t xml:space="preserve">e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previsione di eventuali 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ttive?</w:t>
            </w:r>
          </w:p>
          <w:p w14:paraId="38F8A224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tribuisce al principio del </w:t>
            </w:r>
            <w:r>
              <w:rPr>
                <w:i/>
                <w:sz w:val="24"/>
              </w:rPr>
              <w:t xml:space="preserve">tagging </w:t>
            </w:r>
            <w:r>
              <w:rPr>
                <w:sz w:val="24"/>
              </w:rPr>
              <w:t xml:space="preserve">clima o del </w:t>
            </w:r>
            <w:r>
              <w:rPr>
                <w:i/>
                <w:sz w:val="24"/>
              </w:rPr>
              <w:t>taggi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gitale?</w:t>
            </w:r>
          </w:p>
          <w:p w14:paraId="547C5991" w14:textId="77777777" w:rsidR="0062069C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entra tra le categorie di spese</w:t>
            </w:r>
            <w:r w:rsidRPr="008B5329">
              <w:rPr>
                <w:spacing w:val="45"/>
                <w:sz w:val="24"/>
              </w:rPr>
              <w:t xml:space="preserve"> </w:t>
            </w:r>
            <w:r w:rsidRPr="008B5329">
              <w:rPr>
                <w:sz w:val="24"/>
              </w:rPr>
              <w:t>ammissibili previste dal progetto</w:t>
            </w:r>
            <w:r w:rsidRPr="008B5329">
              <w:rPr>
                <w:spacing w:val="-2"/>
                <w:sz w:val="24"/>
              </w:rPr>
              <w:t xml:space="preserve"> </w:t>
            </w:r>
            <w:r w:rsidRPr="008B5329">
              <w:rPr>
                <w:sz w:val="24"/>
              </w:rPr>
              <w:t>approvato?</w:t>
            </w:r>
            <w:r w:rsidR="0062069C">
              <w:rPr>
                <w:sz w:val="24"/>
              </w:rPr>
              <w:t xml:space="preserve"> </w:t>
            </w:r>
          </w:p>
          <w:p w14:paraId="1D148BB8" w14:textId="6B130A3B" w:rsidR="0006668E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spetta gli obblighi di informazione,</w:t>
            </w:r>
            <w:r>
              <w:rPr>
                <w:sz w:val="24"/>
              </w:rPr>
              <w:t xml:space="preserve"> comunicazione</w:t>
            </w:r>
            <w:r w:rsidRPr="008B5329"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ità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ll’art.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34 del Regolamento (UE)</w:t>
            </w:r>
            <w:r w:rsidRPr="008B532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3840C3D2" w14:textId="3EDE53C7" w:rsidR="0006668E" w:rsidRDefault="009F0C59" w:rsidP="0006668E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7A52F0D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70ABE72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5E7A94" w14:textId="4365C701" w:rsidR="009F0C59" w:rsidRDefault="009F0C59" w:rsidP="00A41963">
            <w:pPr>
              <w:pStyle w:val="TableParagraph"/>
              <w:ind w:right="53"/>
            </w:pPr>
            <w:r>
              <w:t xml:space="preserve">Decreto di Concessione </w:t>
            </w:r>
            <w:r w:rsidR="00A67C9B">
              <w:t>CAMPO.DECRETO</w:t>
            </w:r>
          </w:p>
          <w:p w14:paraId="27914EAB" w14:textId="77777777" w:rsidR="009F0C59" w:rsidRDefault="009F0C59" w:rsidP="00A41963">
            <w:pPr>
              <w:pStyle w:val="TableParagraph"/>
            </w:pPr>
          </w:p>
          <w:p w14:paraId="33092EAB" w14:textId="1335A595" w:rsidR="006E2EC3" w:rsidRDefault="006E2EC3" w:rsidP="006E2EC3">
            <w:pPr>
              <w:pStyle w:val="TableParagraph"/>
            </w:pPr>
            <w:r w:rsidRPr="007C5494">
              <w:t xml:space="preserve">Progetto approvato </w:t>
            </w:r>
            <w:proofErr w:type="gramStart"/>
            <w:r w:rsidR="00A67C9B">
              <w:t>CAMPO.CODICE.PROGETTO</w:t>
            </w:r>
            <w:proofErr w:type="gramEnd"/>
          </w:p>
          <w:p w14:paraId="0C1E03EC" w14:textId="77777777" w:rsidR="00CB478C" w:rsidRPr="007C5494" w:rsidRDefault="00CB478C" w:rsidP="006E2EC3">
            <w:pPr>
              <w:pStyle w:val="TableParagraph"/>
            </w:pPr>
          </w:p>
          <w:p w14:paraId="02502DA4" w14:textId="5547B8CD" w:rsidR="006E2EC3" w:rsidRPr="007C5494" w:rsidRDefault="006E2EC3" w:rsidP="006E2EC3">
            <w:pPr>
              <w:pStyle w:val="TableParagraph"/>
            </w:pPr>
            <w:r w:rsidRPr="007C5494">
              <w:t xml:space="preserve">CUP </w:t>
            </w:r>
            <w:r w:rsidR="00A67C9B">
              <w:t>CAMPO.CUP</w:t>
            </w:r>
          </w:p>
          <w:p w14:paraId="3397F28A" w14:textId="77777777" w:rsidR="009F0C59" w:rsidRPr="002245A2" w:rsidRDefault="009F0C59" w:rsidP="00A41963">
            <w:pPr>
              <w:pStyle w:val="TableParagraph"/>
            </w:pPr>
          </w:p>
          <w:p w14:paraId="2A30FF5E" w14:textId="7C7E3C9D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11E8502B" w14:textId="77777777" w:rsidR="00155101" w:rsidRDefault="00155101" w:rsidP="00A41963">
            <w:pPr>
              <w:ind w:left="70"/>
            </w:pPr>
          </w:p>
          <w:p w14:paraId="4238E226" w14:textId="153AB07E" w:rsidR="0006668E" w:rsidRDefault="009F0C59" w:rsidP="00A41963">
            <w:pPr>
              <w:pStyle w:val="TableParagraph"/>
            </w:pPr>
            <w:r w:rsidRPr="000E1DBC">
              <w:t>Dichiarazioni di assolvimento principi DNSH</w:t>
            </w:r>
            <w:r w:rsidRPr="00A67C9B">
              <w:t xml:space="preserve"> e documentazione probatoria</w:t>
            </w:r>
            <w:r w:rsidR="00A67C9B">
              <w:t xml:space="preserve"> prot. n. CAMPO.DOCOE</w:t>
            </w:r>
            <w:r w:rsidR="006E2EC3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489144" w14:textId="77777777" w:rsidR="0006668E" w:rsidRDefault="0006668E" w:rsidP="006E2EC3">
            <w:pPr>
              <w:pStyle w:val="TableParagraph"/>
            </w:pPr>
          </w:p>
        </w:tc>
        <w:tc>
          <w:tcPr>
            <w:tcW w:w="2625" w:type="dxa"/>
          </w:tcPr>
          <w:p w14:paraId="30857A26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0BABD09C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96EAB1D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5A76B74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2D1F48C" w14:textId="77777777" w:rsidR="0006668E" w:rsidRPr="008B5329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>tecnici</w:t>
            </w:r>
          </w:p>
          <w:p w14:paraId="4B9F4333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>Dichiarazione</w:t>
            </w:r>
          </w:p>
          <w:p w14:paraId="37E1D90A" w14:textId="77777777" w:rsidR="0006668E" w:rsidRDefault="0006668E" w:rsidP="0006668E">
            <w:pPr>
              <w:pStyle w:val="TableParagraph"/>
              <w:ind w:left="289" w:right="686"/>
              <w:rPr>
                <w:sz w:val="24"/>
              </w:rPr>
            </w:pPr>
            <w:r>
              <w:rPr>
                <w:sz w:val="24"/>
              </w:rPr>
              <w:t>assolvimento del principio DNSH</w:t>
            </w:r>
          </w:p>
          <w:p w14:paraId="49F99FCA" w14:textId="6E50397C" w:rsidR="0006668E" w:rsidRDefault="0006668E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29BD870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F7EC06E" w14:textId="6CFF25D5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135B5E15" w14:textId="77777777" w:rsidR="0006668E" w:rsidRDefault="0006668E" w:rsidP="0006668E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’oggetto della procedura di affidamento è:</w:t>
            </w:r>
          </w:p>
          <w:p w14:paraId="33350F4A" w14:textId="77777777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icamente destinato a realizzare il progetto finanziato, nei limiti degli importi previsti dalle corrispondenti voci di costo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quadro economic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4E1DAB7A" w14:textId="77777777" w:rsidR="0062069C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rrelato a spese che non sostituiscono </w:t>
            </w:r>
            <w:r>
              <w:rPr>
                <w:spacing w:val="-3"/>
                <w:sz w:val="24"/>
              </w:rPr>
              <w:t xml:space="preserve">quelle </w:t>
            </w:r>
            <w:r>
              <w:rPr>
                <w:sz w:val="24"/>
              </w:rPr>
              <w:t>nazion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nti?</w:t>
            </w:r>
            <w:r w:rsidR="0062069C">
              <w:rPr>
                <w:sz w:val="24"/>
              </w:rPr>
              <w:t xml:space="preserve"> </w:t>
            </w:r>
          </w:p>
          <w:p w14:paraId="5CA90E15" w14:textId="65782B30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ddizionale e complementare al </w:t>
            </w:r>
            <w:r>
              <w:rPr>
                <w:spacing w:val="-3"/>
                <w:sz w:val="24"/>
              </w:rPr>
              <w:t xml:space="preserve">sostegno </w:t>
            </w:r>
            <w:r>
              <w:rPr>
                <w:sz w:val="24"/>
              </w:rPr>
              <w:t>fornito nell'ambito di altri programmi e strumen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l'Unione?</w:t>
            </w:r>
          </w:p>
        </w:tc>
        <w:tc>
          <w:tcPr>
            <w:tcW w:w="614" w:type="dxa"/>
            <w:vAlign w:val="center"/>
          </w:tcPr>
          <w:p w14:paraId="5C8E1877" w14:textId="7240CC16" w:rsidR="0006668E" w:rsidRDefault="009F0C59" w:rsidP="0006668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24D691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C58BB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A8296B4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7EDC6681" w14:textId="77777777" w:rsidR="00CB478C" w:rsidRDefault="00CB478C" w:rsidP="00CB478C">
            <w:pPr>
              <w:pStyle w:val="TableParagraph"/>
            </w:pPr>
          </w:p>
          <w:p w14:paraId="68557173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0EE3C18" w14:textId="77777777" w:rsidR="00CB478C" w:rsidRPr="007C5494" w:rsidRDefault="00CB478C" w:rsidP="00CB478C">
            <w:pPr>
              <w:pStyle w:val="TableParagraph"/>
            </w:pPr>
          </w:p>
          <w:p w14:paraId="3E842D1A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34F606F1" w14:textId="77777777" w:rsidR="009F0C59" w:rsidRDefault="009F0C59" w:rsidP="00A41963">
            <w:pPr>
              <w:pStyle w:val="TableParagraph"/>
            </w:pPr>
          </w:p>
          <w:p w14:paraId="7B8DEF0D" w14:textId="0CF3BAFF" w:rsidR="0006668E" w:rsidRDefault="00155101" w:rsidP="00A41963">
            <w:pPr>
              <w:pStyle w:val="TableParagraph"/>
              <w:contextualSpacing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F18C46E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57B28FB2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783F8B1C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38C89D25" w14:textId="77777777" w:rsidR="0006668E" w:rsidRDefault="0006668E" w:rsidP="00392EAB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291DD4E5" w14:textId="77777777" w:rsidR="001810A2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4434696E" w14:textId="5D08792F" w:rsidR="0006668E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61DB19CB" w14:textId="77777777" w:rsidTr="00CF2678">
        <w:trPr>
          <w:trHeight w:val="1938"/>
          <w:jc w:val="center"/>
        </w:trPr>
        <w:tc>
          <w:tcPr>
            <w:tcW w:w="713" w:type="dxa"/>
            <w:vAlign w:val="center"/>
          </w:tcPr>
          <w:p w14:paraId="6341E254" w14:textId="6BF52FFE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383F0CB3" w14:textId="77777777" w:rsidR="0006668E" w:rsidRDefault="0006668E" w:rsidP="0006668E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provveduto all’inserimento negli atti di gara di specifiche prescrizioni/requisiti/condizionalità utili a orientare le soluzioni tecniche e amministrative delle attività del Soggetto realizzatore al fine di garantire il rispetto:</w:t>
            </w:r>
          </w:p>
          <w:p w14:paraId="65D6F861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dei requisiti e delle specifiche condizionalità PNRR e di tutti i requisiti connessi alla misura a cui è associato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03039AC7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l princip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NSH?</w:t>
            </w:r>
          </w:p>
          <w:p w14:paraId="3C55693C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i principi trasversali del PNR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li:</w:t>
            </w:r>
          </w:p>
          <w:p w14:paraId="33B2EB55" w14:textId="77777777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il principio della parità 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nere?</w:t>
            </w:r>
          </w:p>
          <w:p w14:paraId="06BF596A" w14:textId="77777777" w:rsidR="009832A3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l principio di protezione e valorizzazione 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ovani?</w:t>
            </w:r>
          </w:p>
          <w:p w14:paraId="7194A75A" w14:textId="629EF239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rincipio di superamento dei </w:t>
            </w:r>
            <w:r>
              <w:rPr>
                <w:spacing w:val="-3"/>
                <w:sz w:val="24"/>
              </w:rPr>
              <w:t xml:space="preserve">divari </w:t>
            </w:r>
            <w:r>
              <w:rPr>
                <w:sz w:val="24"/>
              </w:rPr>
              <w:t>territoriali?</w:t>
            </w:r>
          </w:p>
        </w:tc>
        <w:tc>
          <w:tcPr>
            <w:tcW w:w="614" w:type="dxa"/>
            <w:vAlign w:val="center"/>
          </w:tcPr>
          <w:p w14:paraId="6EE51025" w14:textId="4E0CB19F" w:rsidR="0006668E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64A93D5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BA44EE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7030CB0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2B0A9D7F" w14:textId="77777777" w:rsidR="00CB478C" w:rsidRDefault="00CB478C" w:rsidP="00CB478C">
            <w:pPr>
              <w:pStyle w:val="TableParagraph"/>
            </w:pPr>
          </w:p>
          <w:p w14:paraId="5148D7A5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7285ABDB" w14:textId="77777777" w:rsidR="00CB478C" w:rsidRPr="007C5494" w:rsidRDefault="00CB478C" w:rsidP="00CB478C">
            <w:pPr>
              <w:pStyle w:val="TableParagraph"/>
            </w:pPr>
          </w:p>
          <w:p w14:paraId="0D1EE560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22197C27" w14:textId="77777777" w:rsidR="009F0C59" w:rsidRPr="006E2EC3" w:rsidRDefault="009F0C59" w:rsidP="00A41963">
            <w:pPr>
              <w:pStyle w:val="TableParagraph"/>
            </w:pPr>
          </w:p>
          <w:p w14:paraId="50A1721B" w14:textId="5402191B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6F8A13AC" w14:textId="77777777" w:rsidR="00155101" w:rsidRPr="006E2EC3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751677" w14:textId="74881E5D" w:rsidR="0006668E" w:rsidRPr="00834A06" w:rsidRDefault="009F0C59" w:rsidP="00834A06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di assolvimento principi </w:t>
            </w:r>
            <w:r w:rsidR="00CB478C" w:rsidRPr="00CB478C">
              <w:rPr>
                <w:rFonts w:ascii="Times New Roman" w:hAnsi="Times New Roman" w:cs="Times New Roman"/>
                <w:sz w:val="22"/>
                <w:szCs w:val="22"/>
              </w:rPr>
              <w:t>DNSH e documentazione probatoria prot. n. CAMPO.DOCOE</w:t>
            </w:r>
            <w:r w:rsidR="006E2EC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EBC5CC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44FC864B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32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B8C45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467"/>
              <w:contextualSpacing/>
              <w:rPr>
                <w:sz w:val="24"/>
              </w:rPr>
            </w:pPr>
            <w:r>
              <w:rPr>
                <w:sz w:val="24"/>
              </w:rPr>
              <w:t>Att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grammatic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sura</w:t>
            </w:r>
          </w:p>
          <w:p w14:paraId="1950EFF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112663D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965"/>
              <w:contextualSpacing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49E92300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F0A5F9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AAA2911" w14:textId="77777777" w:rsidR="003C7806" w:rsidRPr="003C7806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3F0FF29C" w14:textId="4EEB79BD" w:rsidR="0006668E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 dichiarazione assolvimento dei princip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2B080E02" w14:textId="77777777" w:rsidTr="00CF2678">
        <w:trPr>
          <w:trHeight w:val="1247"/>
          <w:jc w:val="center"/>
        </w:trPr>
        <w:tc>
          <w:tcPr>
            <w:tcW w:w="713" w:type="dxa"/>
            <w:vAlign w:val="center"/>
          </w:tcPr>
          <w:p w14:paraId="4AD72047" w14:textId="36CCF61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9FE29FF" w14:textId="70094078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gli atti di gara è stata prevista l’indicazione dei tempi di conclusione delle attività in modo da poter monitorare le tempistiche attuative e venga assicurata l’effettiva realizzabilità di </w:t>
            </w:r>
            <w:r>
              <w:rPr>
                <w:i/>
                <w:sz w:val="24"/>
              </w:rPr>
              <w:t xml:space="preserve">Milestone &amp; Target </w:t>
            </w:r>
            <w:r>
              <w:rPr>
                <w:sz w:val="24"/>
              </w:rPr>
              <w:t>corrispondenti, entro le scadenze concordate?</w:t>
            </w:r>
          </w:p>
        </w:tc>
        <w:tc>
          <w:tcPr>
            <w:tcW w:w="614" w:type="dxa"/>
            <w:vAlign w:val="center"/>
          </w:tcPr>
          <w:p w14:paraId="669DEC2F" w14:textId="2244035C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7AAB07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4001139" w14:textId="26419E17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1A17DD7" w14:textId="268992F7" w:rsidR="009832A3" w:rsidRDefault="009832A3" w:rsidP="00A41963">
            <w:pPr>
              <w:pStyle w:val="TableParagraph"/>
              <w:contextualSpacing/>
            </w:pPr>
          </w:p>
        </w:tc>
        <w:tc>
          <w:tcPr>
            <w:tcW w:w="2198" w:type="dxa"/>
            <w:vAlign w:val="center"/>
          </w:tcPr>
          <w:p w14:paraId="1B657B8C" w14:textId="401D6AAB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28BB7EC4" w14:textId="77777777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6F7FEF7C" w14:textId="77777777" w:rsidR="00460629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F41668E" w14:textId="1A0FE990" w:rsidR="009832A3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/atti tecnici o dichiarazione assolvimento dei </w:t>
            </w:r>
            <w:r>
              <w:rPr>
                <w:sz w:val="24"/>
              </w:rPr>
              <w:lastRenderedPageBreak/>
              <w:t>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7383AFF3" w14:textId="77777777" w:rsidTr="00CF2678">
        <w:trPr>
          <w:trHeight w:val="1229"/>
          <w:jc w:val="center"/>
        </w:trPr>
        <w:tc>
          <w:tcPr>
            <w:tcW w:w="713" w:type="dxa"/>
            <w:vAlign w:val="center"/>
          </w:tcPr>
          <w:p w14:paraId="7472142C" w14:textId="1F24940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6</w:t>
            </w:r>
          </w:p>
        </w:tc>
        <w:tc>
          <w:tcPr>
            <w:tcW w:w="5095" w:type="dxa"/>
          </w:tcPr>
          <w:p w14:paraId="577CCA34" w14:textId="5950B2CD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Il progetto approvato rispetta la tempistica riportata negli atti della procedura di affidamento?</w:t>
            </w:r>
          </w:p>
        </w:tc>
        <w:tc>
          <w:tcPr>
            <w:tcW w:w="614" w:type="dxa"/>
            <w:vAlign w:val="center"/>
          </w:tcPr>
          <w:p w14:paraId="69660E38" w14:textId="52EAA505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3C78AD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9EE41C4" w14:textId="11A2C21B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5DC988" w14:textId="239980B0" w:rsidR="009832A3" w:rsidRDefault="009832A3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092B45" w14:textId="31F99CFC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07C5A0A0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43AFC2A9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3CDA6C5" w14:textId="48CBB180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5A22BDF6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3108E89F" w14:textId="3A59E34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2571EA66" w14:textId="77777777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 dati e le informazioni minime relative alla procedura di affidamento espletata (es. tipologia procedura – importo a base di gara sopra/sotto soglia </w:t>
            </w: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e la relativa aggiudicazione (ad es. dati contratto/contraente/Appaltatore/Subappaltatore,</w:t>
            </w:r>
          </w:p>
          <w:p w14:paraId="3DD0F4B4" w14:textId="1E3A1456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sono stati inseriti, anche per il tramite dei Sistemi Informatici Locali (SIL) in Regis?</w:t>
            </w:r>
          </w:p>
        </w:tc>
        <w:tc>
          <w:tcPr>
            <w:tcW w:w="614" w:type="dxa"/>
            <w:vAlign w:val="center"/>
          </w:tcPr>
          <w:p w14:paraId="1448682C" w14:textId="50084351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D11E1A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97C952D" w14:textId="6790C16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B73AEFF" w14:textId="6C6A3382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00D49B3" w14:textId="40DCC347" w:rsidR="009832A3" w:rsidRDefault="009F0C59" w:rsidP="006E2EC3">
            <w:pPr>
              <w:pStyle w:val="TableParagraph"/>
              <w:contextualSpacing/>
            </w:pPr>
            <w:r w:rsidRPr="006B417C">
              <w:t xml:space="preserve">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8D1226F" w14:textId="44A686AF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Report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</w:p>
        </w:tc>
      </w:tr>
      <w:tr w:rsidR="009832A3" w14:paraId="6B6CBAB1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21E715E8" w14:textId="0689358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9402280" w14:textId="58D6B875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gli atti di gara sono previste e rispettate le indicazioni circa la conservazione e la messa a disposi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t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i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entire l'accertamento della regolarità della procedura anche tramite il sistema informativo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  <w:r>
              <w:rPr>
                <w:sz w:val="24"/>
              </w:rPr>
              <w:t>?</w:t>
            </w:r>
          </w:p>
        </w:tc>
        <w:tc>
          <w:tcPr>
            <w:tcW w:w="614" w:type="dxa"/>
            <w:vAlign w:val="center"/>
          </w:tcPr>
          <w:p w14:paraId="6C784B55" w14:textId="261E31BE" w:rsidR="009832A3" w:rsidRDefault="00BB0F1B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DEEFCFB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46C01D3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E8ED0EC" w14:textId="5A54FD3B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7F1BC56" w14:textId="7E6ED848" w:rsidR="009832A3" w:rsidRDefault="00BB0F1B" w:rsidP="006E2EC3">
            <w:pPr>
              <w:pStyle w:val="TableParagraph"/>
              <w:contextualSpacing/>
            </w:pPr>
            <w:r>
              <w:t>I</w:t>
            </w:r>
            <w:r w:rsidRPr="006B417C">
              <w:t xml:space="preserve">l soggetto beneficiario è tenuto all’osservanza di quanto disposto dalla Circolare CNR n. 4/22 “Trasmissione Piano di conservazione e Massimario di scarto del Consiglio Nazionale delle Ricerche”. La documentazione è tenuta agli atti dell’Istituto e verrà resa disponibile su esplicita richiesta del Ministero. 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B925132" w14:textId="77777777" w:rsidR="009832A3" w:rsidRDefault="009832A3" w:rsidP="00392EAB">
            <w:pPr>
              <w:pStyle w:val="TableParagraph"/>
              <w:numPr>
                <w:ilvl w:val="0"/>
                <w:numId w:val="5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FD2F779" w14:textId="074190A2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62069C" w14:paraId="176EEE1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2A50BBF1" w14:textId="76D4E6EB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B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7646DBE6" w14:textId="395CE36D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applicabilità della normativa sulle procedure di appalto ai sensi del D.lgs. n. 36/2023 “Codice dei contratti pubblici”</w:t>
            </w:r>
          </w:p>
        </w:tc>
      </w:tr>
      <w:tr w:rsidR="0062069C" w14:paraId="5740FF6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B15CD9" w14:textId="3A924EAC" w:rsidR="0062069C" w:rsidRDefault="0062069C" w:rsidP="0062069C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9E0FF05" w14:textId="77777777" w:rsidR="0062069C" w:rsidRDefault="0062069C" w:rsidP="0062069C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Il Soggetto attuatore è tenuto all’applicazione del Codice dei contratti pubblici nell’affidamento di lavori, servizi e forniture oppure i lavori, servizi e forniture oggetto dell’affidamento sono compresi nell’ambito di applicazione del Codice dei contratti pubblici, così come prescritto dagli art. 1, 2, 3, 13, 135 del D.lgs. 36/2023, nonché dagli allegati I.1 e</w:t>
            </w:r>
          </w:p>
          <w:p w14:paraId="67A410D2" w14:textId="77777777" w:rsidR="0062069C" w:rsidRDefault="0062069C" w:rsidP="00392EAB">
            <w:pPr>
              <w:pStyle w:val="TableParagraph"/>
              <w:numPr>
                <w:ilvl w:val="1"/>
                <w:numId w:val="50"/>
              </w:numPr>
              <w:tabs>
                <w:tab w:val="left" w:pos="593"/>
              </w:tabs>
              <w:ind w:right="57" w:firstLine="0"/>
              <w:jc w:val="both"/>
              <w:rPr>
                <w:sz w:val="24"/>
              </w:rPr>
            </w:pPr>
            <w:r>
              <w:rPr>
                <w:sz w:val="24"/>
              </w:rPr>
              <w:t>del D.lgs. n. 36/2023 o eventuali Regolamenti sostitutivi?</w:t>
            </w:r>
          </w:p>
          <w:p w14:paraId="1C26365C" w14:textId="77777777" w:rsidR="0062069C" w:rsidRDefault="0062069C" w:rsidP="00392EAB">
            <w:pPr>
              <w:pStyle w:val="TableParagraph"/>
              <w:numPr>
                <w:ilvl w:val="2"/>
                <w:numId w:val="50"/>
              </w:numPr>
              <w:tabs>
                <w:tab w:val="left" w:pos="785"/>
              </w:tabs>
              <w:ind w:right="60"/>
              <w:jc w:val="both"/>
              <w:rPr>
                <w:sz w:val="24"/>
              </w:rPr>
            </w:pPr>
            <w:r>
              <w:rPr>
                <w:sz w:val="24"/>
              </w:rPr>
              <w:t>Se la risposta è affermativa procedere alla compila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ell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zion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C</w:t>
            </w:r>
            <w:r>
              <w:rPr>
                <w:sz w:val="24"/>
              </w:rPr>
              <w:t>”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D</w:t>
            </w:r>
            <w:r>
              <w:rPr>
                <w:sz w:val="24"/>
              </w:rPr>
              <w:t>”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;</w:t>
            </w:r>
          </w:p>
          <w:p w14:paraId="79B70A50" w14:textId="77777777" w:rsidR="00391348" w:rsidRDefault="00391348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51FFAE76" w14:textId="2841A72C" w:rsidR="0062069C" w:rsidRDefault="0062069C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procedere alla compilazione della sezione relativa ai soggetti non tenuti all’applicazione del D.lgs. n. 36/2016 (sezione “</w:t>
            </w:r>
            <w:r>
              <w:rPr>
                <w:b/>
                <w:sz w:val="24"/>
              </w:rPr>
              <w:t>E</w:t>
            </w:r>
            <w:r>
              <w:rPr>
                <w:sz w:val="24"/>
              </w:rPr>
              <w:t xml:space="preserve">”) 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sezione relativa alla verifica del contratto (se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).</w:t>
            </w:r>
          </w:p>
        </w:tc>
        <w:tc>
          <w:tcPr>
            <w:tcW w:w="614" w:type="dxa"/>
            <w:vAlign w:val="center"/>
          </w:tcPr>
          <w:p w14:paraId="58D4B916" w14:textId="7BC3C71D" w:rsidR="0062069C" w:rsidRDefault="00BB0F1B" w:rsidP="0062069C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3CD611F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913E430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A50BBBF" w14:textId="77777777" w:rsidR="00BB0F1B" w:rsidRDefault="00BB0F1B" w:rsidP="00A41963">
            <w:pPr>
              <w:pStyle w:val="TableParagraph"/>
            </w:pPr>
            <w:r>
              <w:t>Atto costitutivo del CNR (Provvedimento 93_2018)</w:t>
            </w:r>
          </w:p>
          <w:p w14:paraId="263F4EFA" w14:textId="77777777" w:rsidR="00BB0F1B" w:rsidRDefault="00BB0F1B" w:rsidP="00A41963">
            <w:pPr>
              <w:pStyle w:val="TableParagraph"/>
            </w:pPr>
          </w:p>
          <w:p w14:paraId="4D491F02" w14:textId="19AA9D43" w:rsidR="0062069C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937635A" w14:textId="77777777" w:rsidR="0062069C" w:rsidRDefault="0062069C" w:rsidP="006E2EC3">
            <w:pPr>
              <w:pStyle w:val="TableParagraph"/>
            </w:pPr>
          </w:p>
        </w:tc>
        <w:tc>
          <w:tcPr>
            <w:tcW w:w="2625" w:type="dxa"/>
          </w:tcPr>
          <w:p w14:paraId="23D88D96" w14:textId="77777777" w:rsidR="0062069C" w:rsidRDefault="0062069C" w:rsidP="00392EAB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468"/>
              <w:rPr>
                <w:sz w:val="24"/>
              </w:rPr>
            </w:pPr>
            <w:r>
              <w:rPr>
                <w:sz w:val="24"/>
              </w:rPr>
              <w:t xml:space="preserve">Atto costitutivo </w:t>
            </w:r>
            <w:r>
              <w:rPr>
                <w:spacing w:val="-6"/>
                <w:sz w:val="24"/>
              </w:rPr>
              <w:t xml:space="preserve">del </w:t>
            </w:r>
            <w:r>
              <w:rPr>
                <w:sz w:val="24"/>
              </w:rPr>
              <w:t>sogget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uatore</w:t>
            </w:r>
          </w:p>
          <w:p w14:paraId="0756937D" w14:textId="77777777" w:rsidR="00904811" w:rsidRPr="00904811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>Decisione a contrarre/Decreto/Atto comunqu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denominato</w:t>
            </w:r>
          </w:p>
          <w:p w14:paraId="607A84AE" w14:textId="7079AFB5" w:rsidR="0062069C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 xml:space="preserve">Eventuale documentazione che attesti la non applicabilità del </w:t>
            </w:r>
            <w:r>
              <w:rPr>
                <w:spacing w:val="-5"/>
                <w:sz w:val="24"/>
              </w:rPr>
              <w:t xml:space="preserve">Dlgs </w:t>
            </w:r>
            <w:r>
              <w:rPr>
                <w:sz w:val="24"/>
              </w:rPr>
              <w:t>36/2023</w:t>
            </w:r>
          </w:p>
        </w:tc>
      </w:tr>
    </w:tbl>
    <w:p w14:paraId="33AAD0F1" w14:textId="77777777" w:rsidR="009832A3" w:rsidRDefault="009832A3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62069C" w14:paraId="09E742BB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7BC463B" w14:textId="77777777" w:rsidR="0062069C" w:rsidRDefault="0062069C" w:rsidP="002814B1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3CDF3022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9465501" w14:textId="77777777" w:rsidR="0062069C" w:rsidRDefault="0062069C" w:rsidP="002814B1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A37DA3B" w14:textId="77777777" w:rsidR="0062069C" w:rsidRDefault="0062069C" w:rsidP="002814B1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4BBC0597" w14:textId="77777777" w:rsidR="0062069C" w:rsidRDefault="0062069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72F4AF3" w14:textId="77777777" w:rsidR="0062069C" w:rsidRDefault="0062069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C5AFEA1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62069C" w14:paraId="10B923B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07F7A40E" w14:textId="362D75A5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C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25D4F54" w14:textId="6EE617A3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le procedure di appalto ai sensi del D.lgs. n. 36/2023 “Codice dei contratti pubblici”</w:t>
            </w:r>
          </w:p>
        </w:tc>
      </w:tr>
      <w:tr w:rsidR="009041DA" w14:paraId="0A53397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99C8B16" w14:textId="5FC4D4D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</w:p>
        </w:tc>
        <w:tc>
          <w:tcPr>
            <w:tcW w:w="5095" w:type="dxa"/>
          </w:tcPr>
          <w:p w14:paraId="3E37E20C" w14:textId="56C36DFF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rispettati gli adempimenti relativi a: </w:t>
            </w:r>
          </w:p>
          <w:p w14:paraId="225FBE9C" w14:textId="1A1B60B8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Pianificazione e Programmazione dei lavori pubblici e degli acquisti di beni e servizi ai sensi dell’art. 37 e allegato I.5 del D.lgs. n. 36/2023 e secondo quanto previsto dalla Delibera ANAC n. 261 del 20/06/2023?</w:t>
            </w:r>
          </w:p>
          <w:p w14:paraId="5BF32691" w14:textId="47B7C46D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b) I principi in materia di trasparenza di cui agli artt. 20, 27, 28, 29 e 35 del D.lgs. n. 36/2023 e secondo quanto previsto dalla Delibera ANAC n. 264 del 20/06/2023 e il relativo allegato I?</w:t>
            </w:r>
          </w:p>
          <w:p w14:paraId="6FF75A71" w14:textId="7F55A0E0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</w:p>
          <w:p w14:paraId="4D8EE7A8" w14:textId="77777777" w:rsidR="009041DA" w:rsidRDefault="009041DA" w:rsidP="009041DA">
            <w:pPr>
              <w:pStyle w:val="TableParagraph"/>
              <w:spacing w:before="46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 21 D.lgs. n. 50/2016)</w:t>
            </w:r>
          </w:p>
          <w:p w14:paraId="7E59E3A1" w14:textId="77777777" w:rsidR="009041DA" w:rsidRDefault="009041DA" w:rsidP="009041DA">
            <w:pPr>
              <w:pStyle w:val="TableParagraph"/>
              <w:spacing w:before="4" w:line="276" w:lineRule="exact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45E89564" w14:textId="45D0600A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06B7FDEA" w14:textId="383F0B48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94B2A7" w14:textId="0157D597" w:rsidR="009041DA" w:rsidRDefault="001117D4" w:rsidP="009041DA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29696CB" w14:textId="77777777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AAE03DA" w14:textId="21A9A992" w:rsidR="009041DA" w:rsidRPr="009E2A45" w:rsidRDefault="009041DA" w:rsidP="00A41963">
            <w:pPr>
              <w:pStyle w:val="TableParagraph"/>
              <w:rPr>
                <w:bCs/>
              </w:rPr>
            </w:pPr>
          </w:p>
        </w:tc>
        <w:tc>
          <w:tcPr>
            <w:tcW w:w="2198" w:type="dxa"/>
            <w:vAlign w:val="center"/>
          </w:tcPr>
          <w:p w14:paraId="30D6B0F1" w14:textId="7EBE58D8" w:rsidR="006E2EC3" w:rsidRDefault="00BB0F1B" w:rsidP="006E2EC3">
            <w:pPr>
              <w:pStyle w:val="TableParagraph"/>
            </w:pPr>
            <w:r w:rsidRPr="001117D4">
              <w:t>Acquisto senza obbligo di inserimento nel programma biennale delle forniture</w:t>
            </w:r>
            <w:r w:rsidR="006E2EC3" w:rsidRPr="006E2EC3">
              <w:rPr>
                <w:highlight w:val="yellow"/>
              </w:rPr>
              <w:t xml:space="preserve"> </w:t>
            </w:r>
          </w:p>
        </w:tc>
        <w:tc>
          <w:tcPr>
            <w:tcW w:w="2625" w:type="dxa"/>
          </w:tcPr>
          <w:p w14:paraId="6B9A44A1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93"/>
              <w:rPr>
                <w:sz w:val="24"/>
              </w:rPr>
            </w:pPr>
            <w:r>
              <w:rPr>
                <w:sz w:val="24"/>
              </w:rPr>
              <w:t>Programma triennale delle forniture 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servizi</w:t>
            </w:r>
          </w:p>
          <w:p w14:paraId="1847CC60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307"/>
              <w:rPr>
                <w:sz w:val="24"/>
              </w:rPr>
            </w:pPr>
            <w:r>
              <w:rPr>
                <w:sz w:val="24"/>
              </w:rPr>
              <w:t xml:space="preserve">Programma </w:t>
            </w:r>
            <w:r>
              <w:rPr>
                <w:spacing w:val="-3"/>
                <w:sz w:val="24"/>
              </w:rPr>
              <w:t xml:space="preserve">triennale </w:t>
            </w:r>
            <w:r>
              <w:rPr>
                <w:sz w:val="24"/>
              </w:rPr>
              <w:t>lavori</w:t>
            </w:r>
          </w:p>
          <w:p w14:paraId="15784A55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298"/>
              <w:rPr>
                <w:sz w:val="24"/>
              </w:rPr>
            </w:pPr>
            <w:r>
              <w:rPr>
                <w:sz w:val="24"/>
              </w:rPr>
              <w:t xml:space="preserve">Atto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l Programma biennale/triennale</w:t>
            </w:r>
          </w:p>
          <w:p w14:paraId="42C84EFC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431"/>
              <w:rPr>
                <w:sz w:val="24"/>
              </w:rPr>
            </w:pPr>
            <w:r>
              <w:rPr>
                <w:sz w:val="24"/>
              </w:rPr>
              <w:t xml:space="preserve">Sito internet </w:t>
            </w:r>
            <w:r>
              <w:rPr>
                <w:spacing w:val="-3"/>
                <w:sz w:val="24"/>
              </w:rPr>
              <w:t xml:space="preserve">profilo </w:t>
            </w:r>
            <w:r>
              <w:rPr>
                <w:sz w:val="24"/>
              </w:rPr>
              <w:t>committente</w:t>
            </w:r>
          </w:p>
          <w:p w14:paraId="198AE48E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150"/>
              <w:rPr>
                <w:sz w:val="24"/>
              </w:rPr>
            </w:pPr>
            <w:r>
              <w:rPr>
                <w:sz w:val="24"/>
              </w:rPr>
              <w:t xml:space="preserve">Canali istituzionali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Ministero delle infrastrutture e dei traspor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14:paraId="594A16A2" w14:textId="74A7F504" w:rsidR="009041DA" w:rsidRDefault="009041DA" w:rsidP="00904811">
            <w:pPr>
              <w:pStyle w:val="TableParagraph"/>
              <w:ind w:left="289"/>
              <w:rPr>
                <w:sz w:val="24"/>
              </w:rPr>
            </w:pPr>
            <w:r>
              <w:rPr>
                <w:sz w:val="24"/>
              </w:rPr>
              <w:t>dell’Osservatorio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dei Contrat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9041DA" w14:paraId="642775A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32D1305" w14:textId="739000C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767B54F1" w14:textId="77777777" w:rsidR="009041DA" w:rsidRDefault="009041DA" w:rsidP="009041DA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vvalsa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’acquis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i beni e servizi, di un Accordo Quadro, di </w:t>
            </w:r>
            <w:r>
              <w:rPr>
                <w:spacing w:val="-4"/>
                <w:sz w:val="24"/>
              </w:rPr>
              <w:t xml:space="preserve">una </w:t>
            </w:r>
            <w:r>
              <w:rPr>
                <w:sz w:val="24"/>
              </w:rPr>
              <w:t>Convenzione CONSIP o è ricorsa 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PA?</w:t>
            </w:r>
          </w:p>
          <w:p w14:paraId="7476A2A6" w14:textId="77777777" w:rsidR="009041DA" w:rsidRDefault="009041DA" w:rsidP="009041DA">
            <w:pPr>
              <w:pStyle w:val="TableParagraph"/>
              <w:spacing w:before="159"/>
              <w:jc w:val="both"/>
              <w:rPr>
                <w:sz w:val="24"/>
              </w:rPr>
            </w:pPr>
            <w:r>
              <w:rPr>
                <w:sz w:val="24"/>
              </w:rPr>
              <w:t>In caso di risposta affermativa:</w:t>
            </w:r>
          </w:p>
          <w:p w14:paraId="3DD0FFAF" w14:textId="77777777" w:rsidR="00904811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è presente l’atto/provvedimento di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adesione ch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o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appor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NSIP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stato espresso il fabbisogno di beni/servizi per la realizz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alizza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alere s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133F6EAD" w14:textId="5043383B" w:rsidR="009041DA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il ricorso al MEPA è conforme a quanto previsto dalla normativ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ferimento?</w:t>
            </w:r>
          </w:p>
        </w:tc>
        <w:tc>
          <w:tcPr>
            <w:tcW w:w="614" w:type="dxa"/>
            <w:vAlign w:val="center"/>
          </w:tcPr>
          <w:p w14:paraId="03859DBF" w14:textId="12BCC84E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015306" w14:textId="3637A51A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DACE38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626074B" w14:textId="67B0856F" w:rsidR="00904811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BF2B6FE" w14:textId="51DA13D5" w:rsidR="009041DA" w:rsidRDefault="009041DA" w:rsidP="006E2EC3">
            <w:pPr>
              <w:pStyle w:val="TableParagraph"/>
            </w:pPr>
          </w:p>
        </w:tc>
        <w:tc>
          <w:tcPr>
            <w:tcW w:w="2625" w:type="dxa"/>
          </w:tcPr>
          <w:p w14:paraId="5076279C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190"/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FDA74CB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Accordo Quadro</w:t>
            </w:r>
          </w:p>
          <w:p w14:paraId="7962F394" w14:textId="58D290D4" w:rsidR="009041DA" w:rsidRDefault="009041DA" w:rsidP="00904811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2" w:line="237" w:lineRule="auto"/>
              <w:ind w:right="611"/>
              <w:rPr>
                <w:sz w:val="24"/>
              </w:rPr>
            </w:pPr>
            <w:r>
              <w:rPr>
                <w:sz w:val="24"/>
              </w:rPr>
              <w:t xml:space="preserve">Provvedimen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desione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Pian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bisogno</w:t>
            </w:r>
          </w:p>
        </w:tc>
      </w:tr>
      <w:tr w:rsidR="009041DA" w14:paraId="0918D707" w14:textId="77777777" w:rsidTr="00CF2678">
        <w:trPr>
          <w:trHeight w:val="2268"/>
          <w:jc w:val="center"/>
        </w:trPr>
        <w:tc>
          <w:tcPr>
            <w:tcW w:w="713" w:type="dxa"/>
            <w:vAlign w:val="center"/>
          </w:tcPr>
          <w:p w14:paraId="2B24AC4F" w14:textId="62CDF04D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38F310F7" w14:textId="1188B109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aso di opere pubbliche, prima dell'inizio delle procedure di affidamento, gli elaborati progettuali sono stati validati e approvati ai sensi degli artt. 38, 42 e allegato I.7 del D. lgs. 36/2023 o eventuali Regolamenti sostitutivi?</w:t>
            </w:r>
          </w:p>
        </w:tc>
        <w:tc>
          <w:tcPr>
            <w:tcW w:w="614" w:type="dxa"/>
            <w:vAlign w:val="center"/>
          </w:tcPr>
          <w:p w14:paraId="5FDEAB65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C622F75" w14:textId="3762845D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DC39FAD" w14:textId="79161645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D19993" w14:textId="3CA5956E" w:rsidR="009041DA" w:rsidRDefault="009041DA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67FD5B31" w14:textId="71B1A0D5" w:rsidR="009041DA" w:rsidRDefault="00BB0F1B" w:rsidP="006E2EC3">
            <w:pPr>
              <w:pStyle w:val="TableParagraph"/>
            </w:pPr>
            <w:r w:rsidRPr="00BB0A6D">
              <w:t>Non applicabile in ragione della natura dell’acquisto</w:t>
            </w:r>
          </w:p>
        </w:tc>
        <w:tc>
          <w:tcPr>
            <w:tcW w:w="2625" w:type="dxa"/>
          </w:tcPr>
          <w:p w14:paraId="5F55C56B" w14:textId="77777777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 xml:space="preserve">Progetto di fattibilità tecnica ed </w:t>
            </w:r>
            <w:r>
              <w:rPr>
                <w:spacing w:val="-3"/>
                <w:sz w:val="24"/>
              </w:rPr>
              <w:t xml:space="preserve">economica, </w:t>
            </w:r>
            <w:r>
              <w:rPr>
                <w:sz w:val="24"/>
              </w:rPr>
              <w:t>progetto definitivo, 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ecutivo;</w:t>
            </w:r>
          </w:p>
          <w:p w14:paraId="282BADDD" w14:textId="77777777" w:rsidR="001F0922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Atti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i</w:t>
            </w:r>
          </w:p>
          <w:p w14:paraId="7DA048E1" w14:textId="03A69195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Atti di validazione e approvazione 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RUP</w:t>
            </w:r>
          </w:p>
        </w:tc>
      </w:tr>
      <w:tr w:rsidR="00166EC2" w14:paraId="6E66876A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2C98B8" w14:textId="32A494E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27EBD1B7" w14:textId="6EF25662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fic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2 e 63 e dell’allegato II.4 del D.lgs. 36/2023 per lo svolgimento della procedura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ggetto?</w:t>
            </w:r>
          </w:p>
        </w:tc>
        <w:tc>
          <w:tcPr>
            <w:tcW w:w="614" w:type="dxa"/>
            <w:vAlign w:val="center"/>
          </w:tcPr>
          <w:p w14:paraId="1CD93186" w14:textId="57C7CC24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34DA59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4D574E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BF1C755" w14:textId="13697CCC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57901CA" w14:textId="00BBC074" w:rsidR="00166EC2" w:rsidRDefault="00166EC2" w:rsidP="006E2EC3">
            <w:pPr>
              <w:pStyle w:val="TableParagraph"/>
            </w:pPr>
            <w:r w:rsidRPr="00BB0A6D">
              <w:rPr>
                <w:bCs/>
                <w:sz w:val="24"/>
              </w:rPr>
              <w:t xml:space="preserve">Iscrizione CNR all’Elenco delle stazioni appaltanti ANAC </w:t>
            </w:r>
            <w:r>
              <w:rPr>
                <w:bCs/>
                <w:sz w:val="24"/>
              </w:rPr>
              <w:t xml:space="preserve">del </w:t>
            </w:r>
            <w:r w:rsidRPr="00BB0A6D">
              <w:rPr>
                <w:bCs/>
                <w:sz w:val="24"/>
              </w:rPr>
              <w:t>3.07.2023</w:t>
            </w:r>
          </w:p>
        </w:tc>
        <w:tc>
          <w:tcPr>
            <w:tcW w:w="2625" w:type="dxa"/>
          </w:tcPr>
          <w:p w14:paraId="68EC72F7" w14:textId="77777777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Decisione a contrarre</w:t>
            </w:r>
          </w:p>
          <w:p w14:paraId="4E47AA35" w14:textId="37BB5D8D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Elenco delle Stazioni Appaltanti e Centrali di committenza qualificate istituito presso ANAC</w:t>
            </w:r>
          </w:p>
          <w:p w14:paraId="7E466A3C" w14:textId="2E59A4EC" w:rsid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 w:rsidRPr="00166EC2">
              <w:t>Qualificazione stazione appaltante</w:t>
            </w:r>
          </w:p>
        </w:tc>
      </w:tr>
      <w:tr w:rsidR="00166EC2" w14:paraId="163B074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0C0049" w14:textId="4B25162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273CC02" w14:textId="5A250E41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la domanda 4, la stazione appaltante non qualificata ha rispettato quanto previsto dai commi 6 e 10 dell’art. 62 del D.lgs. 36/2023 e secondo quanto previsto dal Regolamento di cui alla Delibera ANAC n. 266 del 20/06/2023?</w:t>
            </w:r>
          </w:p>
        </w:tc>
        <w:tc>
          <w:tcPr>
            <w:tcW w:w="614" w:type="dxa"/>
            <w:vAlign w:val="center"/>
          </w:tcPr>
          <w:p w14:paraId="1F663A4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FD574B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EAF3D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29A09EE" w14:textId="6F65CADA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A7B9C1E" w14:textId="1D5C0CDA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CA7B503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spacing w:before="119"/>
              <w:ind w:right="82"/>
            </w:pPr>
            <w:r w:rsidRPr="00166EC2">
              <w:t>Documentazione attestante la procedura specificamente</w:t>
            </w:r>
            <w:r w:rsidRPr="00166EC2">
              <w:rPr>
                <w:spacing w:val="2"/>
              </w:rPr>
              <w:t xml:space="preserve"> </w:t>
            </w:r>
            <w:r w:rsidRPr="00166EC2">
              <w:rPr>
                <w:spacing w:val="-3"/>
              </w:rPr>
              <w:t>adottata</w:t>
            </w:r>
          </w:p>
          <w:p w14:paraId="48D83EDB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3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2"/>
              </w:rPr>
              <w:t xml:space="preserve"> </w:t>
            </w:r>
            <w:r w:rsidRPr="00166EC2">
              <w:t>267/2000</w:t>
            </w:r>
          </w:p>
          <w:p w14:paraId="2AF040AF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15 </w:t>
            </w:r>
            <w:r w:rsidRPr="00166EC2">
              <w:t>L.241/1990</w:t>
            </w:r>
          </w:p>
          <w:p w14:paraId="33CBC755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Elenco Stazioni Appaltanti </w:t>
            </w:r>
            <w:r w:rsidRPr="00166EC2">
              <w:rPr>
                <w:spacing w:val="-5"/>
              </w:rPr>
              <w:t>ANAC</w:t>
            </w:r>
          </w:p>
          <w:p w14:paraId="33210EA1" w14:textId="6228016E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Domanda di svolgimento della procedura di gara ad ANAC ex art. 62 </w:t>
            </w:r>
            <w:r w:rsidRPr="00166EC2">
              <w:rPr>
                <w:spacing w:val="-6"/>
              </w:rPr>
              <w:t xml:space="preserve">c.1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1"/>
              </w:rPr>
              <w:t xml:space="preserve"> </w:t>
            </w:r>
            <w:r w:rsidRPr="00166EC2">
              <w:t>36/2023.</w:t>
            </w:r>
          </w:p>
        </w:tc>
      </w:tr>
      <w:tr w:rsidR="00166EC2" w14:paraId="2CA6EA0D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51ABD85E" w14:textId="0D6C1E3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07D0DA6A" w14:textId="77777777" w:rsidR="00166EC2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nominato il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Responsabile Unic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lega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I.2 </w:t>
            </w:r>
            <w:r>
              <w:rPr>
                <w:sz w:val="24"/>
              </w:rPr>
              <w:lastRenderedPageBreak/>
              <w:t>o eventuali Regolamenti sostitutivi del D.lgs. 36/2023 e l’eventuale Direttore dell’esecuzione del contratto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114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48987EEB" w14:textId="5FAC2BFA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ovvero ha previsto la nomina di un responsabile di procedimento   per   le   fasi   di  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 xml:space="preserve">programmazione, progettazione ed esecuzione e un responsabile </w:t>
            </w:r>
            <w:r>
              <w:rPr>
                <w:spacing w:val="-5"/>
                <w:sz w:val="24"/>
              </w:rPr>
              <w:t xml:space="preserve">di </w:t>
            </w:r>
            <w:r>
              <w:rPr>
                <w:sz w:val="24"/>
              </w:rPr>
              <w:t xml:space="preserve">procedimento per la fase di affidamento ai sensi </w:t>
            </w:r>
            <w:r>
              <w:rPr>
                <w:spacing w:val="-4"/>
                <w:sz w:val="24"/>
              </w:rPr>
              <w:t xml:space="preserve">del </w:t>
            </w:r>
            <w:r>
              <w:rPr>
                <w:sz w:val="24"/>
              </w:rPr>
              <w:t>comma 4 dell’articolo citato?</w:t>
            </w:r>
          </w:p>
        </w:tc>
        <w:tc>
          <w:tcPr>
            <w:tcW w:w="614" w:type="dxa"/>
            <w:vAlign w:val="center"/>
          </w:tcPr>
          <w:p w14:paraId="1D49D604" w14:textId="14497076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34A4065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394C60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D7D9C69" w14:textId="4DBC18A3" w:rsidR="00166EC2" w:rsidRDefault="001117D4" w:rsidP="00A41963">
            <w:pPr>
              <w:pStyle w:val="TableParagraph"/>
            </w:pPr>
            <w:r>
              <w:t>Provvedimento di nomina RUP prot</w:t>
            </w:r>
            <w:r w:rsidRPr="00155101">
              <w:t>. n.</w:t>
            </w:r>
            <w:r w:rsidR="00D44B20">
              <w:t xml:space="preserve"> </w:t>
            </w:r>
            <w:r w:rsidR="00D44B20">
              <w:lastRenderedPageBreak/>
              <w:t>CAMPO.RUP</w:t>
            </w:r>
          </w:p>
        </w:tc>
        <w:tc>
          <w:tcPr>
            <w:tcW w:w="2198" w:type="dxa"/>
            <w:vAlign w:val="center"/>
          </w:tcPr>
          <w:p w14:paraId="66E645E1" w14:textId="44E8BB78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3D31A35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RUP</w:t>
            </w:r>
          </w:p>
          <w:p w14:paraId="4F1B4AA5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lastRenderedPageBreak/>
              <w:t xml:space="preserve">Atti di nomina dei responsabili di </w:t>
            </w:r>
            <w:r w:rsidRPr="00166EC2">
              <w:rPr>
                <w:spacing w:val="-5"/>
              </w:rPr>
              <w:t>fase</w:t>
            </w:r>
          </w:p>
          <w:p w14:paraId="061F2F6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DEC</w:t>
            </w:r>
          </w:p>
          <w:p w14:paraId="756A0749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191"/>
            </w:pPr>
            <w:r w:rsidRPr="00166EC2">
              <w:t xml:space="preserve">PIAO/Modelli organizzativi della </w:t>
            </w:r>
            <w:r w:rsidRPr="00166EC2">
              <w:rPr>
                <w:spacing w:val="-8"/>
              </w:rPr>
              <w:t xml:space="preserve">PA </w:t>
            </w:r>
            <w:r w:rsidRPr="00166EC2">
              <w:t>appaltante</w:t>
            </w:r>
          </w:p>
          <w:p w14:paraId="2B13AB7F" w14:textId="7FA6744D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Eventuale protocollo di vigilanza collaborativa (Regolamento ANAC di cui alla delibera n. 269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tra ANAC e Stazione Appaltante)</w:t>
            </w:r>
          </w:p>
        </w:tc>
      </w:tr>
      <w:tr w:rsidR="00166EC2" w14:paraId="65D53087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A12FF1" w14:textId="7C3D079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095" w:type="dxa"/>
          </w:tcPr>
          <w:p w14:paraId="4C5A5021" w14:textId="77777777" w:rsidR="00166EC2" w:rsidRDefault="00166EC2" w:rsidP="00166EC2">
            <w:pPr>
              <w:pStyle w:val="TableParagraph"/>
              <w:spacing w:before="133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effettuato i controlli ordinari amministrativo-contabili nonché i controlli di gestione ordinari su tutti gli atti di competenza adottati in corrispondenza di tutte le fasi della procedura di gara e, in particolare, nelle fasi di:</w:t>
            </w:r>
          </w:p>
          <w:p w14:paraId="3FC0D516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spacing w:before="1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pprovazione e pubblicazione bando di </w:t>
            </w:r>
            <w:r>
              <w:rPr>
                <w:spacing w:val="-3"/>
                <w:sz w:val="24"/>
              </w:rPr>
              <w:t xml:space="preserve">gara </w:t>
            </w:r>
            <w:r>
              <w:rPr>
                <w:sz w:val="24"/>
              </w:rPr>
              <w:t>e relativi allegati (disciplinare-capitolato ecc.);</w:t>
            </w:r>
          </w:p>
          <w:p w14:paraId="63BB7153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ricezione e istruttoria delle domande di partecipazione e del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ferte;</w:t>
            </w:r>
          </w:p>
          <w:p w14:paraId="28F7702B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nomina commissione (laddo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vista);</w:t>
            </w:r>
          </w:p>
          <w:p w14:paraId="0ECF7558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valutazione delle domande e/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ferte; </w:t>
            </w:r>
          </w:p>
          <w:p w14:paraId="63B8FEC6" w14:textId="71E8E614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aggiudicazione</w:t>
            </w:r>
          </w:p>
        </w:tc>
        <w:tc>
          <w:tcPr>
            <w:tcW w:w="614" w:type="dxa"/>
            <w:vAlign w:val="center"/>
          </w:tcPr>
          <w:p w14:paraId="4B12E40C" w14:textId="2FE12609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EC36C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A20002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3F6BC66" w14:textId="0D86791E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581939F8" w14:textId="77777777" w:rsidR="00166EC2" w:rsidRDefault="00166EC2" w:rsidP="00A41963">
            <w:pPr>
              <w:pStyle w:val="TableParagraph"/>
            </w:pPr>
          </w:p>
          <w:p w14:paraId="58B1A025" w14:textId="6D5F2594" w:rsidR="00166EC2" w:rsidRPr="00827E31" w:rsidRDefault="001117D4" w:rsidP="00A41963">
            <w:pPr>
              <w:pStyle w:val="TableParagraph"/>
            </w:pPr>
            <w:r>
              <w:t>Atto istruttorio del RUP</w:t>
            </w:r>
            <w:r w:rsidR="00166EC2" w:rsidRPr="006E2EC3">
              <w:rPr>
                <w:highlight w:val="yellow"/>
              </w:rPr>
              <w:t xml:space="preserve"> </w:t>
            </w:r>
            <w:r w:rsidR="00166EC2" w:rsidRPr="001117D4">
              <w:t>prot</w:t>
            </w:r>
            <w:r w:rsidR="006E2EC3" w:rsidRPr="001117D4">
              <w:t>.</w:t>
            </w:r>
            <w:r w:rsidRPr="001117D4">
              <w:t xml:space="preserve"> n. </w:t>
            </w:r>
            <w:r w:rsidR="008337D4">
              <w:t>CAMPO.ISTRUTTORIA</w:t>
            </w:r>
          </w:p>
        </w:tc>
        <w:tc>
          <w:tcPr>
            <w:tcW w:w="2198" w:type="dxa"/>
            <w:vAlign w:val="center"/>
          </w:tcPr>
          <w:p w14:paraId="31598116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6DF0D105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33"/>
            </w:pPr>
            <w:r w:rsidRPr="00166EC2">
              <w:t>Decisione a</w:t>
            </w:r>
            <w:r w:rsidRPr="00166EC2">
              <w:rPr>
                <w:spacing w:val="-2"/>
              </w:rPr>
              <w:t xml:space="preserve"> </w:t>
            </w:r>
            <w:r w:rsidRPr="00166EC2">
              <w:t>contrarre</w:t>
            </w:r>
          </w:p>
          <w:p w14:paraId="4A8F9EEF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  <w:p w14:paraId="02D102E1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"/>
            </w:pPr>
            <w:r w:rsidRPr="00166EC2">
              <w:t>Atti della</w:t>
            </w:r>
            <w:r w:rsidRPr="00166EC2">
              <w:rPr>
                <w:spacing w:val="-3"/>
              </w:rPr>
              <w:t xml:space="preserve"> </w:t>
            </w:r>
            <w:r w:rsidRPr="00166EC2">
              <w:t>commissione</w:t>
            </w:r>
          </w:p>
          <w:p w14:paraId="2768333A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Determina/Decreto </w:t>
            </w:r>
            <w:r w:rsidRPr="00166EC2">
              <w:rPr>
                <w:spacing w:val="-7"/>
              </w:rPr>
              <w:t xml:space="preserve">di </w:t>
            </w:r>
            <w:r w:rsidRPr="00166EC2">
              <w:t>aggiudicazione</w:t>
            </w:r>
          </w:p>
          <w:p w14:paraId="51B9F412" w14:textId="53159EDF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</w:pPr>
            <w:r w:rsidRPr="00166EC2">
              <w:t xml:space="preserve">Eventuale Parere di precontenzioso (Regolamento ANAC di cui alla Delibera n. 267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ed eventuali atti consequenziali)</w:t>
            </w:r>
          </w:p>
        </w:tc>
      </w:tr>
      <w:tr w:rsidR="00166EC2" w14:paraId="686753ED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399324FE" w14:textId="41280DB1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8A213BF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sz w:val="24"/>
              </w:rPr>
              <w:t>La Stazione appaltante nella fase di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predisposizione e approvazione degli atti di gara h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ito:</w:t>
            </w:r>
          </w:p>
          <w:p w14:paraId="11AF810E" w14:textId="77777777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una esplicita esclusione, ove richiesto dal CID e dagli OA, delle attività non conformi alla normativa ambientale dell'UE </w:t>
            </w:r>
            <w:r>
              <w:rPr>
                <w:spacing w:val="-11"/>
                <w:sz w:val="24"/>
              </w:rPr>
              <w:t xml:space="preserve">e </w:t>
            </w:r>
            <w:r>
              <w:rPr>
                <w:sz w:val="24"/>
              </w:rPr>
              <w:t xml:space="preserve">nazionale? </w:t>
            </w:r>
          </w:p>
          <w:p w14:paraId="5CFEE7A2" w14:textId="48F2478B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l’acquisizione</w:t>
            </w:r>
            <w:r>
              <w:rPr>
                <w:sz w:val="24"/>
              </w:rPr>
              <w:tab/>
              <w:t>di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 xml:space="preserve">eventuali </w:t>
            </w:r>
            <w:r>
              <w:rPr>
                <w:sz w:val="24"/>
              </w:rPr>
              <w:t xml:space="preserve">attestazioni/dichiarazioni che certifichino il rispetto del principio DNSH e dei </w:t>
            </w:r>
            <w:r>
              <w:rPr>
                <w:spacing w:val="-3"/>
                <w:sz w:val="24"/>
              </w:rPr>
              <w:t xml:space="preserve">principi </w:t>
            </w:r>
            <w:r>
              <w:rPr>
                <w:sz w:val="24"/>
              </w:rPr>
              <w:lastRenderedPageBreak/>
              <w:t>trasvers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3A091701" w14:textId="6F7DD081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09C46373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E27DD5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FFB36EE" w14:textId="340A6727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0E241D03" w14:textId="77777777" w:rsidR="001117D4" w:rsidRDefault="001117D4" w:rsidP="00A41963">
            <w:pPr>
              <w:pStyle w:val="TableParagraph"/>
            </w:pPr>
          </w:p>
          <w:p w14:paraId="6A630CAC" w14:textId="559ED448" w:rsidR="00166EC2" w:rsidRPr="00827E31" w:rsidRDefault="00166EC2" w:rsidP="00A41963">
            <w:pPr>
              <w:pStyle w:val="TableParagraph"/>
            </w:pPr>
            <w:r w:rsidRPr="002A0CB5">
              <w:t xml:space="preserve">Dichiarazioni </w:t>
            </w:r>
            <w:r>
              <w:t>rese</w:t>
            </w:r>
            <w:r w:rsidRPr="002A0CB5">
              <w:t xml:space="preserve"> dall’Operatore Economico</w:t>
            </w:r>
            <w:r w:rsidR="00CB478C">
              <w:t xml:space="preserve"> prot. n. CAMPO.DOCOE</w:t>
            </w:r>
          </w:p>
        </w:tc>
        <w:tc>
          <w:tcPr>
            <w:tcW w:w="2198" w:type="dxa"/>
            <w:vAlign w:val="center"/>
          </w:tcPr>
          <w:p w14:paraId="74EA19EB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1EC7906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</w:pPr>
            <w:r w:rsidRPr="00166EC2">
              <w:t xml:space="preserve">Guida operativa per il rispetto del principio </w:t>
            </w:r>
            <w:r w:rsidRPr="00166EC2">
              <w:rPr>
                <w:spacing w:val="-8"/>
              </w:rPr>
              <w:t xml:space="preserve">di </w:t>
            </w:r>
            <w:r w:rsidRPr="00166EC2">
              <w:t>non arrecare danno significativo</w:t>
            </w:r>
          </w:p>
          <w:p w14:paraId="17EBBE2A" w14:textId="77777777" w:rsidR="00166EC2" w:rsidRPr="00166EC2" w:rsidRDefault="00166EC2" w:rsidP="00166EC2">
            <w:pPr>
              <w:pStyle w:val="TableParagraph"/>
              <w:ind w:left="275"/>
            </w:pPr>
            <w:r w:rsidRPr="00166EC2">
              <w:t>all’ambiente (cd. DNSH)”</w:t>
            </w:r>
          </w:p>
          <w:p w14:paraId="49EB02C9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30 </w:t>
            </w:r>
            <w:r w:rsidRPr="00166EC2">
              <w:t>dicembre 2021 n.</w:t>
            </w:r>
            <w:r w:rsidRPr="00166EC2">
              <w:rPr>
                <w:spacing w:val="-4"/>
              </w:rPr>
              <w:t xml:space="preserve"> </w:t>
            </w:r>
            <w:r w:rsidRPr="00166EC2">
              <w:t>32</w:t>
            </w:r>
          </w:p>
          <w:p w14:paraId="57D6B554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13 </w:t>
            </w:r>
            <w:r w:rsidRPr="00166EC2">
              <w:t>Ottobre 2022 n. 33• CID</w:t>
            </w:r>
          </w:p>
          <w:p w14:paraId="62F74F53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80"/>
              <w:rPr>
                <w:i/>
              </w:rPr>
            </w:pPr>
            <w:proofErr w:type="spellStart"/>
            <w:r w:rsidRPr="00166EC2">
              <w:rPr>
                <w:i/>
              </w:rPr>
              <w:t>Operational</w:t>
            </w:r>
            <w:proofErr w:type="spellEnd"/>
            <w:r w:rsidRPr="00166EC2">
              <w:rPr>
                <w:i/>
              </w:rPr>
              <w:t xml:space="preserve"> </w:t>
            </w:r>
            <w:proofErr w:type="spellStart"/>
            <w:r w:rsidRPr="00166EC2">
              <w:rPr>
                <w:i/>
                <w:spacing w:val="-1"/>
              </w:rPr>
              <w:lastRenderedPageBreak/>
              <w:t>Arrangements</w:t>
            </w:r>
            <w:proofErr w:type="spellEnd"/>
          </w:p>
          <w:p w14:paraId="53F13ABD" w14:textId="44AB0E00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</w:tc>
      </w:tr>
      <w:tr w:rsidR="00166EC2" w14:paraId="160C484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7B893F98" w14:textId="5F11672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5095" w:type="dxa"/>
          </w:tcPr>
          <w:p w14:paraId="39AFEAC3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Decisione a contrarre contiene le informazioni essenziali richieste dall’ art. 17 del D.lgs. 36/2023 ed è stata pubblicata nel rispetto degli artt. 20, 27, 2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5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a Delibera ANAC n. 263 del 20 giugno 2023 e dalla Delibera ANAC n. 264 del 20 giugno 2023 e </w:t>
            </w:r>
            <w:r>
              <w:rPr>
                <w:spacing w:val="-11"/>
                <w:sz w:val="24"/>
              </w:rPr>
              <w:t xml:space="preserve">i </w:t>
            </w:r>
            <w:r>
              <w:rPr>
                <w:sz w:val="24"/>
              </w:rPr>
              <w:t>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gati?</w:t>
            </w:r>
          </w:p>
          <w:p w14:paraId="2CCE0445" w14:textId="77777777" w:rsidR="00166EC2" w:rsidRDefault="00166EC2" w:rsidP="00166EC2">
            <w:pPr>
              <w:pStyle w:val="TableParagraph"/>
              <w:spacing w:before="141" w:line="270" w:lineRule="atLeast"/>
              <w:ind w:left="72" w:right="56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29 del D.lgs. 50/2016).</w:t>
            </w:r>
          </w:p>
          <w:p w14:paraId="5B59B56F" w14:textId="7686A534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e Delibere ANAC n. 263 e 264 del 20 giugno 2023 sono entrate in vigore il 1° luglio 2023 e acquisteranno efficacia a decorrere dal 1° gennaio 2024).</w:t>
            </w:r>
          </w:p>
        </w:tc>
        <w:tc>
          <w:tcPr>
            <w:tcW w:w="614" w:type="dxa"/>
            <w:vAlign w:val="center"/>
          </w:tcPr>
          <w:p w14:paraId="1B92500C" w14:textId="7C0A8DDB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715A5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474D14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2DD264" w14:textId="4C883254" w:rsidR="00166EC2" w:rsidRDefault="003375F9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1FFF97E2" w14:textId="77777777" w:rsidR="003375F9" w:rsidRDefault="003375F9" w:rsidP="00A41963">
            <w:pPr>
              <w:pStyle w:val="TableParagraph"/>
            </w:pPr>
          </w:p>
          <w:p w14:paraId="408E3085" w14:textId="1C8CE46B" w:rsidR="00166EC2" w:rsidRDefault="00CB478C" w:rsidP="00CB478C">
            <w:pPr>
              <w:pStyle w:val="TableParagraph"/>
            </w:pPr>
            <w:r>
              <w:t>Pagina web istituzionale CNR CAMPO.PAGINA</w:t>
            </w:r>
          </w:p>
        </w:tc>
        <w:tc>
          <w:tcPr>
            <w:tcW w:w="2198" w:type="dxa"/>
            <w:vAlign w:val="center"/>
          </w:tcPr>
          <w:p w14:paraId="29E824F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582151D4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2"/>
                <w:sz w:val="24"/>
              </w:rPr>
              <w:t xml:space="preserve">o </w:t>
            </w:r>
            <w:r>
              <w:rPr>
                <w:sz w:val="24"/>
              </w:rPr>
              <w:t>a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alogo</w:t>
            </w:r>
          </w:p>
          <w:p w14:paraId="114D25C8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se approvati da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isione)</w:t>
            </w:r>
          </w:p>
          <w:p w14:paraId="49DF494F" w14:textId="57AF357C" w:rsid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</w:tc>
      </w:tr>
      <w:tr w:rsidR="00166EC2" w14:paraId="605F2B0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86D1AF9" w14:textId="48EF0829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095" w:type="dxa"/>
          </w:tcPr>
          <w:p w14:paraId="22ACEA7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Negli atti da gara:</w:t>
            </w:r>
          </w:p>
          <w:p w14:paraId="5EABF3E7" w14:textId="0CFCA7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>è stata esplicitata una apposita clausola di salvaguardia in base alla quale il mancato rispetto del patto di integrità dia luogo all'esclusione dalla gara e alla risoluzione del contratto?</w:t>
            </w:r>
          </w:p>
          <w:p w14:paraId="05B8DDDB" w14:textId="1FC3B3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 xml:space="preserve">è previsto il monito di non incorrere nel divieto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o </w:t>
            </w:r>
            <w:r>
              <w:rPr>
                <w:i/>
                <w:sz w:val="24"/>
              </w:rPr>
              <w:t xml:space="preserve">revolving doors </w:t>
            </w:r>
            <w:r>
              <w:rPr>
                <w:spacing w:val="-6"/>
                <w:sz w:val="24"/>
              </w:rPr>
              <w:t xml:space="preserve">per </w:t>
            </w:r>
            <w:r>
              <w:rPr>
                <w:sz w:val="24"/>
              </w:rPr>
              <w:t>le cd. incompatibilità successive?</w:t>
            </w:r>
          </w:p>
          <w:p w14:paraId="7CB0970C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</w:p>
        </w:tc>
        <w:tc>
          <w:tcPr>
            <w:tcW w:w="614" w:type="dxa"/>
            <w:vAlign w:val="center"/>
          </w:tcPr>
          <w:p w14:paraId="1D9FAA56" w14:textId="66A91AFF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1566C3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B81BAE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EAAA044" w14:textId="1ED38CA0" w:rsidR="00166EC2" w:rsidRP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 xml:space="preserve">Sottoscrizione clausola relativa al Patto di integrità e al </w:t>
            </w:r>
            <w:proofErr w:type="spellStart"/>
            <w:r w:rsidRPr="00166EC2">
              <w:rPr>
                <w:color w:val="000000" w:themeColor="text1"/>
              </w:rPr>
              <w:t>pa</w:t>
            </w:r>
            <w:r w:rsidR="006E2EC3">
              <w:rPr>
                <w:color w:val="000000" w:themeColor="text1"/>
              </w:rPr>
              <w:t>n</w:t>
            </w:r>
            <w:r w:rsidRPr="00166EC2">
              <w:rPr>
                <w:color w:val="000000" w:themeColor="text1"/>
              </w:rPr>
              <w:t>touflage</w:t>
            </w:r>
            <w:proofErr w:type="spellEnd"/>
          </w:p>
          <w:p w14:paraId="42B10054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416D41B3" w14:textId="77777777" w:rsid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>Conflitto interessi</w:t>
            </w:r>
          </w:p>
          <w:p w14:paraId="15144236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7AEB98E9" w14:textId="580DF541" w:rsidR="00EC3D3F" w:rsidRDefault="00EC3D3F" w:rsidP="00A41963">
            <w:pPr>
              <w:pStyle w:val="TableParagraph"/>
            </w:pPr>
            <w:r>
              <w:rPr>
                <w:color w:val="000000" w:themeColor="text1"/>
              </w:rPr>
              <w:t>Patto d’integrità prot. n. CAMPO.DOCOE</w:t>
            </w:r>
          </w:p>
        </w:tc>
        <w:tc>
          <w:tcPr>
            <w:tcW w:w="2198" w:type="dxa"/>
            <w:vAlign w:val="center"/>
          </w:tcPr>
          <w:p w14:paraId="3B562BE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4B78E8A3" w14:textId="77777777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della clausola di salvaguardia relativa </w:t>
            </w:r>
            <w:r>
              <w:rPr>
                <w:spacing w:val="-9"/>
                <w:sz w:val="24"/>
              </w:rPr>
              <w:t xml:space="preserve">al </w:t>
            </w:r>
            <w:r>
              <w:rPr>
                <w:sz w:val="24"/>
              </w:rPr>
              <w:t>patt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ntegrità </w:t>
            </w:r>
          </w:p>
          <w:p w14:paraId="73DF80DA" w14:textId="020D18B1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clausola cd di “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sz w:val="24"/>
              </w:rPr>
              <w:t>”</w:t>
            </w:r>
          </w:p>
        </w:tc>
      </w:tr>
      <w:tr w:rsidR="00166EC2" w14:paraId="5332093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031BB0F" w14:textId="4A9AD28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095" w:type="dxa"/>
          </w:tcPr>
          <w:p w14:paraId="19AFC6A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Gli atti di gara prevedono esplicitamente l’obbligo da parte dei soggetti partecipanti di fornire, eventualmente attraverso appositi format:</w:t>
            </w:r>
          </w:p>
          <w:p w14:paraId="1DB9E52D" w14:textId="7F99BCE5" w:rsidR="00166EC2" w:rsidRDefault="00166EC2" w:rsidP="00166EC2">
            <w:pPr>
              <w:pStyle w:val="TableParagraph"/>
              <w:numPr>
                <w:ilvl w:val="0"/>
                <w:numId w:val="61"/>
              </w:numPr>
              <w:spacing w:before="69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i dati necessari per l’identificazione del titolare effettivo, anche in caso di Raggruppamento Temporaneo di Imprese (da parte di tutti gli operatori economici coinvolti nell’RTI) e in caso di presenza di subappalto (da parte del soggetto terzo cui l’appaltatore affida, in tutto o in parte, l'esecuzione del lavoro ad esso appaltato)?</w:t>
            </w:r>
          </w:p>
          <w:p w14:paraId="462DA05B" w14:textId="7777777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utodichiarazion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ssenz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fli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lastRenderedPageBreak/>
              <w:t>interessi a carico dei partecipanti (e dei titola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ttivi)?</w:t>
            </w:r>
          </w:p>
          <w:p w14:paraId="5F6D8B5D" w14:textId="77777777" w:rsidR="00166EC2" w:rsidRPr="00503D8E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 w:rsidRPr="00503D8E">
              <w:rPr>
                <w:sz w:val="24"/>
              </w:rPr>
              <w:t xml:space="preserve">le autodichiarazioni di assenza di un doppio finanziamento dell’intervento oggetto </w:t>
            </w:r>
            <w:r w:rsidRPr="00503D8E">
              <w:rPr>
                <w:spacing w:val="-4"/>
                <w:sz w:val="24"/>
              </w:rPr>
              <w:t xml:space="preserve">della </w:t>
            </w:r>
            <w:r w:rsidRPr="00503D8E">
              <w:rPr>
                <w:sz w:val="24"/>
              </w:rPr>
              <w:t>procedura di gara?</w:t>
            </w:r>
          </w:p>
          <w:p w14:paraId="3EE22429" w14:textId="33AD144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 attestazioni che l’organo direttivo del soggetto partecipante abbia adottato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 xml:space="preserve">modelli di organizzazione o di gestioni idonei </w:t>
            </w:r>
            <w:r>
              <w:rPr>
                <w:spacing w:val="-11"/>
                <w:sz w:val="24"/>
              </w:rPr>
              <w:t xml:space="preserve">a </w:t>
            </w:r>
            <w:r>
              <w:rPr>
                <w:sz w:val="24"/>
              </w:rPr>
              <w:t>prevenir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re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contempl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nel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D.lgs. 231/2001?</w:t>
            </w:r>
          </w:p>
        </w:tc>
        <w:tc>
          <w:tcPr>
            <w:tcW w:w="614" w:type="dxa"/>
            <w:vAlign w:val="center"/>
          </w:tcPr>
          <w:p w14:paraId="04922086" w14:textId="69008F12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4F6702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D3A2A5E" w14:textId="77777777" w:rsidR="00166EC2" w:rsidRDefault="00166EC2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E68FE9" w14:textId="5EC759DF" w:rsidR="00166EC2" w:rsidRDefault="00166EC2" w:rsidP="00A41963">
            <w:pPr>
              <w:pStyle w:val="TableParagraph"/>
            </w:pPr>
            <w:r w:rsidRPr="00C827D4">
              <w:t>Dichiarazioni rilasciate dall’Operatore Economico in merito all’individuazione del titolare effettivo e dell’assenza di conflitto di interesse</w:t>
            </w:r>
            <w:r w:rsidR="00EC3D3F">
              <w:t xml:space="preserve"> prot. n. CAMPO.DOCOE</w:t>
            </w:r>
          </w:p>
          <w:p w14:paraId="3CA13EF2" w14:textId="2A86B3E1" w:rsidR="00503D8E" w:rsidRDefault="00503D8E" w:rsidP="00A41963">
            <w:pPr>
              <w:pStyle w:val="TableParagraph"/>
            </w:pPr>
          </w:p>
          <w:p w14:paraId="0CAF7C7C" w14:textId="77777777" w:rsidR="00EC3D3F" w:rsidRDefault="00EC3D3F" w:rsidP="00A41963">
            <w:pPr>
              <w:pStyle w:val="TableParagraph"/>
            </w:pPr>
          </w:p>
          <w:p w14:paraId="2B781EA8" w14:textId="53B5C397" w:rsidR="00503D8E" w:rsidRDefault="00503D8E" w:rsidP="00A41963">
            <w:pPr>
              <w:pStyle w:val="TableParagraph"/>
            </w:pPr>
            <w:r>
              <w:t xml:space="preserve">Dichiarazione a firma del Direttore dell’Istituto in merito </w:t>
            </w:r>
            <w:r>
              <w:lastRenderedPageBreak/>
              <w:t xml:space="preserve">all’assenza di doppio finanziamento </w:t>
            </w:r>
          </w:p>
        </w:tc>
        <w:tc>
          <w:tcPr>
            <w:tcW w:w="2198" w:type="dxa"/>
            <w:vAlign w:val="center"/>
          </w:tcPr>
          <w:p w14:paraId="3A3CE9F3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D3B2E19" w14:textId="77777777" w:rsidR="00166EC2" w:rsidRDefault="00166EC2" w:rsidP="00166EC2">
            <w:pPr>
              <w:pStyle w:val="TableParagraph"/>
              <w:numPr>
                <w:ilvl w:val="0"/>
                <w:numId w:val="37"/>
              </w:numPr>
              <w:tabs>
                <w:tab w:val="left" w:pos="275"/>
              </w:tabs>
              <w:ind w:right="360"/>
              <w:rPr>
                <w:sz w:val="24"/>
              </w:rPr>
            </w:pPr>
            <w:r>
              <w:rPr>
                <w:sz w:val="24"/>
              </w:rPr>
              <w:t>Decre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inisteriale MEF n. 55 dell’11 Marz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2</w:t>
            </w:r>
          </w:p>
          <w:p w14:paraId="4DE7DDBA" w14:textId="6264604D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, tra cui gli eventuali format di DSAN</w:t>
            </w:r>
          </w:p>
        </w:tc>
      </w:tr>
      <w:tr w:rsidR="00166EC2" w14:paraId="479C220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85C8936" w14:textId="095FDED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095" w:type="dxa"/>
          </w:tcPr>
          <w:p w14:paraId="61089676" w14:textId="3DF4715D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 w:rsidRPr="00C369C1">
              <w:rPr>
                <w:sz w:val="24"/>
              </w:rPr>
              <w:t>La stazione appaltante ha adottato misure adeguate al fine di prevenire, individuare e porre rimedio in modo efficace a conflitti di interesse nello svolgimento delle procedure di aggiudicazione degli appalti, in modo da evitare qualsiasi distorsione della concorrenza e garantire la parità</w:t>
            </w:r>
            <w:r w:rsidRPr="00C369C1">
              <w:rPr>
                <w:spacing w:val="-33"/>
                <w:sz w:val="24"/>
              </w:rPr>
              <w:t xml:space="preserve"> </w:t>
            </w:r>
            <w:r w:rsidRPr="00C369C1">
              <w:rPr>
                <w:sz w:val="24"/>
              </w:rPr>
              <w:t>di trattamento di tutti gli operatori</w:t>
            </w:r>
            <w:r w:rsidRPr="00C369C1">
              <w:rPr>
                <w:spacing w:val="-3"/>
                <w:sz w:val="24"/>
              </w:rPr>
              <w:t xml:space="preserve"> </w:t>
            </w:r>
            <w:r w:rsidRPr="00C369C1">
              <w:rPr>
                <w:sz w:val="24"/>
              </w:rPr>
              <w:t>economici?</w:t>
            </w:r>
          </w:p>
        </w:tc>
        <w:tc>
          <w:tcPr>
            <w:tcW w:w="614" w:type="dxa"/>
            <w:vAlign w:val="center"/>
          </w:tcPr>
          <w:p w14:paraId="21810F66" w14:textId="34378755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F38906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8096D4D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5D3AF75" w14:textId="64B4E29D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ichiedente l’acquisto</w:t>
            </w:r>
          </w:p>
          <w:p w14:paraId="44FEE4DC" w14:textId="77777777" w:rsidR="00166EC2" w:rsidRDefault="00166EC2" w:rsidP="00A41963">
            <w:pPr>
              <w:pStyle w:val="TableParagraph"/>
            </w:pPr>
          </w:p>
          <w:p w14:paraId="57DDCB66" w14:textId="77777777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UP</w:t>
            </w:r>
          </w:p>
          <w:p w14:paraId="560336FF" w14:textId="77777777" w:rsidR="00EC3D3F" w:rsidRDefault="00EC3D3F" w:rsidP="00A41963">
            <w:pPr>
              <w:pStyle w:val="TableParagraph"/>
            </w:pPr>
          </w:p>
          <w:p w14:paraId="4CB31CBB" w14:textId="2E90C520" w:rsidR="00EC3D3F" w:rsidRDefault="00EC3D3F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0E621225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0A169D3A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Sezioni del PIAO della Stazione appaltante </w:t>
            </w:r>
            <w:r>
              <w:rPr>
                <w:spacing w:val="-6"/>
                <w:sz w:val="24"/>
              </w:rPr>
              <w:t xml:space="preserve">che </w:t>
            </w:r>
            <w:r>
              <w:rPr>
                <w:sz w:val="24"/>
              </w:rPr>
              <w:t>riguardano in modo specifico la prevenzione conflitto interessi</w:t>
            </w:r>
          </w:p>
          <w:p w14:paraId="209A77E3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ttestazione di attività a presidio del codic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comportamento dei dipendenti pubbl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0F613AF" w14:textId="77777777" w:rsidR="00166EC2" w:rsidRDefault="00166EC2" w:rsidP="00166EC2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d.P.R. n. 62 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3</w:t>
            </w:r>
          </w:p>
          <w:p w14:paraId="635ED19B" w14:textId="5B5E00B5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ltra documentazione </w:t>
            </w:r>
            <w:r>
              <w:rPr>
                <w:sz w:val="24"/>
              </w:rPr>
              <w:lastRenderedPageBreak/>
              <w:t xml:space="preserve">o atto analogo utile </w:t>
            </w:r>
            <w:r>
              <w:rPr>
                <w:spacing w:val="-5"/>
                <w:sz w:val="24"/>
              </w:rPr>
              <w:t xml:space="preserve">allo </w:t>
            </w:r>
            <w:r>
              <w:rPr>
                <w:sz w:val="24"/>
              </w:rPr>
              <w:t>scopo</w:t>
            </w:r>
          </w:p>
        </w:tc>
      </w:tr>
      <w:tr w:rsidR="00166EC2" w14:paraId="685DB02E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0E7E79BE" w14:textId="6B963D7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3</w:t>
            </w:r>
          </w:p>
        </w:tc>
        <w:tc>
          <w:tcPr>
            <w:tcW w:w="5095" w:type="dxa"/>
          </w:tcPr>
          <w:p w14:paraId="7DC1A1EC" w14:textId="77777777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i è provveduto alla modifica delle nomine in presenza di situazioni di inconferibilità </w:t>
            </w:r>
            <w:r>
              <w:rPr>
                <w:spacing w:val="-11"/>
                <w:sz w:val="24"/>
              </w:rPr>
              <w:t xml:space="preserve">o </w:t>
            </w:r>
            <w:r>
              <w:rPr>
                <w:sz w:val="24"/>
              </w:rPr>
              <w:t xml:space="preserve">incompatibilità dichiarate o comunque di un </w:t>
            </w:r>
            <w:r>
              <w:rPr>
                <w:spacing w:val="-3"/>
                <w:sz w:val="24"/>
              </w:rPr>
              <w:t>rischio</w:t>
            </w:r>
          </w:p>
          <w:p w14:paraId="251115BD" w14:textId="086DDFE3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di conflitto di interessi che potrebbe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compromettere 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a?</w:t>
            </w:r>
          </w:p>
        </w:tc>
        <w:tc>
          <w:tcPr>
            <w:tcW w:w="614" w:type="dxa"/>
          </w:tcPr>
          <w:p w14:paraId="1B7BB17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3546989" w14:textId="1DD8243C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861B345" w14:textId="6878E2FA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7271358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11DD011" w14:textId="795FC84D" w:rsidR="00166EC2" w:rsidRDefault="00166EC2" w:rsidP="006E2EC3">
            <w:pPr>
              <w:pStyle w:val="TableParagraph"/>
            </w:pPr>
            <w:r w:rsidRPr="00C827D4">
              <w:t>Nessuna situazione di inconferibilità o incompatibilità dichiarate</w:t>
            </w:r>
          </w:p>
        </w:tc>
        <w:tc>
          <w:tcPr>
            <w:tcW w:w="2625" w:type="dxa"/>
          </w:tcPr>
          <w:p w14:paraId="0FC3DF64" w14:textId="47F5FC63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>Atto modific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mina</w:t>
            </w:r>
          </w:p>
        </w:tc>
      </w:tr>
      <w:tr w:rsidR="00166EC2" w14:paraId="7C6A553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C7F7EEE" w14:textId="6BE0D5B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095" w:type="dxa"/>
          </w:tcPr>
          <w:p w14:paraId="423570F7" w14:textId="6E939134" w:rsidR="00166EC2" w:rsidRDefault="00166EC2" w:rsidP="00166EC2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rispettato, in tema di conflitto di interesse </w:t>
            </w:r>
            <w:r>
              <w:rPr>
                <w:spacing w:val="-6"/>
                <w:sz w:val="24"/>
              </w:rPr>
              <w:t xml:space="preserve">ai </w:t>
            </w:r>
            <w:r>
              <w:rPr>
                <w:sz w:val="24"/>
              </w:rPr>
              <w:t>sensi dell’art. 16 del D.lgs. 36/2023, art.78, co. 1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 xml:space="preserve">del medesimo decreto in materia di “Partecipazione precedente alle consultazioni preliminari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>candidati o offerenti” che prevede che qualora un candida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u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e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un'impres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lleg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 candidato o a un offerente abbia fornit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consulenze, relazioni o altra documentazione tecnica o abbia altrimenti partecipato alla preparazione della procedura di aggiudicazione dell'appalto, l'amministrazione aggiudicatrice adotti misure adeguate a garantire che la concorrenza n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sia falsata dalla partecipazione del candidato o dell'offer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o?</w:t>
            </w:r>
          </w:p>
        </w:tc>
        <w:tc>
          <w:tcPr>
            <w:tcW w:w="614" w:type="dxa"/>
            <w:vAlign w:val="center"/>
          </w:tcPr>
          <w:p w14:paraId="173B7AFD" w14:textId="076181C9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FEA0BC8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D2E9A0" w14:textId="03A55844" w:rsidR="00166EC2" w:rsidRDefault="003C47F3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6595D2B" w14:textId="07F2C44D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D57FD62" w14:textId="11E818D0" w:rsidR="00166EC2" w:rsidRPr="00A36EE4" w:rsidRDefault="00A36EE4" w:rsidP="006E2EC3">
            <w:pPr>
              <w:pStyle w:val="TableParagraph"/>
            </w:pPr>
            <w:r w:rsidRPr="00A36EE4">
              <w:t>N</w:t>
            </w:r>
            <w:r w:rsidR="003C47F3" w:rsidRPr="00A36EE4">
              <w:t xml:space="preserve">on si sono avute partecipazioni precedenti </w:t>
            </w:r>
            <w:r w:rsidRPr="00A36EE4">
              <w:t xml:space="preserve">alle consultazioni preliminari </w:t>
            </w:r>
            <w:r w:rsidR="003C47F3" w:rsidRPr="00A36EE4">
              <w:t>di candidati o offerenti per la preparazione della presente procedura di affidamento</w:t>
            </w:r>
          </w:p>
        </w:tc>
        <w:tc>
          <w:tcPr>
            <w:tcW w:w="2625" w:type="dxa"/>
          </w:tcPr>
          <w:p w14:paraId="43A06C5F" w14:textId="22ED8E0D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112 D.lgs.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7F308706" w14:textId="77777777" w:rsidTr="00CF2678">
        <w:trPr>
          <w:trHeight w:val="2505"/>
          <w:jc w:val="center"/>
        </w:trPr>
        <w:tc>
          <w:tcPr>
            <w:tcW w:w="713" w:type="dxa"/>
            <w:vAlign w:val="center"/>
          </w:tcPr>
          <w:p w14:paraId="3F7BC707" w14:textId="636249D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095" w:type="dxa"/>
          </w:tcPr>
          <w:p w14:paraId="4CB8C102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Qualora non sia in alcun modo possibile garantire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z w:val="24"/>
              </w:rPr>
              <w:t>il rispetto del principio della parità di trattamento di cui al comma 7 dell’Art.70, è stata avviata la procedura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accertamento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n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lterazione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</w:p>
          <w:p w14:paraId="66D15120" w14:textId="77777777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correnza descritta </w:t>
            </w:r>
            <w:proofErr w:type="gramStart"/>
            <w:r>
              <w:rPr>
                <w:sz w:val="24"/>
              </w:rPr>
              <w:t>dagli  artt.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 xml:space="preserve">78 co. 2 e 112 del </w:t>
            </w:r>
          </w:p>
          <w:p w14:paraId="0A8F2300" w14:textId="36A84123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D.lgs. 36/2023 conseguente alla partecipazione del candidato o dell’offerente di cui al punto precedente?</w:t>
            </w:r>
          </w:p>
        </w:tc>
        <w:tc>
          <w:tcPr>
            <w:tcW w:w="614" w:type="dxa"/>
          </w:tcPr>
          <w:p w14:paraId="303E671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50641CF" w14:textId="5DDBB354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179B95" w14:textId="100CA06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0B886DB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21A76B1" w14:textId="0DED2825" w:rsidR="00166EC2" w:rsidRDefault="00A36EE4" w:rsidP="006E2EC3">
            <w:pPr>
              <w:pStyle w:val="TableParagraph"/>
            </w:pPr>
            <w:r w:rsidRPr="00A36EE4">
              <w:t>Non si sono avute partecipazioni precedenti alle consultazioni preliminari di candidati o offerenti per la preparazione della presente procedura di affidamento</w:t>
            </w:r>
          </w:p>
        </w:tc>
        <w:tc>
          <w:tcPr>
            <w:tcW w:w="2625" w:type="dxa"/>
          </w:tcPr>
          <w:p w14:paraId="7C485D4E" w14:textId="69294D5C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 xml:space="preserve">112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6D410CD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55FB518" w14:textId="7CE91280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095" w:type="dxa"/>
          </w:tcPr>
          <w:p w14:paraId="1477A1C7" w14:textId="5488437C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'eventuale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 xml:space="preserve">-informazione </w:t>
            </w:r>
            <w:r>
              <w:rPr>
                <w:spacing w:val="-3"/>
                <w:sz w:val="24"/>
              </w:rPr>
              <w:t xml:space="preserve">contiene </w:t>
            </w:r>
            <w:r>
              <w:rPr>
                <w:sz w:val="24"/>
              </w:rPr>
              <w:t>tut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ichies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nd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di cui all'allegato II.6, Parte </w:t>
            </w:r>
            <w:r>
              <w:rPr>
                <w:spacing w:val="-3"/>
                <w:sz w:val="24"/>
              </w:rPr>
              <w:t xml:space="preserve">I, </w:t>
            </w:r>
            <w:r>
              <w:rPr>
                <w:sz w:val="24"/>
              </w:rPr>
              <w:t xml:space="preserve">lettera B, sezione B.1, del D.lgs. 36/2023 ed eventuali Regolamenti sostitutivi e secondo quanto previsto dalla Delibera ANAC n. 263 e il relativo allegato </w:t>
            </w:r>
            <w:r>
              <w:rPr>
                <w:spacing w:val="-3"/>
                <w:sz w:val="24"/>
              </w:rPr>
              <w:t>I?</w:t>
            </w:r>
          </w:p>
          <w:p w14:paraId="4C860AB6" w14:textId="77777777" w:rsidR="00166EC2" w:rsidRDefault="00166EC2" w:rsidP="00166EC2">
            <w:pPr>
              <w:pStyle w:val="TableParagraph"/>
              <w:spacing w:before="142" w:line="266" w:lineRule="auto"/>
              <w:ind w:left="72" w:right="57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Dal 01/07/2023 al 31/12/2023 continua ad applicarsi l’art.70 D.Lgs.n.50/2016)</w:t>
            </w:r>
          </w:p>
          <w:p w14:paraId="4D55C387" w14:textId="77777777" w:rsidR="00166EC2" w:rsidRDefault="00166EC2" w:rsidP="00166EC2">
            <w:pPr>
              <w:pStyle w:val="TableParagraph"/>
              <w:spacing w:line="263" w:lineRule="exact"/>
              <w:ind w:left="72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La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Delibera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NAC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n.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263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del</w:t>
            </w:r>
            <w:r>
              <w:rPr>
                <w:i/>
                <w:spacing w:val="-9"/>
              </w:rPr>
              <w:t xml:space="preserve"> </w:t>
            </w:r>
            <w:r>
              <w:rPr>
                <w:i/>
              </w:rPr>
              <w:t>20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giugno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2023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è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entrata</w:t>
            </w:r>
          </w:p>
          <w:p w14:paraId="03B33D9A" w14:textId="6E3B02F5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i/>
              </w:rPr>
              <w:t>in vigore il 1°luglio 2023 e acquisterà efficacia a decorrere dal 1° gennaio 2024).</w:t>
            </w:r>
          </w:p>
        </w:tc>
        <w:tc>
          <w:tcPr>
            <w:tcW w:w="614" w:type="dxa"/>
            <w:vAlign w:val="center"/>
          </w:tcPr>
          <w:p w14:paraId="0E4EF54B" w14:textId="305E990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625088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5C3F090" w14:textId="5E29CD0F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8F0AAE3" w14:textId="507B970C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3D8B9DB" w14:textId="3C39AF32" w:rsidR="00166EC2" w:rsidRDefault="00A36EE4" w:rsidP="006E2EC3">
            <w:pPr>
              <w:pStyle w:val="TableParagraph"/>
            </w:pPr>
            <w:r>
              <w:t>N</w:t>
            </w:r>
            <w:r w:rsidRPr="00D22A9E">
              <w:t xml:space="preserve">on è stato pubblicato un avviso di </w:t>
            </w:r>
            <w:proofErr w:type="spellStart"/>
            <w:r w:rsidRPr="00D22A9E">
              <w:t>pre</w:t>
            </w:r>
            <w:proofErr w:type="spellEnd"/>
            <w:r w:rsidRPr="00D22A9E">
              <w:t>-informazione</w:t>
            </w:r>
          </w:p>
        </w:tc>
        <w:tc>
          <w:tcPr>
            <w:tcW w:w="2625" w:type="dxa"/>
          </w:tcPr>
          <w:p w14:paraId="4C5ED5E8" w14:textId="12F6BFAF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</w:tc>
      </w:tr>
      <w:tr w:rsidR="00166EC2" w14:paraId="5D652271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FFBBE5D" w14:textId="73F60FC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095" w:type="dxa"/>
          </w:tcPr>
          <w:p w14:paraId="41C967C5" w14:textId="77777777" w:rsidR="00166EC2" w:rsidRDefault="00166EC2" w:rsidP="00166EC2">
            <w:pPr>
              <w:pStyle w:val="TableParagraph"/>
              <w:spacing w:before="1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l bando di gara:</w:t>
            </w:r>
          </w:p>
          <w:p w14:paraId="669EB5E0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è conforme al bando tipo ANAC e contiene 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I.6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ettera C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2E8E018E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>riporta il CIG e i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UP? </w:t>
            </w:r>
          </w:p>
          <w:p w14:paraId="282AEA7D" w14:textId="2B9C8459" w:rsidR="00166EC2" w:rsidRPr="00421FA9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è stato pubblicato in conformità alle disposizioni in materia di redazione </w:t>
            </w:r>
            <w:r w:rsidRPr="00421FA9">
              <w:rPr>
                <w:spacing w:val="-12"/>
                <w:sz w:val="24"/>
              </w:rPr>
              <w:t xml:space="preserve">e </w:t>
            </w:r>
            <w:r w:rsidRPr="00421FA9">
              <w:rPr>
                <w:sz w:val="24"/>
              </w:rPr>
              <w:t>pubblicazione di bandi e avvisi di cui agli articoli 82, 83, 84, 85 e 86 del D.lgs. 36/2023, nel caso di affidamenti per</w:t>
            </w:r>
            <w:r w:rsidRPr="00421FA9">
              <w:rPr>
                <w:spacing w:val="-5"/>
                <w:sz w:val="24"/>
              </w:rPr>
              <w:t xml:space="preserve"> </w:t>
            </w:r>
            <w:r w:rsidRPr="00421FA9">
              <w:rPr>
                <w:sz w:val="24"/>
              </w:rPr>
              <w:t>importi inferior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alle</w:t>
            </w:r>
            <w:r w:rsidRPr="00421FA9">
              <w:rPr>
                <w:spacing w:val="-10"/>
                <w:sz w:val="24"/>
              </w:rPr>
              <w:t xml:space="preserve"> </w:t>
            </w:r>
            <w:r w:rsidRPr="00421FA9">
              <w:rPr>
                <w:sz w:val="24"/>
              </w:rPr>
              <w:t>soglie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rilevanza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omunitaria, secondo le indicazioni dell’art. 50 e tenuto </w:t>
            </w:r>
            <w:r w:rsidRPr="00421FA9">
              <w:rPr>
                <w:sz w:val="24"/>
              </w:rPr>
              <w:lastRenderedPageBreak/>
              <w:t>conto dell’art. 49 co.6 del D.lgs. 36/2023 e secondo quanto previsto dalla Delibera ANAC n. 263 del 20/06/2023 e il relativo allegato</w:t>
            </w:r>
            <w:r w:rsidRPr="00421FA9">
              <w:rPr>
                <w:spacing w:val="1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>I?</w:t>
            </w:r>
          </w:p>
          <w:p w14:paraId="11729827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in modo chiaro i requisiti che gli operatori devono possedere per partecipare alla gara e tali requisiti risultano pertinenti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e proporzionati rispetto all'oggetto e all'importo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tto?</w:t>
            </w:r>
          </w:p>
          <w:p w14:paraId="7443C25E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la motivazione in caso di mancata suddivisione dell’appalto in lotti funzionali e prestazionali, ex art. 58 D.lgs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668484CF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prevede, nei suoi allegati, il rispetto della normativa in materia di trattamento dei dati personali?</w:t>
            </w:r>
          </w:p>
          <w:p w14:paraId="47C2ACA2" w14:textId="72DF02F6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indica, un regime di revisione dei prezzi, ai sensi e nei limiti dell’art. 60 D.lgs. 36/2023?</w:t>
            </w:r>
          </w:p>
        </w:tc>
        <w:tc>
          <w:tcPr>
            <w:tcW w:w="614" w:type="dxa"/>
          </w:tcPr>
          <w:p w14:paraId="12659B32" w14:textId="77777777" w:rsidR="00166EC2" w:rsidRPr="00177743" w:rsidRDefault="00166EC2" w:rsidP="00166EC2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5EFF868F" w14:textId="56A5672B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D9FB09" w14:textId="0C02DD9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4804F00" w14:textId="38216A13" w:rsidR="00166EC2" w:rsidRDefault="00166EC2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09639ED3" w14:textId="7233A8F3" w:rsidR="00166EC2" w:rsidRDefault="00A36EE4" w:rsidP="006E2EC3">
            <w:pPr>
              <w:pStyle w:val="TableParagraph"/>
            </w:pPr>
            <w:r w:rsidRPr="00D22A9E">
              <w:t>Non applicabile in quanto trattasi di affidamento diretto</w:t>
            </w:r>
          </w:p>
        </w:tc>
        <w:tc>
          <w:tcPr>
            <w:tcW w:w="2625" w:type="dxa"/>
          </w:tcPr>
          <w:p w14:paraId="58702F5B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/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Bando di gara e relativi allegati </w:t>
            </w:r>
            <w:r w:rsidRPr="00A51BDE">
              <w:rPr>
                <w:spacing w:val="-1"/>
                <w:sz w:val="24"/>
              </w:rPr>
              <w:t xml:space="preserve">(capitolato/Disciplinare </w:t>
            </w:r>
            <w:r w:rsidRPr="00A51BDE">
              <w:rPr>
                <w:sz w:val="24"/>
              </w:rPr>
              <w:t>di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gara)</w:t>
            </w:r>
          </w:p>
          <w:p w14:paraId="62D58C73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IG</w:t>
            </w:r>
          </w:p>
          <w:p w14:paraId="357A022D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UP</w:t>
            </w:r>
          </w:p>
          <w:p w14:paraId="1CE11FCA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Sito internet </w:t>
            </w:r>
            <w:r w:rsidRPr="00A51BDE">
              <w:rPr>
                <w:spacing w:val="-3"/>
                <w:sz w:val="24"/>
              </w:rPr>
              <w:t xml:space="preserve">profilo </w:t>
            </w:r>
            <w:r w:rsidRPr="00A51BDE">
              <w:rPr>
                <w:sz w:val="24"/>
              </w:rPr>
              <w:t>committente</w:t>
            </w:r>
          </w:p>
          <w:p w14:paraId="67A051C3" w14:textId="20F2C7A1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Canali istituzionali </w:t>
            </w:r>
            <w:r w:rsidRPr="00A51BDE">
              <w:rPr>
                <w:spacing w:val="-5"/>
                <w:sz w:val="24"/>
              </w:rPr>
              <w:t xml:space="preserve">del </w:t>
            </w:r>
            <w:r w:rsidRPr="00A51BDE">
              <w:rPr>
                <w:sz w:val="24"/>
              </w:rPr>
              <w:t>Ministero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delle infrastrutture e dei trasporti e</w:t>
            </w:r>
          </w:p>
          <w:p w14:paraId="64B30F3C" w14:textId="60C1C49A" w:rsidR="00166EC2" w:rsidRPr="00A51BDE" w:rsidRDefault="00166EC2" w:rsidP="00166EC2">
            <w:pPr>
              <w:pStyle w:val="TableParagraph"/>
              <w:tabs>
                <w:tab w:val="left" w:pos="275"/>
              </w:tabs>
              <w:ind w:left="275" w:right="74"/>
              <w:rPr>
                <w:sz w:val="16"/>
              </w:rPr>
            </w:pPr>
            <w:r w:rsidRPr="00A51BDE">
              <w:rPr>
                <w:sz w:val="24"/>
              </w:rPr>
              <w:lastRenderedPageBreak/>
              <w:t>dell’Osservatorio Banca Dati Nazionale dei Contratti</w:t>
            </w:r>
            <w:r w:rsidRPr="00A51BDE">
              <w:rPr>
                <w:spacing w:val="-14"/>
                <w:sz w:val="24"/>
              </w:rPr>
              <w:t xml:space="preserve"> </w:t>
            </w:r>
            <w:r w:rsidRPr="00A51BDE">
              <w:rPr>
                <w:sz w:val="24"/>
              </w:rPr>
              <w:t>pubblici</w:t>
            </w:r>
            <w:r w:rsidRPr="00A51BDE">
              <w:rPr>
                <w:position w:val="9"/>
                <w:sz w:val="16"/>
              </w:rPr>
              <w:t>*</w:t>
            </w:r>
          </w:p>
          <w:p w14:paraId="445C6E9A" w14:textId="77777777" w:rsidR="00166EC2" w:rsidRPr="00A51BDE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69" w:lineRule="exact"/>
              <w:ind w:right="74"/>
              <w:rPr>
                <w:sz w:val="16"/>
              </w:rPr>
            </w:pPr>
            <w:r w:rsidRPr="00A51BDE">
              <w:rPr>
                <w:sz w:val="24"/>
              </w:rPr>
              <w:t>GUUE ex art. 84</w:t>
            </w:r>
            <w:r w:rsidRPr="00A51BDE">
              <w:rPr>
                <w:position w:val="9"/>
                <w:sz w:val="16"/>
              </w:rPr>
              <w:t>*</w:t>
            </w:r>
          </w:p>
          <w:p w14:paraId="290BE2D0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GURI ex ar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position w:val="9"/>
                <w:sz w:val="16"/>
              </w:rPr>
              <w:t>*</w:t>
            </w:r>
          </w:p>
          <w:p w14:paraId="4809095F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Quotidiani nazionali</w:t>
            </w:r>
            <w:r>
              <w:rPr>
                <w:position w:val="9"/>
                <w:sz w:val="16"/>
              </w:rPr>
              <w:t>*</w:t>
            </w:r>
          </w:p>
          <w:p w14:paraId="1DB96A1D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Sistema SIMOG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nac</w:t>
            </w:r>
            <w:proofErr w:type="spellEnd"/>
            <w:r>
              <w:rPr>
                <w:position w:val="9"/>
                <w:sz w:val="16"/>
              </w:rPr>
              <w:t>*</w:t>
            </w:r>
          </w:p>
          <w:p w14:paraId="6D28A3E3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Altro</w:t>
            </w:r>
            <w:r>
              <w:rPr>
                <w:position w:val="9"/>
                <w:sz w:val="16"/>
              </w:rPr>
              <w:t>*</w:t>
            </w:r>
          </w:p>
          <w:p w14:paraId="4DD0C6BD" w14:textId="429C858A" w:rsidR="00166EC2" w:rsidRDefault="00166EC2" w:rsidP="00166EC2">
            <w:pPr>
              <w:pStyle w:val="TableParagraph"/>
              <w:ind w:left="75" w:right="74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(*</w:t>
            </w:r>
            <w:r>
              <w:rPr>
                <w:i/>
                <w:sz w:val="24"/>
              </w:rPr>
              <w:t>Gli oggetti di controllo contrassegnati dall’asterisco sono interessati dal regime transitorio (31 dicembre 2023).</w:t>
            </w:r>
          </w:p>
        </w:tc>
      </w:tr>
      <w:tr w:rsidR="00166EC2" w14:paraId="715E7FE7" w14:textId="77777777" w:rsidTr="00CF2678">
        <w:trPr>
          <w:trHeight w:val="3072"/>
          <w:jc w:val="center"/>
        </w:trPr>
        <w:tc>
          <w:tcPr>
            <w:tcW w:w="713" w:type="dxa"/>
            <w:vAlign w:val="center"/>
          </w:tcPr>
          <w:p w14:paraId="2CBAEF92" w14:textId="365D2CA5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 w:rsidRPr="005D138C">
              <w:rPr>
                <w:sz w:val="24"/>
              </w:rPr>
              <w:lastRenderedPageBreak/>
              <w:t>18</w:t>
            </w:r>
          </w:p>
        </w:tc>
        <w:tc>
          <w:tcPr>
            <w:tcW w:w="5095" w:type="dxa"/>
          </w:tcPr>
          <w:p w14:paraId="5E774D51" w14:textId="30E9D839" w:rsidR="00166EC2" w:rsidRPr="005D138C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 w:rsidRPr="005D138C">
              <w:rPr>
                <w:sz w:val="24"/>
              </w:rPr>
              <w:t>L’affidamento di lavori, servizi e forniture sottosoglia per gli interventi del PNRR (con procedura avviata entro il 31/12/2023) art. 1, comma 2, lett. a e lett. b del D.L. n.76/2020, convertito con modificazioni dalla Legge n. 120/2020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sì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come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modificata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51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mma 1,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D.L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77/2021,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vertito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modificazioni dalla Legge n. 108/2021 e art. 48, comma 3 bis,</w:t>
            </w:r>
            <w:r w:rsidRPr="005D138C">
              <w:rPr>
                <w:spacing w:val="12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D.L. n. 77/2021, convertito con modificazioni dalla Legge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108/2021,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introdotto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4"/>
                <w:sz w:val="24"/>
              </w:rPr>
              <w:t xml:space="preserve"> </w:t>
            </w:r>
            <w:r w:rsidRPr="005D138C">
              <w:rPr>
                <w:sz w:val="24"/>
              </w:rPr>
              <w:t>27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bis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pacing w:val="-4"/>
                <w:sz w:val="24"/>
              </w:rPr>
              <w:t>DL</w:t>
            </w:r>
            <w:r>
              <w:rPr>
                <w:spacing w:val="-4"/>
                <w:sz w:val="24"/>
              </w:rPr>
              <w:t xml:space="preserve"> </w:t>
            </w:r>
            <w:r w:rsidRPr="005D138C">
              <w:rPr>
                <w:sz w:val="24"/>
              </w:rPr>
              <w:t xml:space="preserve">13/2023, convertito con modificazioni </w:t>
            </w:r>
            <w:r w:rsidRPr="005D138C">
              <w:rPr>
                <w:spacing w:val="-3"/>
                <w:sz w:val="24"/>
              </w:rPr>
              <w:t xml:space="preserve">dalla </w:t>
            </w:r>
            <w:r w:rsidRPr="005D138C">
              <w:rPr>
                <w:sz w:val="24"/>
              </w:rPr>
              <w:t>Legge n. 41/2023), è avvenuto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attraverso:</w:t>
            </w:r>
          </w:p>
          <w:p w14:paraId="4D81A0FD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ind w:left="556" w:right="57" w:hanging="357"/>
              <w:jc w:val="both"/>
              <w:rPr>
                <w:sz w:val="24"/>
              </w:rPr>
            </w:pPr>
            <w:r w:rsidRPr="005D138C">
              <w:rPr>
                <w:sz w:val="24"/>
              </w:rPr>
              <w:t xml:space="preserve">L’affidamento diretto per lavori di importo inferiore a 150.000 euro, anche </w:t>
            </w:r>
            <w:r w:rsidRPr="005D138C">
              <w:rPr>
                <w:spacing w:val="-3"/>
                <w:sz w:val="24"/>
              </w:rPr>
              <w:t xml:space="preserve">senza </w:t>
            </w:r>
            <w:r w:rsidRPr="005D138C">
              <w:rPr>
                <w:sz w:val="24"/>
              </w:rPr>
              <w:t>consultazione di più operatori economici, assicurando che siano scelti soggetti in possesso di pregresse e documentate esperienze analoghe a quelle oggetto</w:t>
            </w:r>
            <w:r w:rsidRPr="005D138C">
              <w:rPr>
                <w:spacing w:val="26"/>
                <w:sz w:val="24"/>
              </w:rPr>
              <w:t xml:space="preserve"> </w:t>
            </w:r>
            <w:r w:rsidRPr="005D138C">
              <w:rPr>
                <w:sz w:val="24"/>
              </w:rPr>
              <w:t>di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affidamento, anche individuati tra coloro che risultano iscritti in elenchi o albi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istituiti</w:t>
            </w:r>
            <w:r>
              <w:rPr>
                <w:sz w:val="24"/>
              </w:rPr>
              <w:t xml:space="preserve"> dalla stazione appaltante, comunque nel rispetto del principio di rotazione?</w:t>
            </w:r>
          </w:p>
          <w:p w14:paraId="0109F12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>L’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ffida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ret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erviz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forniture, ivi compresi i servizi di ingegneria e architettura e </w:t>
            </w:r>
            <w:r>
              <w:rPr>
                <w:sz w:val="24"/>
              </w:rPr>
              <w:lastRenderedPageBreak/>
              <w:t xml:space="preserve">l'attività di progettazione, di importo inferiore a 139.000 euro, anche senza consultazione di più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, assicurando che siano scelti soggetti in possesso di pregresse e documentate esperienze analoghe a quelle oggetto di affidamento, anche individuati tra coloro che risultano iscritti in elenchi o albi istituiti dalla stazione appaltante, comunque nel rispetto del principio di rotazione?</w:t>
            </w:r>
          </w:p>
          <w:p w14:paraId="02EF6D5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>
              <w:rPr>
                <w:spacing w:val="-3"/>
                <w:sz w:val="24"/>
              </w:rPr>
              <w:t xml:space="preserve">esistenti, </w:t>
            </w:r>
            <w:r>
              <w:rPr>
                <w:sz w:val="24"/>
              </w:rPr>
              <w:t>nel rispetto di un criterio di rotazione degli inviti e individuati in base ad indagini di mercato o tramite elenchi di operatori economici, per l'affidamento di lavori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 xml:space="preserve">di importo pari o superiore a 150.000 euro e inferiore a 1 milione di </w:t>
            </w:r>
            <w:proofErr w:type="gramStart"/>
            <w:r>
              <w:rPr>
                <w:sz w:val="24"/>
              </w:rPr>
              <w:t>euro ?</w:t>
            </w:r>
            <w:proofErr w:type="gramEnd"/>
          </w:p>
          <w:p w14:paraId="06A264C0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procedura negoziata senza bando, di cui all'articolo 63 del decreto legislativo n. 50 del 2016, previa consultazione di almeno dieci operatori economici, ove esistenti, nel rispett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un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criteri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rotazione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viti e </w:t>
            </w:r>
            <w:r w:rsidRPr="00421FA9">
              <w:rPr>
                <w:sz w:val="24"/>
              </w:rPr>
              <w:lastRenderedPageBreak/>
              <w:t>individuati in base ad indagini di mercato o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tramite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elench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6"/>
                <w:sz w:val="24"/>
              </w:rPr>
              <w:t xml:space="preserve"> </w:t>
            </w:r>
            <w:r w:rsidRPr="00421FA9">
              <w:rPr>
                <w:sz w:val="24"/>
              </w:rPr>
              <w:t>operator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economici,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per l'affidamento di lavori di importo pari o superiore a un milione di euro e fino alle soglie di cui all'articolo 35 del decreto legislativo n. 50 de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2016? </w:t>
            </w:r>
          </w:p>
          <w:p w14:paraId="19E1EFD4" w14:textId="7389C047" w:rsidR="00166EC2" w:rsidRPr="00421FA9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 w:rsidRPr="00421FA9">
              <w:rPr>
                <w:spacing w:val="-3"/>
                <w:sz w:val="24"/>
              </w:rPr>
              <w:t xml:space="preserve">esistenti, </w:t>
            </w:r>
            <w:r w:rsidRPr="00421FA9">
              <w:rPr>
                <w:sz w:val="24"/>
              </w:rPr>
              <w:t>nel rispetto di un criterio di rotazione degli inviti e individuati in base ad indagini di mercato o tramite elenchi di operatori economici, per l'affidamento di servizi e forniture,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ivi</w:t>
            </w:r>
            <w:r w:rsidRPr="00421FA9">
              <w:rPr>
                <w:spacing w:val="-11"/>
                <w:sz w:val="24"/>
              </w:rPr>
              <w:t xml:space="preserve"> </w:t>
            </w:r>
            <w:r w:rsidRPr="00421FA9">
              <w:rPr>
                <w:sz w:val="24"/>
              </w:rPr>
              <w:t>compres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serviz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gegneria e architettura e l'attività di progettazione, di importo pari o superiore a 139.000 euro e fino alle soglie di cui all'articolo 35 del decreto legislativo n. 50 del 2016? </w:t>
            </w:r>
          </w:p>
          <w:p w14:paraId="2D5DAAA9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determina a contrarre (o altro atto equivalente) degl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ffidament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cu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 xml:space="preserve">punti </w:t>
            </w:r>
            <w:r w:rsidRPr="00421FA9">
              <w:rPr>
                <w:sz w:val="24"/>
              </w:rPr>
              <w:t xml:space="preserve">dicembre 2023? </w:t>
            </w:r>
          </w:p>
          <w:p w14:paraId="1A8583FD" w14:textId="3C97CF04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 di  cui al comma 3 bis dell’art. 48 del D.L. n. 77/2021, </w:t>
            </w:r>
            <w:r w:rsidRPr="00421FA9">
              <w:rPr>
                <w:sz w:val="24"/>
              </w:rPr>
              <w:lastRenderedPageBreak/>
              <w:t xml:space="preserve">convertito con modificazioni </w:t>
            </w:r>
            <w:r w:rsidRPr="00421FA9">
              <w:rPr>
                <w:spacing w:val="-4"/>
                <w:sz w:val="24"/>
              </w:rPr>
              <w:t xml:space="preserve">dalla </w:t>
            </w:r>
            <w:r w:rsidRPr="00421FA9">
              <w:rPr>
                <w:sz w:val="24"/>
              </w:rPr>
              <w:t>Legge 108/2021, che richiama il comma 3 del medesimo articolo, riservata alle università statali, alle istituzioni dell'alta formazione artistica, musicale e coreutica, nonché agli enti pubblici di ricerca di cui all'articolo 1 del decreto legislativo 25 novembre 2016, n. 218 per la realizzazione 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intervent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PNRR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competenza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>
              <w:rPr>
                <w:sz w:val="24"/>
              </w:rPr>
              <w:t xml:space="preserve"> Ministero dell'università e della ricerca di importo fino a 215.000 euro?</w:t>
            </w:r>
          </w:p>
        </w:tc>
        <w:tc>
          <w:tcPr>
            <w:tcW w:w="614" w:type="dxa"/>
            <w:vAlign w:val="center"/>
          </w:tcPr>
          <w:p w14:paraId="0F25537C" w14:textId="378CCC49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60075F8" w14:textId="7C608B76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ABA6E3A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239DAE" w14:textId="4C2BB0BD" w:rsidR="00166EC2" w:rsidRPr="00AC1167" w:rsidRDefault="00AB5A46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A650ABB" w14:textId="16CA3A14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EAC8F7F" w14:textId="77777777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>Decisione a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contrarre</w:t>
            </w:r>
            <w:r>
              <w:rPr>
                <w:sz w:val="24"/>
              </w:rPr>
              <w:t xml:space="preserve"> </w:t>
            </w:r>
          </w:p>
          <w:p w14:paraId="51597EB3" w14:textId="79AD0BD9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 xml:space="preserve">Bando di gara e </w:t>
            </w:r>
            <w:r w:rsidRPr="005D138C">
              <w:rPr>
                <w:spacing w:val="-3"/>
                <w:sz w:val="24"/>
              </w:rPr>
              <w:t xml:space="preserve">relativi </w:t>
            </w:r>
            <w:r w:rsidRPr="005D138C">
              <w:rPr>
                <w:sz w:val="24"/>
              </w:rPr>
              <w:t>allegati</w:t>
            </w:r>
          </w:p>
        </w:tc>
      </w:tr>
      <w:tr w:rsidR="00166EC2" w14:paraId="5FF796C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36EBD0C" w14:textId="6826B153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9</w:t>
            </w:r>
          </w:p>
        </w:tc>
        <w:tc>
          <w:tcPr>
            <w:tcW w:w="5095" w:type="dxa"/>
          </w:tcPr>
          <w:p w14:paraId="1F09291D" w14:textId="77777777" w:rsidR="00166EC2" w:rsidRDefault="00166EC2" w:rsidP="00166EC2">
            <w:pPr>
              <w:pStyle w:val="TableParagraph"/>
              <w:tabs>
                <w:tab w:val="left" w:pos="3526"/>
              </w:tabs>
              <w:spacing w:line="259" w:lineRule="auto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 lavori, servizi e forniture (artt. </w:t>
            </w:r>
            <w:r>
              <w:rPr>
                <w:spacing w:val="-4"/>
                <w:sz w:val="24"/>
              </w:rPr>
              <w:t xml:space="preserve">14, </w:t>
            </w:r>
            <w:r>
              <w:rPr>
                <w:sz w:val="24"/>
              </w:rPr>
              <w:t xml:space="preserve">17, 48, 50 e 70, nonché Allegato II.1 D.lgs. 36/2023), è avvenuto nel rispetto dei principi di </w:t>
            </w:r>
            <w:r>
              <w:rPr>
                <w:spacing w:val="-6"/>
                <w:sz w:val="24"/>
              </w:rPr>
              <w:t xml:space="preserve">cui </w:t>
            </w:r>
            <w:r>
              <w:rPr>
                <w:sz w:val="24"/>
              </w:rPr>
              <w:t>agli artt. da 1 a 11, ossia: il principio del risultato, della fiducia, dell’accesso al mercato, della buona fede e affidamento, della solidarietà e sussidiarietà, dell’auto-organizzazion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 xml:space="preserve">amministrativa, </w:t>
            </w:r>
            <w:r>
              <w:rPr>
                <w:sz w:val="24"/>
              </w:rPr>
              <w:t>dell’autonomia e dell’equilibrio contrattuale, della tassatività delle cause di esclusione e partecipazione, dell’applicazione dei contratti collettivi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voro?</w:t>
            </w:r>
          </w:p>
          <w:p w14:paraId="3D7B01F2" w14:textId="77777777" w:rsidR="00166EC2" w:rsidRDefault="00166EC2" w:rsidP="00166EC2">
            <w:pPr>
              <w:pStyle w:val="TableParagraph"/>
              <w:spacing w:before="8"/>
              <w:rPr>
                <w:sz w:val="20"/>
              </w:rPr>
            </w:pPr>
          </w:p>
          <w:p w14:paraId="33067489" w14:textId="700712F3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È stato rispettato il principio di rotazione di cui all’art. 49 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?</w:t>
            </w:r>
          </w:p>
          <w:p w14:paraId="5A6EFA53" w14:textId="77777777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</w:p>
          <w:p w14:paraId="4A57265D" w14:textId="19B17A86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Sono stati rispettati i principi in materia di digitalizzazione del ciclo di vita dei contratti di cui all’art. 22 del D.lgs. n. 36/2023?</w:t>
            </w:r>
          </w:p>
        </w:tc>
        <w:tc>
          <w:tcPr>
            <w:tcW w:w="614" w:type="dxa"/>
            <w:vAlign w:val="center"/>
          </w:tcPr>
          <w:p w14:paraId="0C678FAF" w14:textId="45EB2E75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BFFF481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53E117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ADAE347" w14:textId="66CE2F3F" w:rsid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AB5A46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0EF77ABA" w14:textId="77777777" w:rsidR="00AB5A46" w:rsidRP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EEFC4F" w14:textId="36F0F9F0" w:rsidR="00166EC2" w:rsidRDefault="00AB5A46" w:rsidP="00A41963">
            <w:pPr>
              <w:pStyle w:val="TableParagraph"/>
              <w:rPr>
                <w:color w:val="000000"/>
                <w:szCs w:val="24"/>
              </w:rPr>
            </w:pPr>
            <w:r>
              <w:t>Atto istruttorio del RUP prot. n. CAMPO.ISTRUTTORIA</w:t>
            </w:r>
          </w:p>
        </w:tc>
        <w:tc>
          <w:tcPr>
            <w:tcW w:w="2198" w:type="dxa"/>
            <w:vAlign w:val="center"/>
          </w:tcPr>
          <w:p w14:paraId="74522B14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130C4FB2" w14:textId="77777777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4B89F1" w14:textId="49C7DA3E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221E38F3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839BAD8" w14:textId="2C55CF3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095" w:type="dxa"/>
          </w:tcPr>
          <w:p w14:paraId="72FBEEAF" w14:textId="43B0151D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’affidamento di lavori, servizi e forniture sottosoglia (artt. 14, 17 e 50 D.lgs. 36/2023), è avvenuto attraverso:</w:t>
            </w:r>
          </w:p>
          <w:p w14:paraId="469704D6" w14:textId="5D85E34F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59" w:lineRule="auto"/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retto per lavori di importo inferiore a 150.000 euro, anche senza consultazione di </w:t>
            </w:r>
            <w:proofErr w:type="spellStart"/>
            <w:r>
              <w:rPr>
                <w:sz w:val="24"/>
              </w:rPr>
              <w:t>piu'</w:t>
            </w:r>
            <w:proofErr w:type="spellEnd"/>
            <w:r>
              <w:rPr>
                <w:sz w:val="24"/>
              </w:rPr>
              <w:t xml:space="preserve"> operatori economici, assicurando che siano scelti soggetti in possesso di documentate esperienze pregresse idonee all'esecuzione delle prestazioni contrattuali anche individuati tra gli iscritti in elenchi o albi istituiti dalla stazione appaltante?</w:t>
            </w:r>
          </w:p>
          <w:p w14:paraId="5EB0ECB6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’affidamento diretto dei servizi e forniture, ivi compresi i servizi di ingegneria e architettura e l'attività di progettazione, di importo inferiore a 140.000 euro, anche </w:t>
            </w:r>
            <w:r w:rsidRPr="002814B1">
              <w:rPr>
                <w:sz w:val="24"/>
              </w:rPr>
              <w:lastRenderedPageBreak/>
              <w:t xml:space="preserve">senza consultazione di più operatori economici, assicurando che siano </w:t>
            </w:r>
            <w:r w:rsidRPr="002814B1">
              <w:rPr>
                <w:spacing w:val="-3"/>
                <w:sz w:val="24"/>
              </w:rPr>
              <w:t xml:space="preserve">scelti </w:t>
            </w:r>
            <w:r w:rsidRPr="002814B1">
              <w:rPr>
                <w:sz w:val="24"/>
              </w:rPr>
              <w:t>soggetti in possesso di documentate esperienze pregresse idonee all'esecuzione delle prestazioni contrattuali, anche individuati tra gli iscritti in elenchi o albi istituiti dalla stazione</w:t>
            </w:r>
            <w:r w:rsidRPr="002814B1">
              <w:rPr>
                <w:spacing w:val="-1"/>
                <w:sz w:val="24"/>
              </w:rPr>
              <w:t xml:space="preserve"> </w:t>
            </w:r>
            <w:r w:rsidRPr="002814B1">
              <w:rPr>
                <w:sz w:val="24"/>
              </w:rPr>
              <w:t xml:space="preserve">appaltante? </w:t>
            </w:r>
          </w:p>
          <w:p w14:paraId="5313D9F9" w14:textId="06A763EB" w:rsidR="00166EC2" w:rsidRPr="002814B1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a procedura negoziata senza bando, previa consultazione di almeno cinque operatori economici, ove esistenti, individuati in </w:t>
            </w:r>
            <w:r w:rsidRPr="002814B1">
              <w:rPr>
                <w:spacing w:val="-4"/>
                <w:sz w:val="24"/>
              </w:rPr>
              <w:t xml:space="preserve">base </w:t>
            </w:r>
            <w:r w:rsidRPr="002814B1">
              <w:rPr>
                <w:sz w:val="24"/>
              </w:rPr>
              <w:t>a indagini di mercato o tramite elenchi</w:t>
            </w:r>
            <w:r w:rsidRPr="002814B1">
              <w:rPr>
                <w:spacing w:val="33"/>
                <w:sz w:val="24"/>
              </w:rPr>
              <w:t xml:space="preserve"> </w:t>
            </w:r>
            <w:r w:rsidRPr="002814B1">
              <w:rPr>
                <w:sz w:val="24"/>
              </w:rPr>
              <w:t>di operatori economici, per i lavori di importo pari o superiore a 150.000 euro e inferiore a 1 milione di euro?</w:t>
            </w:r>
          </w:p>
          <w:p w14:paraId="3B9E0118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previa consultazione di almeno diec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 xml:space="preserve">economici, ove esistenti, individuati in </w:t>
            </w:r>
            <w:r>
              <w:rPr>
                <w:spacing w:val="-4"/>
                <w:sz w:val="24"/>
              </w:rPr>
              <w:t xml:space="preserve">base </w:t>
            </w:r>
            <w:r>
              <w:rPr>
                <w:sz w:val="24"/>
              </w:rPr>
              <w:t xml:space="preserve">a indagini di mercato o tramite elenchi di operatori economici, per lavori di importo pari o superiore a 1 milione di euro e fino alle soglie di cui all'articolo 14, salva la possibilità di ricorrere alle procedure di </w:t>
            </w:r>
            <w:r>
              <w:rPr>
                <w:sz w:val="24"/>
              </w:rPr>
              <w:lastRenderedPageBreak/>
              <w:t xml:space="preserve">scelta del contraente di cui alla Parte </w:t>
            </w:r>
            <w:r>
              <w:rPr>
                <w:spacing w:val="-3"/>
                <w:sz w:val="24"/>
              </w:rPr>
              <w:t xml:space="preserve">IV </w:t>
            </w:r>
            <w:r>
              <w:rPr>
                <w:sz w:val="24"/>
              </w:rPr>
              <w:t>del Libro II D. 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6AB08ED" w14:textId="48AFCC90" w:rsidR="00166EC2" w:rsidRPr="00A51BDE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 w:rsidRPr="00A51BDE">
              <w:rPr>
                <w:sz w:val="24"/>
              </w:rPr>
              <w:t>la procedura negoziata senza bando, previa consultazione di almeno cinque operatori economici, ove esistenti, individuati in base ad indagini di mercato o tramite elenchi di operatori economici, per l'affidamento di servizi e forniture, ivi compresi i servizi di ingegneria e architettura e l’attività di progettazione, di importo pari o superiore</w:t>
            </w:r>
            <w:r w:rsidRPr="00A51BDE">
              <w:rPr>
                <w:spacing w:val="2"/>
                <w:sz w:val="24"/>
              </w:rPr>
              <w:t xml:space="preserve"> </w:t>
            </w:r>
            <w:r w:rsidRPr="00A51BDE">
              <w:rPr>
                <w:sz w:val="24"/>
              </w:rPr>
              <w:t>a 140.000 euro e fino alle soglie di cui all'articolo 14?</w:t>
            </w:r>
          </w:p>
          <w:p w14:paraId="59C1F2C5" w14:textId="537CAEFB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75" w:lineRule="exact"/>
              <w:jc w:val="both"/>
              <w:rPr>
                <w:sz w:val="24"/>
              </w:rPr>
            </w:pPr>
            <w:r w:rsidRPr="00A51BDE">
              <w:rPr>
                <w:sz w:val="24"/>
              </w:rPr>
              <w:t xml:space="preserve">la </w:t>
            </w:r>
            <w:r>
              <w:rPr>
                <w:sz w:val="24"/>
              </w:rPr>
              <w:t>d</w:t>
            </w:r>
            <w:r w:rsidRPr="00A51BDE">
              <w:rPr>
                <w:sz w:val="24"/>
              </w:rPr>
              <w:t xml:space="preserve">ecisione a contrarre, riporta la </w:t>
            </w:r>
            <w:proofErr w:type="gramStart"/>
            <w:r w:rsidRPr="00A51BDE">
              <w:rPr>
                <w:sz w:val="24"/>
              </w:rPr>
              <w:t>motivazione  per</w:t>
            </w:r>
            <w:proofErr w:type="gramEnd"/>
            <w:r w:rsidRPr="00A51BDE">
              <w:rPr>
                <w:sz w:val="24"/>
              </w:rPr>
              <w:t xml:space="preserve"> la quale è stata</w:t>
            </w:r>
            <w:r w:rsidRPr="00A51BDE">
              <w:rPr>
                <w:spacing w:val="14"/>
                <w:sz w:val="24"/>
              </w:rPr>
              <w:t xml:space="preserve"> </w:t>
            </w:r>
            <w:r w:rsidRPr="00A51BDE">
              <w:rPr>
                <w:sz w:val="24"/>
              </w:rPr>
              <w:t xml:space="preserve">adottata alternativamente una delle </w:t>
            </w:r>
            <w:r w:rsidRPr="00A51BDE">
              <w:rPr>
                <w:spacing w:val="-3"/>
                <w:sz w:val="24"/>
              </w:rPr>
              <w:t xml:space="preserve">precedenti </w:t>
            </w:r>
            <w:r w:rsidRPr="00A51BDE">
              <w:rPr>
                <w:sz w:val="24"/>
              </w:rPr>
              <w:t>procedure?</w:t>
            </w:r>
          </w:p>
        </w:tc>
        <w:tc>
          <w:tcPr>
            <w:tcW w:w="614" w:type="dxa"/>
            <w:vAlign w:val="center"/>
          </w:tcPr>
          <w:p w14:paraId="008B449D" w14:textId="6A62253A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9D3F4BA" w14:textId="7EDF2FF1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607E87" w14:textId="60549FB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7E2E945" w14:textId="478D8E1C" w:rsidR="00166EC2" w:rsidRPr="00A36EE4" w:rsidRDefault="00B8561D" w:rsidP="00A41963">
            <w:pPr>
              <w:pStyle w:val="TableParagraph"/>
              <w:rPr>
                <w:color w:val="000000"/>
              </w:rPr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171BC8F2" w14:textId="31C16233" w:rsidR="00166EC2" w:rsidRDefault="00A36EE4" w:rsidP="006E2EC3">
            <w:pPr>
              <w:pStyle w:val="TableParagraph"/>
            </w:pPr>
            <w:r w:rsidRPr="00503D8E">
              <w:rPr>
                <w:sz w:val="24"/>
              </w:rPr>
              <w:t>Risposta relativa al paragrafo b)</w:t>
            </w:r>
          </w:p>
        </w:tc>
        <w:tc>
          <w:tcPr>
            <w:tcW w:w="2625" w:type="dxa"/>
          </w:tcPr>
          <w:p w14:paraId="6635B426" w14:textId="77777777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FF8AD54" w14:textId="4EFD4B11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4A8270B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9C3A22D" w14:textId="1A442757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1</w:t>
            </w:r>
          </w:p>
        </w:tc>
        <w:tc>
          <w:tcPr>
            <w:tcW w:w="5095" w:type="dxa"/>
          </w:tcPr>
          <w:p w14:paraId="43A5F797" w14:textId="77777777" w:rsidR="00166EC2" w:rsidRDefault="00166EC2" w:rsidP="00166EC2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aperta di cui all’art. 71 del D.lgs. n.36/2023:</w:t>
            </w:r>
          </w:p>
          <w:p w14:paraId="51184488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>quanto previsto dall’ art. 71 del D.lgs. 36/2023</w:t>
            </w:r>
            <w:r>
              <w:rPr>
                <w:b/>
                <w:sz w:val="24"/>
              </w:rPr>
              <w:t>?</w:t>
            </w:r>
          </w:p>
          <w:p w14:paraId="2B09E5BB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 punto a), la riduzione dei termini nei casi di urgenza ai sensi del co.3 dell’articolo citato, risulta adeguatam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a?</w:t>
            </w:r>
          </w:p>
          <w:p w14:paraId="35BF05FC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te dall’ art. 71, co.4 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3B75CA0B" w14:textId="77777777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i/>
                <w:position w:val="9"/>
                <w:sz w:val="16"/>
              </w:rPr>
            </w:pPr>
          </w:p>
          <w:p w14:paraId="3131618E" w14:textId="08A84BEF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fino al 31 dicembre 2023 continua ad applicarsi l’art.70 D.Lgs.n.50/2016).</w:t>
            </w:r>
          </w:p>
        </w:tc>
        <w:tc>
          <w:tcPr>
            <w:tcW w:w="614" w:type="dxa"/>
            <w:vAlign w:val="center"/>
          </w:tcPr>
          <w:p w14:paraId="4E7849D2" w14:textId="77777777" w:rsidR="00166EC2" w:rsidRPr="00177743" w:rsidRDefault="00166EC2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77B4D0D5" w14:textId="18404D9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EBC6985" w14:textId="2188F1C8" w:rsidR="00166EC2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D29141E" w14:textId="317CB534" w:rsidR="00166EC2" w:rsidRPr="00B06A0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BF5A607" w14:textId="29CE4EA3" w:rsidR="00166EC2" w:rsidRPr="00A36EE4" w:rsidRDefault="00A36EE4" w:rsidP="006E2EC3">
            <w:pPr>
              <w:pStyle w:val="TableParagraph"/>
            </w:pPr>
            <w:r w:rsidRPr="00A36EE4">
              <w:t xml:space="preserve">La procedura presente non è </w:t>
            </w:r>
            <w:r>
              <w:t xml:space="preserve">una </w:t>
            </w:r>
            <w:r w:rsidRPr="00A36EE4">
              <w:rPr>
                <w:bCs/>
              </w:rPr>
              <w:t>procedura aperta di cui all’art. 71 del D.lgs. n.36/2023</w:t>
            </w:r>
          </w:p>
        </w:tc>
        <w:tc>
          <w:tcPr>
            <w:tcW w:w="2625" w:type="dxa"/>
          </w:tcPr>
          <w:p w14:paraId="74A43740" w14:textId="77777777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spacing w:before="1"/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Capitolato, Disciplinare, eventuali format)</w:t>
            </w:r>
          </w:p>
          <w:p w14:paraId="59EF404B" w14:textId="3F16035A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 xml:space="preserve">informazione Allegato II.6, Parte I, lettera B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</w:tc>
      </w:tr>
      <w:tr w:rsidR="00A36EE4" w14:paraId="36DEA7D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0DF35CD" w14:textId="0C37D9FF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2</w:t>
            </w:r>
          </w:p>
        </w:tc>
        <w:tc>
          <w:tcPr>
            <w:tcW w:w="5095" w:type="dxa"/>
          </w:tcPr>
          <w:p w14:paraId="55B2C6AE" w14:textId="77777777" w:rsidR="00A36EE4" w:rsidRDefault="00A36EE4" w:rsidP="00A36EE4">
            <w:pPr>
              <w:pStyle w:val="TableParagraph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ristretta di cui all’art. 72 del D.lgs. n. 36/2023:</w:t>
            </w:r>
          </w:p>
          <w:p w14:paraId="467CE02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spacing w:before="160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3FAFCA9A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selezione degli operatori economici </w:t>
            </w:r>
            <w:r>
              <w:rPr>
                <w:spacing w:val="-6"/>
                <w:sz w:val="24"/>
              </w:rPr>
              <w:t xml:space="preserve">da </w:t>
            </w:r>
            <w:r>
              <w:rPr>
                <w:sz w:val="24"/>
              </w:rPr>
              <w:t xml:space="preserve">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55FC43A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 xml:space="preserve">quanto previsto all’ art.72 del D.lgs. </w:t>
            </w:r>
            <w:r>
              <w:rPr>
                <w:spacing w:val="-6"/>
                <w:sz w:val="24"/>
              </w:rPr>
              <w:t xml:space="preserve">n. </w:t>
            </w:r>
            <w:r>
              <w:rPr>
                <w:sz w:val="24"/>
              </w:rPr>
              <w:t>36/2023?</w:t>
            </w:r>
          </w:p>
          <w:p w14:paraId="432B398C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te dal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ett.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)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)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72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r>
              <w:rPr>
                <w:sz w:val="24"/>
              </w:rPr>
              <w:lastRenderedPageBreak/>
              <w:t>D.lgs.36/2023 (fino</w:t>
            </w:r>
            <w:r>
              <w:rPr>
                <w:spacing w:val="34"/>
                <w:sz w:val="24"/>
              </w:rPr>
              <w:t xml:space="preserve"> </w:t>
            </w:r>
            <w:r>
              <w:rPr>
                <w:sz w:val="24"/>
              </w:rPr>
              <w:t>al 31 dicembre 2023 si applica l’art.70 D.Lgs.n.50/2016)?</w:t>
            </w:r>
          </w:p>
          <w:p w14:paraId="6C4B7FF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ono state messe a disposizione di tutti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2778BA83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omand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artecip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operatori economici sono corredate </w:t>
            </w:r>
            <w:r>
              <w:rPr>
                <w:spacing w:val="-4"/>
                <w:sz w:val="24"/>
              </w:rPr>
              <w:t xml:space="preserve">dalle </w:t>
            </w:r>
            <w:r>
              <w:rPr>
                <w:sz w:val="24"/>
              </w:rPr>
              <w:t>dichiarazioni sostitutive comprovanti il possesso dei requisi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erali?</w:t>
            </w:r>
          </w:p>
          <w:p w14:paraId="0E1FA0F7" w14:textId="5F25E9E1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e l’emblema dell’UE così come previsto dall’art. 34 del Regolamento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E6ECCA4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BAD9BAA" w14:textId="160D6F0A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E39902A" w14:textId="6AAB9E40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15C7911" w14:textId="44734AE8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139D6AE7" w14:textId="0CA1ED1A" w:rsidR="00A36EE4" w:rsidRPr="00A36EE4" w:rsidRDefault="00A36EE4" w:rsidP="006E2EC3">
            <w:pPr>
              <w:pStyle w:val="TableParagraph"/>
            </w:pPr>
            <w:r w:rsidRPr="00A36EE4">
              <w:t xml:space="preserve">La procedura presente non è una </w:t>
            </w:r>
            <w:r w:rsidRPr="00A36EE4">
              <w:rPr>
                <w:bCs/>
              </w:rPr>
              <w:t>procedura ristretta di cui all’art. 72 del D.lgs. n. 36/2023</w:t>
            </w:r>
          </w:p>
        </w:tc>
        <w:tc>
          <w:tcPr>
            <w:tcW w:w="2625" w:type="dxa"/>
          </w:tcPr>
          <w:p w14:paraId="321ADAE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B4C95D3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541CAB8C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952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  <w:p w14:paraId="6AEE094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75"/>
              <w:rPr>
                <w:sz w:val="24"/>
              </w:rPr>
            </w:pPr>
            <w:r>
              <w:rPr>
                <w:sz w:val="24"/>
              </w:rPr>
              <w:t xml:space="preserve">Allegato II.6, Parte I, lettera B/C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  <w:p w14:paraId="48E6C674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66"/>
              <w:rPr>
                <w:sz w:val="24"/>
              </w:rPr>
            </w:pPr>
            <w:r>
              <w:rPr>
                <w:sz w:val="24"/>
              </w:rPr>
              <w:t xml:space="preserve">Verbali di </w:t>
            </w:r>
            <w:r>
              <w:rPr>
                <w:spacing w:val="-2"/>
                <w:sz w:val="24"/>
              </w:rPr>
              <w:t xml:space="preserve">ammissione </w:t>
            </w:r>
            <w:r>
              <w:rPr>
                <w:sz w:val="24"/>
              </w:rPr>
              <w:t>alla procedur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istretta</w:t>
            </w:r>
          </w:p>
          <w:p w14:paraId="191ADEB6" w14:textId="722AE615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Informazioni supplementari divulgate a tutti i potenziali offerenti in merito a specifiche richieste per </w:t>
            </w:r>
            <w:r>
              <w:rPr>
                <w:spacing w:val="-3"/>
                <w:sz w:val="24"/>
              </w:rPr>
              <w:t xml:space="preserve">presentare </w:t>
            </w:r>
            <w:r>
              <w:rPr>
                <w:sz w:val="24"/>
              </w:rPr>
              <w:t>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ferte DSAN degl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itati</w:t>
            </w:r>
          </w:p>
        </w:tc>
      </w:tr>
      <w:tr w:rsidR="00A36EE4" w14:paraId="52CED3CA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58E5E43" w14:textId="3274B650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095" w:type="dxa"/>
          </w:tcPr>
          <w:p w14:paraId="4282F0DB" w14:textId="77777777" w:rsidR="00A36EE4" w:rsidRDefault="00A36EE4" w:rsidP="00A36EE4">
            <w:pPr>
              <w:pStyle w:val="TableParagraph"/>
              <w:tabs>
                <w:tab w:val="left" w:pos="686"/>
                <w:tab w:val="left" w:pos="1393"/>
                <w:tab w:val="left" w:pos="1863"/>
                <w:tab w:val="left" w:pos="3197"/>
                <w:tab w:val="left" w:pos="4662"/>
              </w:tabs>
              <w:spacing w:line="259" w:lineRule="auto"/>
              <w:ind w:left="72" w:right="58"/>
              <w:rPr>
                <w:b/>
                <w:sz w:val="24"/>
              </w:rPr>
            </w:pPr>
            <w:r>
              <w:rPr>
                <w:b/>
                <w:sz w:val="24"/>
              </w:rPr>
              <w:t>Nel</w:t>
            </w:r>
            <w:r>
              <w:rPr>
                <w:b/>
                <w:sz w:val="24"/>
              </w:rPr>
              <w:tab/>
              <w:t>caso</w:t>
            </w:r>
            <w:r>
              <w:rPr>
                <w:b/>
                <w:sz w:val="24"/>
              </w:rPr>
              <w:tab/>
              <w:t>di</w:t>
            </w:r>
            <w:r>
              <w:rPr>
                <w:b/>
                <w:sz w:val="24"/>
              </w:rPr>
              <w:tab/>
              <w:t>procedura</w:t>
            </w:r>
            <w:r>
              <w:rPr>
                <w:b/>
                <w:sz w:val="24"/>
              </w:rPr>
              <w:tab/>
              <w:t>competitiv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6"/>
                <w:sz w:val="24"/>
              </w:rPr>
              <w:t xml:space="preserve">con </w:t>
            </w:r>
            <w:r>
              <w:rPr>
                <w:b/>
                <w:sz w:val="24"/>
              </w:rPr>
              <w:t xml:space="preserve">negoziazione ai sensi dell’art. 73 </w:t>
            </w:r>
            <w:proofErr w:type="spellStart"/>
            <w:r>
              <w:rPr>
                <w:b/>
                <w:sz w:val="24"/>
              </w:rPr>
              <w:t>D.Lgs.</w:t>
            </w:r>
            <w:proofErr w:type="spellEnd"/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36/2023:</w:t>
            </w:r>
          </w:p>
          <w:p w14:paraId="345EDA93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before="159" w:line="259" w:lineRule="auto"/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5F40B26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6E5C9129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la selezione degli operatori economic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 xml:space="preserve">da 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7039C25C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 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 con quanto previsto all’ art. 73 del D.lgs. 36/2023?</w:t>
            </w:r>
          </w:p>
          <w:p w14:paraId="37DE8B27" w14:textId="77777777" w:rsidR="00A36EE4" w:rsidRDefault="00A36EE4" w:rsidP="00A36EE4">
            <w:pPr>
              <w:pStyle w:val="TableParagraph"/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usato come mezzo di indizione di una gara, è 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oste dei commi 4 e 5 dell’art. 73 del D.lgs. 36/2023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(fin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1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cemb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pplica </w:t>
            </w:r>
            <w:r>
              <w:rPr>
                <w:sz w:val="24"/>
              </w:rPr>
              <w:lastRenderedPageBreak/>
              <w:t>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6F8D216B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no state messe a disposizione di tutt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gli 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62DE000D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 w:rsidRPr="00234AB4">
              <w:rPr>
                <w:sz w:val="24"/>
              </w:rPr>
              <w:t>l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omand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i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partecipazione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degli</w:t>
            </w:r>
            <w:r w:rsidRPr="00234AB4">
              <w:rPr>
                <w:spacing w:val="-10"/>
                <w:sz w:val="24"/>
              </w:rPr>
              <w:t xml:space="preserve"> </w:t>
            </w:r>
            <w:r w:rsidRPr="00234AB4">
              <w:rPr>
                <w:sz w:val="24"/>
              </w:rPr>
              <w:t xml:space="preserve">operatori economici sono corredate </w:t>
            </w:r>
            <w:r w:rsidRPr="00234AB4">
              <w:rPr>
                <w:spacing w:val="-4"/>
                <w:sz w:val="24"/>
              </w:rPr>
              <w:t xml:space="preserve">dalle </w:t>
            </w:r>
            <w:r w:rsidRPr="00234AB4">
              <w:rPr>
                <w:sz w:val="24"/>
              </w:rPr>
              <w:t>dichiarazioni sostitutive comprovanti il possesso dei requisiti</w:t>
            </w:r>
            <w:r w:rsidRPr="00234AB4">
              <w:rPr>
                <w:spacing w:val="-2"/>
                <w:sz w:val="24"/>
              </w:rPr>
              <w:t xml:space="preserve"> </w:t>
            </w:r>
            <w:r w:rsidRPr="00234AB4">
              <w:rPr>
                <w:sz w:val="24"/>
              </w:rPr>
              <w:t>generali?</w:t>
            </w:r>
            <w:r>
              <w:rPr>
                <w:sz w:val="24"/>
              </w:rPr>
              <w:t xml:space="preserve"> </w:t>
            </w:r>
          </w:p>
          <w:p w14:paraId="71C326B9" w14:textId="57EE0FB9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Next Generation EU e l’emblema dell’UE così come previsto dall’art. 34 del Regolamento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6B1871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43991969" w14:textId="6E1E85F9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3709B9F" w14:textId="15C59C09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20F11BA" w14:textId="196FB925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47280D26" w14:textId="65764806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 xml:space="preserve">competitiva con negoziazione ai sensi dell’art. 73 </w:t>
            </w:r>
            <w:proofErr w:type="spellStart"/>
            <w:r w:rsidRPr="0099041E">
              <w:rPr>
                <w:bCs/>
                <w:sz w:val="24"/>
              </w:rPr>
              <w:t>D.Lgs.</w:t>
            </w:r>
            <w:proofErr w:type="spellEnd"/>
            <w:r w:rsidRPr="0099041E">
              <w:rPr>
                <w:bCs/>
                <w:sz w:val="24"/>
              </w:rPr>
              <w:t xml:space="preserve"> 36/2023</w:t>
            </w:r>
          </w:p>
        </w:tc>
        <w:tc>
          <w:tcPr>
            <w:tcW w:w="2625" w:type="dxa"/>
          </w:tcPr>
          <w:p w14:paraId="705F290E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24D95A1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Avviso di indizion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gara e rela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668D38F4" w14:textId="3F5C7E93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legato</w:t>
            </w:r>
            <w:proofErr w:type="spellEnd"/>
            <w:r>
              <w:rPr>
                <w:sz w:val="24"/>
              </w:rPr>
              <w:t xml:space="preserve"> II.6, Parte I, lettere B o C del </w:t>
            </w:r>
            <w:r>
              <w:rPr>
                <w:spacing w:val="-4"/>
                <w:sz w:val="24"/>
              </w:rPr>
              <w:t xml:space="preserve">D.lgs. </w:t>
            </w:r>
            <w:r>
              <w:rPr>
                <w:sz w:val="24"/>
              </w:rPr>
              <w:t>36/2023</w:t>
            </w:r>
          </w:p>
        </w:tc>
      </w:tr>
      <w:tr w:rsidR="00A36EE4" w14:paraId="4C04699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9D7C3E2" w14:textId="57E12F49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4</w:t>
            </w:r>
          </w:p>
        </w:tc>
        <w:tc>
          <w:tcPr>
            <w:tcW w:w="5095" w:type="dxa"/>
          </w:tcPr>
          <w:p w14:paraId="74DFF27C" w14:textId="77777777" w:rsidR="00A36EE4" w:rsidRDefault="00A36EE4" w:rsidP="00A36EE4">
            <w:pPr>
              <w:pStyle w:val="TableParagraph"/>
              <w:spacing w:line="259" w:lineRule="auto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negoziata senza bando di gara di cui all’art. 76 del D.lgs. 36/2023:</w:t>
            </w:r>
          </w:p>
          <w:p w14:paraId="4E667FA0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ci sono i presupposti, secondo quanto previsto all’art. 76 del D.lgs. 36/2023, per il ricorso a tale procedura anche alla luce dell’art. 70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  <w:p w14:paraId="4D3AEB46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primo atto della procedura è stata </w:t>
            </w:r>
            <w:r>
              <w:rPr>
                <w:spacing w:val="-3"/>
                <w:sz w:val="24"/>
              </w:rPr>
              <w:t xml:space="preserve">data </w:t>
            </w:r>
            <w:r>
              <w:rPr>
                <w:sz w:val="24"/>
              </w:rPr>
              <w:t>adeguata motivazione della sussistenza dei 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upposti?</w:t>
            </w:r>
          </w:p>
          <w:p w14:paraId="6860C793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i sono i presupposti per il ricorso a tale procedura negli investimenti a valere sul PNRR, secondo quanto previsto al comma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3 dell’art. 48 del Decreto-legge 31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maggio</w:t>
            </w:r>
          </w:p>
          <w:p w14:paraId="75829156" w14:textId="6A5015C4" w:rsidR="00A36EE4" w:rsidRDefault="00A36EE4" w:rsidP="00A36EE4">
            <w:pPr>
              <w:pStyle w:val="TableParagraph"/>
              <w:spacing w:before="1"/>
              <w:ind w:left="791"/>
              <w:jc w:val="both"/>
              <w:rPr>
                <w:sz w:val="24"/>
              </w:rPr>
            </w:pPr>
            <w:r>
              <w:rPr>
                <w:sz w:val="24"/>
              </w:rPr>
              <w:t>2021, n. 77, convertito con modificazioni dalla L. 29 luglio 2021 n. 108?</w:t>
            </w:r>
          </w:p>
        </w:tc>
        <w:tc>
          <w:tcPr>
            <w:tcW w:w="614" w:type="dxa"/>
            <w:vAlign w:val="center"/>
          </w:tcPr>
          <w:p w14:paraId="2D0E8116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07AF1C0" w14:textId="70E077E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799148A" w14:textId="142781A1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6B5B80B" w14:textId="2AF0BF1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74624387" w14:textId="42D3DDEB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>negoziata senza bando di gara di cui all’art. 76 del D.lgs. 36/2023</w:t>
            </w:r>
          </w:p>
        </w:tc>
        <w:tc>
          <w:tcPr>
            <w:tcW w:w="2625" w:type="dxa"/>
          </w:tcPr>
          <w:p w14:paraId="16E16EC5" w14:textId="77777777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78C58175" w14:textId="02DA970D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A36EE4" w14:paraId="7DBC74DF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3D30E493" w14:textId="2B029AF8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095" w:type="dxa"/>
          </w:tcPr>
          <w:p w14:paraId="1DFFED78" w14:textId="77777777" w:rsidR="00A36EE4" w:rsidRDefault="00A36EE4" w:rsidP="00A36EE4">
            <w:pPr>
              <w:pStyle w:val="TableParagraph"/>
              <w:spacing w:line="259" w:lineRule="auto"/>
              <w:ind w:left="72" w:right="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dialogo competitivo ai sensi dell’art. 74 del D.lgs. n. 36/2023:</w:t>
            </w:r>
          </w:p>
          <w:p w14:paraId="7E45D21B" w14:textId="77777777" w:rsidR="00A36EE4" w:rsidRDefault="00A36EE4" w:rsidP="00A36EE4">
            <w:pPr>
              <w:pStyle w:val="TableParagraph"/>
              <w:spacing w:before="159" w:line="259" w:lineRule="auto"/>
              <w:ind w:left="72" w:right="59"/>
              <w:jc w:val="both"/>
              <w:rPr>
                <w:sz w:val="24"/>
              </w:rPr>
            </w:pPr>
            <w:r>
              <w:rPr>
                <w:sz w:val="24"/>
              </w:rPr>
              <w:t>I documenti di gara contengono le seguenti informazioni:</w:t>
            </w:r>
          </w:p>
          <w:p w14:paraId="11FBF2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lastRenderedPageBreak/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09822A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indicato nel bando di gara o nell’avviso di indizione di gara le proprie esigenze e i requisiti richiesti ai fin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ecipazione?</w:t>
            </w:r>
          </w:p>
          <w:p w14:paraId="61948CA0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stata rispettata l’indicazione del termine minimo per la ricezione delle domande di partecipazione di 30 giorni dalla data di dati del bando o dall’invito a confermare interess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gara è stato utilizzato l’avviso di </w:t>
            </w:r>
            <w:proofErr w:type="spellStart"/>
            <w:r>
              <w:rPr>
                <w:spacing w:val="-3"/>
                <w:sz w:val="24"/>
              </w:rPr>
              <w:t>pre</w:t>
            </w:r>
            <w:proofErr w:type="spellEnd"/>
            <w:r>
              <w:rPr>
                <w:spacing w:val="-3"/>
                <w:sz w:val="24"/>
              </w:rPr>
              <w:t xml:space="preserve">- </w:t>
            </w:r>
            <w:r>
              <w:rPr>
                <w:sz w:val="24"/>
              </w:rPr>
              <w:t>informazione (fino al 31 dicembre 2023 si applica 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1AE3D265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hanno partecipato al dialogo solo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 economici invitati a seguito della valutazione delle inform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nite?</w:t>
            </w:r>
          </w:p>
          <w:p w14:paraId="310B3D04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limitato il numero dei </w:t>
            </w:r>
            <w:r>
              <w:rPr>
                <w:spacing w:val="-3"/>
                <w:sz w:val="24"/>
              </w:rPr>
              <w:t xml:space="preserve">candidati </w:t>
            </w:r>
            <w:r>
              <w:rPr>
                <w:sz w:val="24"/>
              </w:rPr>
              <w:t xml:space="preserve">idonei da invitare ai sensi dell’art. 112, co. 1, lettera b e dell’art. 70, comma 6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7BDB1F3" w14:textId="17309181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dopo aver concluso il dialogo, sono </w:t>
            </w:r>
            <w:r>
              <w:rPr>
                <w:spacing w:val="-3"/>
                <w:sz w:val="24"/>
              </w:rPr>
              <w:t xml:space="preserve">stati </w:t>
            </w:r>
            <w:r>
              <w:rPr>
                <w:sz w:val="24"/>
              </w:rPr>
              <w:t>informati tutti 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ecipanti?</w:t>
            </w:r>
          </w:p>
        </w:tc>
        <w:tc>
          <w:tcPr>
            <w:tcW w:w="614" w:type="dxa"/>
            <w:vAlign w:val="center"/>
          </w:tcPr>
          <w:p w14:paraId="636062E2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03BE6D5E" w14:textId="0D3EE6B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B766CE4" w14:textId="4AA4B8E8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93C3414" w14:textId="4CF9264B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5A6C786" w14:textId="3D79EAAD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 </w:t>
            </w:r>
            <w:r w:rsidRPr="0099041E">
              <w:rPr>
                <w:bCs/>
                <w:sz w:val="24"/>
              </w:rPr>
              <w:t>dialogo competitivo ai sensi dell’art. 74 del D.lgs. n. 36/2023</w:t>
            </w:r>
          </w:p>
        </w:tc>
        <w:tc>
          <w:tcPr>
            <w:tcW w:w="2625" w:type="dxa"/>
          </w:tcPr>
          <w:p w14:paraId="739BA8A6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B2213B8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A411482" w14:textId="5894AF9E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>Avviso di indizione gara</w:t>
            </w:r>
          </w:p>
        </w:tc>
      </w:tr>
      <w:tr w:rsidR="00A36EE4" w14:paraId="431CC62C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5AEF0D46" w14:textId="5F54B0A7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6</w:t>
            </w:r>
          </w:p>
        </w:tc>
        <w:tc>
          <w:tcPr>
            <w:tcW w:w="5095" w:type="dxa"/>
          </w:tcPr>
          <w:p w14:paraId="4F09DFDE" w14:textId="4559CC85" w:rsidR="00A36EE4" w:rsidRDefault="00A36EE4" w:rsidP="00A36EE4">
            <w:pPr>
              <w:pStyle w:val="TableParagraph"/>
              <w:spacing w:line="259" w:lineRule="auto"/>
              <w:ind w:left="72" w:right="5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partenariato per l’innovazione ai sensi dell’art. 75 D.lgs. 36/2023, la stazione appaltante ha:</w:t>
            </w:r>
          </w:p>
          <w:p w14:paraId="48DE2263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before="159"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Motivato nei documenti di gara per quali ragioni l’esigenza di acquisire prodotti, servizi o lavori non può essere soddisfatta con quelli disponibili su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0CDA088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>Indicato i requisiti minimi che tutti gli offerenti devo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ddisfare?</w:t>
            </w:r>
          </w:p>
          <w:p w14:paraId="238617B5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vitato a partecipare operatori economici che conducono attività attinenti a proget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 ricerca e innovazione dopo aver espletato una valutazione delle informazioni fornite dag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i?</w:t>
            </w:r>
          </w:p>
          <w:p w14:paraId="6A484D7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evisto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 xml:space="preserve">durata del contratto e il suo valore delle varie fasi rifletterà il grado di innovazione della soluzione proposta e la sequenza di attività di ricerca e di innovazione necessarie per lo sviluppo di una soluzione innovativa </w:t>
            </w:r>
            <w:r>
              <w:rPr>
                <w:spacing w:val="-4"/>
                <w:sz w:val="24"/>
              </w:rPr>
              <w:t xml:space="preserve">non </w:t>
            </w:r>
            <w:r>
              <w:rPr>
                <w:sz w:val="24"/>
              </w:rPr>
              <w:t>ancora disponibile s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13B02F14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Previs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gamen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medi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a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grue sulla base del raggiungimento di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biettivi intermedi?</w:t>
            </w:r>
          </w:p>
          <w:p w14:paraId="20927796" w14:textId="2492D555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1"/>
                <w:tab w:val="left" w:pos="792"/>
                <w:tab w:val="left" w:pos="1887"/>
                <w:tab w:val="left" w:pos="2982"/>
                <w:tab w:val="left" w:pos="3478"/>
                <w:tab w:val="left" w:pos="4855"/>
              </w:tabs>
              <w:spacing w:line="259" w:lineRule="auto"/>
              <w:ind w:right="54"/>
              <w:rPr>
                <w:sz w:val="24"/>
              </w:rPr>
            </w:pPr>
            <w:r>
              <w:rPr>
                <w:sz w:val="24"/>
              </w:rPr>
              <w:t xml:space="preserve">Previsto clausole di risoluzione </w:t>
            </w:r>
            <w:r>
              <w:rPr>
                <w:spacing w:val="-10"/>
                <w:sz w:val="24"/>
              </w:rPr>
              <w:t xml:space="preserve">al </w:t>
            </w:r>
            <w:r>
              <w:rPr>
                <w:sz w:val="24"/>
              </w:rPr>
              <w:t>raggiungimento (o meno) del risultato?</w:t>
            </w:r>
          </w:p>
          <w:p w14:paraId="2E02813F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rPr>
                <w:sz w:val="24"/>
              </w:rPr>
            </w:pPr>
            <w:r>
              <w:rPr>
                <w:sz w:val="24"/>
              </w:rPr>
              <w:t>Previsto clausole di rinegoziazione al fine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di migliorare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ontenuto? </w:t>
            </w:r>
          </w:p>
          <w:p w14:paraId="1FDD2DA5" w14:textId="312519DE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form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crit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ferenti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ferte non sono state escluse, delle modifiche alle specifiche tecniche o ad altri documenti di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gara diversi da quelli che stabiliscono i requisiti minimi e ha concesso il tempo sufficiente per modificare e ripresentare, ove opportuno, le offe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odificate?</w:t>
            </w:r>
          </w:p>
        </w:tc>
        <w:tc>
          <w:tcPr>
            <w:tcW w:w="614" w:type="dxa"/>
            <w:vAlign w:val="center"/>
          </w:tcPr>
          <w:p w14:paraId="032CC60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67B66930" w14:textId="5D11C97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EE446F" w14:textId="7A86A462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EC439AD" w14:textId="7ECEC2B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8E59C82" w14:textId="70DBBC63" w:rsidR="00A36EE4" w:rsidRDefault="00A36EE4" w:rsidP="006E2EC3">
            <w:pPr>
              <w:pStyle w:val="TableParagraph"/>
            </w:pPr>
            <w:r>
              <w:rPr>
                <w:sz w:val="24"/>
              </w:rPr>
              <w:t>Progetto non inserito nel “partenariato per l’innovazione”.</w:t>
            </w:r>
          </w:p>
        </w:tc>
        <w:tc>
          <w:tcPr>
            <w:tcW w:w="2625" w:type="dxa"/>
          </w:tcPr>
          <w:p w14:paraId="23C27D55" w14:textId="77777777" w:rsidR="00A36EE4" w:rsidRDefault="00A36EE4" w:rsidP="00A36EE4">
            <w:pPr>
              <w:pStyle w:val="TableParagraph"/>
              <w:numPr>
                <w:ilvl w:val="0"/>
                <w:numId w:val="1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BB1E7F8" w14:textId="774EE4F7" w:rsidR="00A36EE4" w:rsidRDefault="00A36EE4" w:rsidP="00A36E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</w:tbl>
    <w:p w14:paraId="70C3EFB8" w14:textId="77777777" w:rsidR="00335025" w:rsidRDefault="00335025"/>
    <w:bookmarkEnd w:id="14"/>
    <w:p w14:paraId="1E969935" w14:textId="3C2067A5" w:rsidR="00550F74" w:rsidRDefault="00950FBD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950FBD" w14:paraId="743267E4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443FC74" w14:textId="77777777" w:rsidR="00950FBD" w:rsidRDefault="00950FBD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F38E62E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4E325BC" w14:textId="77777777" w:rsidR="00950FBD" w:rsidRDefault="00950FBD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92B91E2" w14:textId="77777777" w:rsidR="00950FBD" w:rsidRDefault="00950FBD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7887D38" w14:textId="77777777" w:rsidR="00950FBD" w:rsidRDefault="00950FBD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A389965" w14:textId="77777777" w:rsidR="00950FBD" w:rsidRDefault="00950FBD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8619F8B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950FBD" w14:paraId="560728BB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4CC89235" w14:textId="0096575F" w:rsidR="00950FBD" w:rsidRDefault="00950FBD" w:rsidP="00950FBD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59DE92C" w14:textId="4EB854BB" w:rsidR="00950FBD" w:rsidRDefault="00950FBD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Commissione giudicatrice e aggiudicazione</w:t>
            </w:r>
          </w:p>
        </w:tc>
      </w:tr>
      <w:tr w:rsidR="00950FBD" w14:paraId="24896DB3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6BB26F6A" w14:textId="693F3BE1" w:rsidR="00950FBD" w:rsidRDefault="00950FBD" w:rsidP="00950FBD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39E916E8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commissione giudicatrice:</w:t>
            </w:r>
          </w:p>
          <w:p w14:paraId="74DC87EE" w14:textId="77777777" w:rsid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stata nominata, in caso di aggiudicazione con il criterio dell’offerta economicamente più vantaggiosa (OEPV), successivamente alla scadenza dei termini per </w:t>
            </w:r>
            <w:r w:rsidRPr="00950FBD">
              <w:rPr>
                <w:spacing w:val="-6"/>
                <w:sz w:val="24"/>
              </w:rPr>
              <w:t xml:space="preserve">la </w:t>
            </w:r>
            <w:r w:rsidRPr="00950FBD">
              <w:rPr>
                <w:sz w:val="24"/>
              </w:rPr>
              <w:t>presentazione delle</w:t>
            </w:r>
            <w:r w:rsidRPr="00950FBD">
              <w:rPr>
                <w:spacing w:val="-2"/>
                <w:sz w:val="24"/>
              </w:rPr>
              <w:t xml:space="preserve"> </w:t>
            </w:r>
            <w:r w:rsidRPr="00950FBD">
              <w:rPr>
                <w:sz w:val="24"/>
              </w:rPr>
              <w:t xml:space="preserve">offerte? </w:t>
            </w:r>
          </w:p>
          <w:p w14:paraId="0951744C" w14:textId="122D748A" w:rsidR="00950FBD" w:rsidRP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composta da un numero dispari di componenti, in numero massimo di </w:t>
            </w:r>
            <w:r w:rsidRPr="00950FBD">
              <w:rPr>
                <w:spacing w:val="-3"/>
                <w:sz w:val="24"/>
              </w:rPr>
              <w:t xml:space="preserve">cinque, </w:t>
            </w:r>
            <w:r w:rsidRPr="00950FBD">
              <w:rPr>
                <w:sz w:val="24"/>
              </w:rPr>
              <w:t>esperti nello specifico settore cui si riferisce l’oggetto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del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contratto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ovvero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è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composta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da un seggio di gara anche monocratico composto da personale della</w:t>
            </w:r>
            <w:r w:rsidRPr="00950FBD">
              <w:rPr>
                <w:spacing w:val="54"/>
                <w:sz w:val="24"/>
              </w:rPr>
              <w:t xml:space="preserve"> </w:t>
            </w:r>
            <w:r w:rsidRPr="00950FBD">
              <w:rPr>
                <w:sz w:val="24"/>
              </w:rPr>
              <w:t>stazione appaltante secondo quanto disciplinato dall’art. 93, comma 7 del D. Lgs. 36/2023?</w:t>
            </w:r>
          </w:p>
          <w:p w14:paraId="3CB24DCE" w14:textId="77777777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a scelta secondo le modalità </w:t>
            </w:r>
            <w:r>
              <w:rPr>
                <w:spacing w:val="-3"/>
                <w:sz w:val="24"/>
              </w:rPr>
              <w:t xml:space="preserve">previste </w:t>
            </w:r>
            <w:r>
              <w:rPr>
                <w:sz w:val="24"/>
              </w:rPr>
              <w:t>dalla normativ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gente?</w:t>
            </w:r>
          </w:p>
          <w:p w14:paraId="2D1E1AB2" w14:textId="7B88730A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composta da soggetti che hanno reso la dichiarazione sostitutiva ai sensi del DPR 445/2000 in ordine all’inesistenza di cause di incompatibilità e di astensione di cui al comma al comma 5 dell’art. 93 del D.lgs. n. </w:t>
            </w:r>
            <w:r>
              <w:rPr>
                <w:sz w:val="24"/>
              </w:rPr>
              <w:lastRenderedPageBreak/>
              <w:t>36/2023?</w:t>
            </w:r>
          </w:p>
        </w:tc>
        <w:tc>
          <w:tcPr>
            <w:tcW w:w="614" w:type="dxa"/>
          </w:tcPr>
          <w:p w14:paraId="76F2F787" w14:textId="77777777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20EE037" w14:textId="5FD4097A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FBC86A7" w14:textId="2DF37BA9" w:rsidR="00950FBD" w:rsidRDefault="00A36EE4" w:rsidP="00B33738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2E86AB5B" w14:textId="77777777" w:rsidR="00950FBD" w:rsidRDefault="00950FBD" w:rsidP="00950FBD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8911B" w14:textId="54AFBD7A" w:rsidR="00950FBD" w:rsidRPr="00A36EE4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1A84077D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532"/>
              <w:rPr>
                <w:sz w:val="24"/>
              </w:rPr>
            </w:pPr>
            <w:r>
              <w:rPr>
                <w:sz w:val="24"/>
              </w:rPr>
              <w:t xml:space="preserve">Atto di nomina </w:t>
            </w:r>
            <w:r>
              <w:rPr>
                <w:spacing w:val="-7"/>
                <w:sz w:val="24"/>
              </w:rPr>
              <w:t xml:space="preserve">dei </w:t>
            </w:r>
            <w:r>
              <w:rPr>
                <w:sz w:val="24"/>
              </w:rPr>
              <w:t>commissari e di costituzione della Commissione</w:t>
            </w:r>
          </w:p>
          <w:p w14:paraId="56201023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85C790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Eventuale </w:t>
            </w:r>
            <w:r w:rsidRPr="00950FBD">
              <w:rPr>
                <w:spacing w:val="-3"/>
                <w:sz w:val="24"/>
              </w:rPr>
              <w:t xml:space="preserve">regolamento </w:t>
            </w:r>
            <w:r w:rsidRPr="00950FBD">
              <w:rPr>
                <w:sz w:val="24"/>
              </w:rPr>
              <w:t>interno alla Stazione appaltante</w:t>
            </w:r>
          </w:p>
          <w:p w14:paraId="24E29C0D" w14:textId="462AD25E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Dichiarazione sostitutiva ai sensi degli artt. 46 e 47 </w:t>
            </w:r>
            <w:r w:rsidRPr="00950FBD">
              <w:rPr>
                <w:spacing w:val="-7"/>
                <w:sz w:val="24"/>
              </w:rPr>
              <w:t xml:space="preserve">del </w:t>
            </w:r>
            <w:r w:rsidRPr="00950FBD">
              <w:rPr>
                <w:sz w:val="24"/>
              </w:rPr>
              <w:t>DPR n. 445/2000 di</w:t>
            </w:r>
            <w:r>
              <w:rPr>
                <w:sz w:val="24"/>
              </w:rPr>
              <w:t xml:space="preserve"> insussistenza di cause di incompatibilità dei commissari.</w:t>
            </w:r>
          </w:p>
        </w:tc>
      </w:tr>
      <w:tr w:rsidR="00950FBD" w14:paraId="003F9DC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4230BD" w14:textId="5A17FC47" w:rsidR="00950FBD" w:rsidRDefault="00950FBD" w:rsidP="00392EAB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95" w:type="dxa"/>
          </w:tcPr>
          <w:p w14:paraId="6536037C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 criteri utilizzati per la selezione degli operatori:</w:t>
            </w:r>
          </w:p>
          <w:p w14:paraId="6430A820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scelti in conformità </w:t>
            </w:r>
            <w:r>
              <w:rPr>
                <w:spacing w:val="-4"/>
                <w:sz w:val="24"/>
              </w:rPr>
              <w:t xml:space="preserve">alle </w:t>
            </w:r>
            <w:r>
              <w:rPr>
                <w:sz w:val="24"/>
              </w:rPr>
              <w:t>disposizion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07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108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9AECC09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orrispondono a quelli previsti nella documentazione di gara ovvero rispettano il principio di non discriminazi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:</w:t>
            </w:r>
          </w:p>
          <w:p w14:paraId="01D64B24" w14:textId="77777777" w:rsidR="00950FBD" w:rsidRDefault="00950FBD" w:rsidP="00392EAB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i requisiti d’idoneità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fessionale?</w:t>
            </w:r>
          </w:p>
          <w:p w14:paraId="470036D2" w14:textId="77777777" w:rsidR="00B33738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a capacità economica 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nanziaria?</w:t>
            </w:r>
            <w:r w:rsidR="00B33738">
              <w:rPr>
                <w:sz w:val="24"/>
              </w:rPr>
              <w:t xml:space="preserve"> </w:t>
            </w:r>
          </w:p>
          <w:p w14:paraId="251E6CE3" w14:textId="6D9D4F83" w:rsidR="00950FBD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e capacità tecniche 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i?</w:t>
            </w:r>
          </w:p>
        </w:tc>
        <w:tc>
          <w:tcPr>
            <w:tcW w:w="614" w:type="dxa"/>
          </w:tcPr>
          <w:p w14:paraId="15650826" w14:textId="2CAAFF3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61F1A88" w14:textId="174D40B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499797" w14:textId="7504DEA3" w:rsidR="00950FBD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1C4960F0" w14:textId="70480DFB" w:rsidR="00950FBD" w:rsidRDefault="00950FBD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6188BF0" w14:textId="1649B020" w:rsidR="00950FBD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356C3B9F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4F07016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gara </w:t>
            </w:r>
          </w:p>
          <w:p w14:paraId="451636C3" w14:textId="1828EBF2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Verbali Commissione</w:t>
            </w:r>
          </w:p>
        </w:tc>
      </w:tr>
      <w:tr w:rsidR="001713A1" w14:paraId="504EB3CE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2395757A" w14:textId="6BA76372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5095" w:type="dxa"/>
          </w:tcPr>
          <w:p w14:paraId="0F9EF2B2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verifi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nera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nendo co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clusi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94, 95, 96, 97 e 98 del D.lgs. 36/2023 e second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quanto previsto dalla Delibera ANAC n. 261 del 20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giugno 2023, dalla Delibera n. 262 del 20 giugno 2023 e i relativi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dal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Regolamento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26"/>
                <w:sz w:val="24"/>
              </w:rPr>
              <w:t xml:space="preserve"> </w:t>
            </w:r>
            <w:r>
              <w:rPr>
                <w:sz w:val="24"/>
              </w:rPr>
              <w:t>gestione</w:t>
            </w:r>
          </w:p>
          <w:p w14:paraId="5FD147E4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del Casellario Informatico dei contratti pubblici di lavori, servizi e forniture di cui alla Delibera n. 272 del 20 giugno 2023?</w:t>
            </w:r>
          </w:p>
          <w:p w14:paraId="7ABFDCA0" w14:textId="77777777" w:rsidR="001713A1" w:rsidRDefault="001713A1" w:rsidP="001713A1">
            <w:pPr>
              <w:pStyle w:val="TableParagraph"/>
              <w:spacing w:before="67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2D7FEE6C" w14:textId="77777777" w:rsidR="001713A1" w:rsidRDefault="001713A1" w:rsidP="001713A1">
            <w:pPr>
              <w:pStyle w:val="TableParagraph"/>
              <w:spacing w:before="3" w:line="276" w:lineRule="exact"/>
              <w:ind w:left="72" w:right="54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La Delibera n. 262 del 20 giugno 2023 entra in </w:t>
            </w:r>
            <w:proofErr w:type="gramStart"/>
            <w:r>
              <w:rPr>
                <w:i/>
                <w:sz w:val="24"/>
              </w:rPr>
              <w:t xml:space="preserve">vigor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>il</w:t>
            </w:r>
            <w:proofErr w:type="gramEnd"/>
            <w:r>
              <w:rPr>
                <w:i/>
                <w:sz w:val="24"/>
              </w:rPr>
              <w:t xml:space="preserve"> </w:t>
            </w:r>
            <w:r>
              <w:rPr>
                <w:i/>
                <w:spacing w:val="16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1°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luglio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2023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cquista </w:t>
            </w:r>
            <w:r>
              <w:rPr>
                <w:i/>
                <w:spacing w:val="18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fficacia </w:t>
            </w:r>
            <w:r>
              <w:rPr>
                <w:i/>
                <w:spacing w:val="13"/>
                <w:sz w:val="24"/>
              </w:rPr>
              <w:t xml:space="preserve"> </w:t>
            </w:r>
            <w:r>
              <w:rPr>
                <w:i/>
                <w:sz w:val="24"/>
              </w:rPr>
              <w:t>a</w:t>
            </w:r>
          </w:p>
          <w:p w14:paraId="1FEA684C" w14:textId="77777777" w:rsidR="001713A1" w:rsidRDefault="001713A1" w:rsidP="001713A1">
            <w:pPr>
              <w:pStyle w:val="TableParagraph"/>
              <w:tabs>
                <w:tab w:val="left" w:pos="4842"/>
              </w:tabs>
              <w:spacing w:line="237" w:lineRule="auto"/>
              <w:ind w:left="72" w:right="54"/>
              <w:rPr>
                <w:i/>
                <w:sz w:val="24"/>
              </w:rPr>
            </w:pPr>
            <w:r>
              <w:rPr>
                <w:i/>
                <w:sz w:val="24"/>
              </w:rPr>
              <w:t>decorrere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al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1°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gennaio</w:t>
            </w:r>
            <w:r>
              <w:rPr>
                <w:i/>
                <w:spacing w:val="-7"/>
                <w:sz w:val="24"/>
              </w:rPr>
              <w:t xml:space="preserve"> </w:t>
            </w:r>
            <w:r>
              <w:rPr>
                <w:i/>
                <w:sz w:val="24"/>
              </w:rPr>
              <w:t>2024.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Fino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0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dicembre </w:t>
            </w:r>
            <w:r>
              <w:rPr>
                <w:i/>
                <w:sz w:val="24"/>
              </w:rPr>
              <w:t xml:space="preserve">2023   continua   ad  </w:t>
            </w:r>
            <w:r>
              <w:rPr>
                <w:i/>
                <w:spacing w:val="10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pplicarsi    la  </w:t>
            </w:r>
            <w:r>
              <w:rPr>
                <w:i/>
                <w:spacing w:val="19"/>
                <w:sz w:val="24"/>
              </w:rPr>
              <w:t xml:space="preserve"> </w:t>
            </w:r>
            <w:r>
              <w:rPr>
                <w:i/>
                <w:sz w:val="24"/>
              </w:rPr>
              <w:t>Delibera</w:t>
            </w:r>
            <w:r>
              <w:rPr>
                <w:i/>
                <w:sz w:val="24"/>
              </w:rPr>
              <w:tab/>
            </w:r>
            <w:r>
              <w:rPr>
                <w:i/>
                <w:spacing w:val="-6"/>
                <w:sz w:val="24"/>
              </w:rPr>
              <w:t>n.</w:t>
            </w:r>
          </w:p>
          <w:p w14:paraId="37C87F0C" w14:textId="77D5B791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464/2022).</w:t>
            </w:r>
          </w:p>
        </w:tc>
        <w:tc>
          <w:tcPr>
            <w:tcW w:w="614" w:type="dxa"/>
          </w:tcPr>
          <w:p w14:paraId="21BEBA4A" w14:textId="5C554494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CFD74F0" w14:textId="2C5F811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27BDCAE" w14:textId="23F6661D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4CDA93F" w14:textId="677FC96E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0E2ABE7" w14:textId="3EB819A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0CE6DAF" w14:textId="16F0F609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spacing w:before="138"/>
              <w:ind w:right="684"/>
              <w:rPr>
                <w:sz w:val="24"/>
              </w:rPr>
            </w:pPr>
            <w:r>
              <w:rPr>
                <w:sz w:val="24"/>
              </w:rPr>
              <w:t xml:space="preserve">Bando di gara </w:t>
            </w:r>
            <w:r>
              <w:rPr>
                <w:spacing w:val="-14"/>
                <w:sz w:val="24"/>
              </w:rPr>
              <w:t xml:space="preserve">e </w:t>
            </w:r>
            <w:r>
              <w:rPr>
                <w:sz w:val="24"/>
              </w:rPr>
              <w:t>relativ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1A52BF73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</w:p>
          <w:p w14:paraId="73874F54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28FB3E55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573"/>
              <w:rPr>
                <w:sz w:val="24"/>
              </w:rPr>
            </w:pPr>
            <w:r>
              <w:rPr>
                <w:sz w:val="24"/>
              </w:rPr>
              <w:t xml:space="preserve">Fascicolo </w:t>
            </w:r>
            <w:r>
              <w:rPr>
                <w:spacing w:val="-3"/>
                <w:sz w:val="24"/>
              </w:rPr>
              <w:t xml:space="preserve">Virtuale </w:t>
            </w:r>
            <w:r>
              <w:rPr>
                <w:sz w:val="24"/>
              </w:rPr>
              <w:t>dell’Operatore Economico</w:t>
            </w:r>
          </w:p>
          <w:p w14:paraId="4992FD3F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233"/>
              <w:rPr>
                <w:sz w:val="24"/>
              </w:rPr>
            </w:pP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Contrat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  <w:p w14:paraId="69FDFFE4" w14:textId="270A46D6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formatico dei contrat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1713A1" w14:paraId="76D89EE9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54C7D7" w14:textId="3CF50C7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95" w:type="dxa"/>
          </w:tcPr>
          <w:p w14:paraId="1FEC5686" w14:textId="77777777" w:rsidR="001713A1" w:rsidRDefault="001713A1" w:rsidP="001713A1">
            <w:pPr>
              <w:pStyle w:val="TableParagraph"/>
              <w:spacing w:before="1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e aperte in seduta pubblica alla data specificata dalla Stazione appaltante nella documentazione di gara e/o in una successiva comunicazione le buste contenenti:</w:t>
            </w:r>
          </w:p>
          <w:p w14:paraId="48C020FB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Documenta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ministrativa?</w:t>
            </w:r>
          </w:p>
          <w:p w14:paraId="4448F80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nica?</w:t>
            </w:r>
          </w:p>
          <w:p w14:paraId="19262FE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lastRenderedPageBreak/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conomica?</w:t>
            </w:r>
          </w:p>
          <w:p w14:paraId="2D83736D" w14:textId="690846B8" w:rsidR="001713A1" w:rsidRDefault="001713A1" w:rsidP="001713A1">
            <w:pPr>
              <w:pStyle w:val="TableParagraph"/>
              <w:tabs>
                <w:tab w:val="left" w:pos="792"/>
              </w:tabs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fi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icembre</w:t>
            </w:r>
            <w:r>
              <w:rPr>
                <w:i/>
                <w:spacing w:val="-13"/>
                <w:sz w:val="24"/>
              </w:rPr>
              <w:t xml:space="preserve"> </w:t>
            </w:r>
            <w:r>
              <w:rPr>
                <w:i/>
                <w:sz w:val="24"/>
              </w:rPr>
              <w:t>2023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continua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d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applicarsi </w:t>
            </w:r>
            <w:r>
              <w:rPr>
                <w:i/>
                <w:sz w:val="24"/>
              </w:rPr>
              <w:t>gli artt. 44, 52, 53, 74, 81 e 85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D.Lgs.n.50/2016).</w:t>
            </w:r>
          </w:p>
        </w:tc>
        <w:tc>
          <w:tcPr>
            <w:tcW w:w="614" w:type="dxa"/>
          </w:tcPr>
          <w:p w14:paraId="26EFDADD" w14:textId="6AE3D0B1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AAC27F3" w14:textId="1496626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985830D" w14:textId="37BC5769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201412C" w14:textId="3B454138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52DF858" w14:textId="681384A5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1D8988A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D60D972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5A2920B5" w14:textId="0782D929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Fascicolo Virtuale dell’operatore </w:t>
            </w:r>
            <w:r>
              <w:rPr>
                <w:sz w:val="24"/>
              </w:rPr>
              <w:lastRenderedPageBreak/>
              <w:t xml:space="preserve">economico (a </w:t>
            </w:r>
            <w:r>
              <w:rPr>
                <w:spacing w:val="-3"/>
                <w:sz w:val="24"/>
              </w:rPr>
              <w:t xml:space="preserve">partire </w:t>
            </w:r>
            <w:r>
              <w:rPr>
                <w:sz w:val="24"/>
              </w:rPr>
              <w:t>d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01/01/2024)</w:t>
            </w:r>
          </w:p>
        </w:tc>
      </w:tr>
      <w:tr w:rsidR="001713A1" w14:paraId="6C040484" w14:textId="77777777" w:rsidTr="00CF2678">
        <w:trPr>
          <w:trHeight w:val="1077"/>
          <w:jc w:val="center"/>
        </w:trPr>
        <w:tc>
          <w:tcPr>
            <w:tcW w:w="713" w:type="dxa"/>
            <w:vAlign w:val="center"/>
          </w:tcPr>
          <w:p w14:paraId="6F5544B5" w14:textId="3B2BDBB7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095" w:type="dxa"/>
          </w:tcPr>
          <w:p w14:paraId="3539BB88" w14:textId="2FF168CE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datti i verbali delle operazioni di gara da parte del RUP e/o dalla Commissione giudicatrice?</w:t>
            </w:r>
          </w:p>
        </w:tc>
        <w:tc>
          <w:tcPr>
            <w:tcW w:w="614" w:type="dxa"/>
          </w:tcPr>
          <w:p w14:paraId="02DC19EA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DAE0C0" w14:textId="421E754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D0F2C" w14:textId="4F721EC6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8ED3710" w14:textId="33813531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63807" w14:textId="4FD48B4D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43E61016" w14:textId="6401749A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90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4DFBB66F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712E24B3" w14:textId="47A90D06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2B519852" w14:textId="3B657B91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È stata verificata l’eventuale esclusione di offerte anormalmen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unica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iti del procedimento di anomalia delle offerte ai sensi dell’art. 110 del decreto legislativ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</w:tcPr>
          <w:p w14:paraId="744D4C91" w14:textId="734669C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47F3B27" w14:textId="6F4800B3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0D3756" w14:textId="27F0EF40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0610B4DD" w14:textId="004507BC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9F734DD" w14:textId="5442DC09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B72CBA9" w14:textId="6E59B979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67684326" w14:textId="77777777" w:rsidTr="00CF2678">
        <w:trPr>
          <w:trHeight w:val="2789"/>
          <w:jc w:val="center"/>
        </w:trPr>
        <w:tc>
          <w:tcPr>
            <w:tcW w:w="713" w:type="dxa"/>
            <w:vAlign w:val="center"/>
          </w:tcPr>
          <w:p w14:paraId="4C92A853" w14:textId="4A01D7A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43BB4397" w14:textId="77777777" w:rsidR="001713A1" w:rsidRDefault="001713A1" w:rsidP="001713A1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La proposta di aggiudicazione:</w:t>
            </w:r>
          </w:p>
          <w:p w14:paraId="021CBF7E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ind w:left="791" w:right="56"/>
              <w:rPr>
                <w:sz w:val="24"/>
              </w:rPr>
            </w:pPr>
            <w:r>
              <w:rPr>
                <w:sz w:val="24"/>
              </w:rPr>
              <w:t>è stata formulata ai sensi dell’art. 17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.36/2023?</w:t>
            </w:r>
          </w:p>
          <w:p w14:paraId="6BD249E9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 stata approvata dall’organ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te?</w:t>
            </w:r>
          </w:p>
          <w:p w14:paraId="1FD07D6F" w14:textId="4AD86CC9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u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riter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dica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document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</w:tc>
        <w:tc>
          <w:tcPr>
            <w:tcW w:w="614" w:type="dxa"/>
          </w:tcPr>
          <w:p w14:paraId="1C68C386" w14:textId="4DC30F2A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A21A7FE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36C3F1" w14:textId="61174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5E257721" w14:textId="640B88C6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E5806D3" w14:textId="24002B5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3B897DA" w14:textId="77777777" w:rsidR="001713A1" w:rsidRDefault="001713A1" w:rsidP="001713A1">
            <w:pPr>
              <w:pStyle w:val="TableParagraph"/>
              <w:numPr>
                <w:ilvl w:val="0"/>
                <w:numId w:val="6"/>
              </w:numPr>
              <w:tabs>
                <w:tab w:val="left" w:pos="275"/>
              </w:tabs>
              <w:ind w:right="212"/>
              <w:rPr>
                <w:sz w:val="24"/>
              </w:rPr>
            </w:pPr>
            <w:r>
              <w:rPr>
                <w:sz w:val="24"/>
              </w:rPr>
              <w:t xml:space="preserve">Proposta di </w:t>
            </w:r>
            <w:r>
              <w:rPr>
                <w:spacing w:val="-1"/>
                <w:sz w:val="24"/>
              </w:rPr>
              <w:t>aggiudicazione</w:t>
            </w:r>
          </w:p>
          <w:p w14:paraId="403C6129" w14:textId="0BC442F6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212"/>
              <w:rPr>
                <w:sz w:val="24"/>
              </w:rPr>
            </w:pPr>
            <w:r>
              <w:rPr>
                <w:sz w:val="24"/>
              </w:rPr>
              <w:t xml:space="preserve">Determina/Decre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1713A1" w14:paraId="35134F99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5E5002B" w14:textId="41E15FDD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A7C6980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sz w:val="24"/>
              </w:rPr>
              <w:t>Son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ssol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bbligh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 all’art. 84 all’art. 111 e all’Allegato II.6, parte I, lettera D del D.lgs. n. 36/2023 e secondo quanto previsto dalla</w:t>
            </w:r>
            <w:r>
              <w:rPr>
                <w:sz w:val="24"/>
              </w:rPr>
              <w:tab/>
              <w:t xml:space="preserve">Delibera ANAC n. 264 del 20/06/2023 e il relativo allegato I, nonché gli obblighi di pubblicità e trasparenza post aggiudicazione ivi incluse le comunicazioni </w:t>
            </w:r>
            <w:proofErr w:type="gramStart"/>
            <w:r>
              <w:rPr>
                <w:sz w:val="24"/>
              </w:rPr>
              <w:t xml:space="preserve">ex 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art.</w:t>
            </w:r>
            <w:proofErr w:type="gramEnd"/>
            <w:r>
              <w:rPr>
                <w:sz w:val="24"/>
              </w:rPr>
              <w:t xml:space="preserve"> 90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materi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form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dei candidati e degli offerenti? </w:t>
            </w:r>
          </w:p>
          <w:p w14:paraId="4F715EB2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</w:p>
          <w:p w14:paraId="76B4E8CA" w14:textId="77777777" w:rsidR="001713A1" w:rsidRDefault="001713A1" w:rsidP="001713A1">
            <w:pPr>
              <w:pStyle w:val="TableParagraph"/>
              <w:ind w:left="72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Dal 01/07/2023 al 31/12/2023 continua ad applicarsi l’art. 72 </w:t>
            </w:r>
            <w:proofErr w:type="spellStart"/>
            <w:r>
              <w:rPr>
                <w:i/>
                <w:sz w:val="24"/>
              </w:rPr>
              <w:t>D.Lgs.</w:t>
            </w:r>
            <w:proofErr w:type="spellEnd"/>
            <w:r>
              <w:rPr>
                <w:i/>
                <w:sz w:val="24"/>
              </w:rPr>
              <w:t xml:space="preserve"> n. 50/2016) </w:t>
            </w:r>
          </w:p>
          <w:p w14:paraId="022900B8" w14:textId="155390A9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14" w:type="dxa"/>
          </w:tcPr>
          <w:p w14:paraId="7A0D31C9" w14:textId="48D3118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73BECE5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0FC0E4C" w14:textId="358AD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6D10F3A8" w14:textId="692CDA59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E605810" w14:textId="299E120A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A295659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r>
              <w:rPr>
                <w:spacing w:val="-1"/>
                <w:sz w:val="24"/>
              </w:rPr>
              <w:t>aggiudicazione</w:t>
            </w:r>
          </w:p>
          <w:p w14:paraId="6EE24DBA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31"/>
              <w:rPr>
                <w:sz w:val="24"/>
              </w:rPr>
            </w:pPr>
            <w:r>
              <w:rPr>
                <w:sz w:val="24"/>
              </w:rPr>
              <w:t>Comunicazione aggiudicatario</w:t>
            </w:r>
          </w:p>
          <w:p w14:paraId="450D94D4" w14:textId="7ACCC327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  <w:rPr>
                <w:sz w:val="24"/>
              </w:rPr>
            </w:pPr>
            <w:r>
              <w:rPr>
                <w:sz w:val="24"/>
              </w:rPr>
              <w:t xml:space="preserve">Comunicazioni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90</w:t>
            </w:r>
          </w:p>
        </w:tc>
      </w:tr>
    </w:tbl>
    <w:p w14:paraId="45B06E3C" w14:textId="77777777" w:rsidR="00A5137E" w:rsidRDefault="00A5137E"/>
    <w:p w14:paraId="0A6ED8D5" w14:textId="77777777" w:rsidR="00A5137E" w:rsidRDefault="00A5137E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A5137E" w14:paraId="39ED7A3D" w14:textId="77777777" w:rsidTr="008B3FBD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59810E16" w14:textId="77777777" w:rsidR="00A5137E" w:rsidRDefault="00A5137E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706505D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845C89D" w14:textId="77777777" w:rsidR="00A5137E" w:rsidRDefault="00A5137E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082E1E28" w14:textId="77777777" w:rsidR="00A5137E" w:rsidRDefault="00A5137E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47A651" w14:textId="77777777" w:rsidR="00A5137E" w:rsidRDefault="00A5137E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3C45DB3" w14:textId="77777777" w:rsidR="00A5137E" w:rsidRDefault="00A5137E" w:rsidP="008B3FBD">
            <w:pPr>
              <w:pStyle w:val="TableParagraph"/>
              <w:ind w:left="841" w:right="827"/>
              <w:jc w:val="center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6F4B61A2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A5137E" w14:paraId="5678B54F" w14:textId="77777777" w:rsidTr="00A5137E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66774FB3" w14:textId="7A417FB6" w:rsidR="00A5137E" w:rsidRDefault="00A5137E" w:rsidP="00A5137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E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0A396231" w14:textId="76B17A03" w:rsidR="00A5137E" w:rsidRDefault="00A5137E" w:rsidP="00A5137E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Verifica procedure di affidamento dei Soggetti attuatori </w:t>
            </w:r>
            <w:r>
              <w:rPr>
                <w:b/>
                <w:sz w:val="24"/>
                <w:u w:val="thick"/>
              </w:rPr>
              <w:t>NON</w:t>
            </w:r>
            <w:r>
              <w:rPr>
                <w:b/>
                <w:sz w:val="24"/>
              </w:rPr>
              <w:t xml:space="preserve"> tenuti all’applicazione del D.lgs. 36/2023</w:t>
            </w:r>
          </w:p>
        </w:tc>
      </w:tr>
      <w:tr w:rsidR="00CC5F60" w14:paraId="4DDF7BC8" w14:textId="77777777" w:rsidTr="00A278B6">
        <w:trPr>
          <w:trHeight w:val="3283"/>
          <w:jc w:val="center"/>
        </w:trPr>
        <w:tc>
          <w:tcPr>
            <w:tcW w:w="713" w:type="dxa"/>
            <w:vAlign w:val="center"/>
          </w:tcPr>
          <w:p w14:paraId="6FD08AC9" w14:textId="2C74B036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398E368" w14:textId="77777777" w:rsidR="00CC5F60" w:rsidRDefault="00CC5F60" w:rsidP="00CC5F60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l caso in cui il Soggetto attuatore non sia tenuto all’applicazione del Codice dei contratti pubblici ai sensi e nei limiti di cui all’art. 13 c. 2, 3 e 5:</w:t>
            </w:r>
          </w:p>
          <w:p w14:paraId="6B58D3D0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5"/>
              <w:jc w:val="both"/>
              <w:rPr>
                <w:sz w:val="24"/>
              </w:rPr>
            </w:pPr>
            <w:r>
              <w:rPr>
                <w:color w:val="393939"/>
                <w:sz w:val="24"/>
              </w:rPr>
              <w:t xml:space="preserve">l'affidamento dei contratti pubblici esclusi, in tutto o in parte, dall'ambito di applicazione </w:t>
            </w:r>
            <w:r>
              <w:rPr>
                <w:sz w:val="24"/>
              </w:rPr>
              <w:t>oggettiva del D.lgs. n.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36/2023 è avvenuto nel rispetto dei principi sanciti</w:t>
            </w:r>
            <w:r>
              <w:rPr>
                <w:color w:val="393939"/>
                <w:sz w:val="24"/>
              </w:rPr>
              <w:t xml:space="preserve"> dagli artt. 1, 2 e 3 </w:t>
            </w:r>
            <w:r>
              <w:rPr>
                <w:sz w:val="24"/>
              </w:rPr>
              <w:t>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color w:val="393939"/>
                <w:sz w:val="24"/>
              </w:rPr>
              <w:t>?</w:t>
            </w:r>
          </w:p>
          <w:p w14:paraId="49C2B3E5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è stata espletata una procedura/gara informale?</w:t>
            </w:r>
          </w:p>
          <w:p w14:paraId="4D7C303B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è stata effettuata una idonea selezione dell’operatore econom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ficato?</w:t>
            </w:r>
          </w:p>
          <w:p w14:paraId="7C6CCD6F" w14:textId="305331AF" w:rsidR="00CC5F60" w:rsidRDefault="00CC5F60" w:rsidP="00CC5F60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e domande/offerte sono state </w:t>
            </w:r>
            <w:r>
              <w:rPr>
                <w:spacing w:val="-3"/>
                <w:sz w:val="24"/>
              </w:rPr>
              <w:t xml:space="preserve">presentate </w:t>
            </w:r>
            <w:r>
              <w:rPr>
                <w:sz w:val="24"/>
              </w:rPr>
              <w:t>entro i termini previsti dall’avviso o dalla letter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ito?</w:t>
            </w:r>
          </w:p>
        </w:tc>
        <w:tc>
          <w:tcPr>
            <w:tcW w:w="614" w:type="dxa"/>
          </w:tcPr>
          <w:p w14:paraId="75120A24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1BF9CB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C4ABE2E" w14:textId="0BF8A818" w:rsidR="00CC5F60" w:rsidRDefault="00CC5F60" w:rsidP="001713A1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3A6ED7F5" w14:textId="77777777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495FA566" w14:textId="71BD732E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2E20F0E4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38"/>
              <w:ind w:right="924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  <w:p w14:paraId="40C62E60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137"/>
              <w:rPr>
                <w:sz w:val="24"/>
              </w:rPr>
            </w:pPr>
            <w:r>
              <w:rPr>
                <w:sz w:val="24"/>
              </w:rPr>
              <w:t>Link profilo committente</w:t>
            </w:r>
          </w:p>
          <w:p w14:paraId="0DEDF7AA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639"/>
              <w:rPr>
                <w:sz w:val="24"/>
              </w:rPr>
            </w:pPr>
            <w:r>
              <w:rPr>
                <w:sz w:val="24"/>
              </w:rPr>
              <w:t xml:space="preserve">Avviso o manifestazione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interesse</w:t>
            </w:r>
          </w:p>
          <w:p w14:paraId="7D42DF9D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09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3"/>
                <w:sz w:val="24"/>
              </w:rPr>
              <w:t xml:space="preserve">o </w:t>
            </w:r>
            <w:r>
              <w:rPr>
                <w:sz w:val="24"/>
              </w:rPr>
              <w:t>atto altrimenti denominato</w:t>
            </w:r>
          </w:p>
          <w:p w14:paraId="09898658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</w:p>
          <w:p w14:paraId="7BF39EA1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Lettera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o</w:t>
            </w:r>
          </w:p>
          <w:p w14:paraId="728E0840" w14:textId="4C197D53" w:rsidR="00CC5F60" w:rsidRDefault="00CC5F60" w:rsidP="00CC5F60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>Comunicazioni</w:t>
            </w:r>
          </w:p>
        </w:tc>
      </w:tr>
      <w:tr w:rsidR="00CC5F60" w14:paraId="7B18C08A" w14:textId="77777777" w:rsidTr="00A278B6">
        <w:trPr>
          <w:trHeight w:val="3061"/>
          <w:jc w:val="center"/>
        </w:trPr>
        <w:tc>
          <w:tcPr>
            <w:tcW w:w="713" w:type="dxa"/>
            <w:vAlign w:val="center"/>
          </w:tcPr>
          <w:p w14:paraId="119C7D4D" w14:textId="63EAAFBB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3D648B20" w14:textId="77777777" w:rsidR="00CC5F60" w:rsidRDefault="00CC5F60" w:rsidP="00CC5F6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Il soggetto attuatore privato nella procedura di appalto ha adottato sistemi interni all’organizzazione atti a scongiurare, prevenire e contrastare reati, potenziali ed effettivi, imputabili all’Ente, contemplati nel d.lgs. 231/2001 recante “Disciplina della responsabilità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amministrativa</w:t>
            </w:r>
          </w:p>
          <w:p w14:paraId="1BC3D500" w14:textId="553A1D92" w:rsidR="00CC5F60" w:rsidRDefault="00CC5F60" w:rsidP="00CC5F6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delle persone giuridiche, delle società e delle associazioni anche prive di personalità giuridica”?</w:t>
            </w:r>
          </w:p>
        </w:tc>
        <w:tc>
          <w:tcPr>
            <w:tcW w:w="614" w:type="dxa"/>
          </w:tcPr>
          <w:p w14:paraId="6A7909E9" w14:textId="308E312E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07E14CC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FF0B831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4C908236" w14:textId="5D556846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5EE03A24" w14:textId="77777777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6B10FB99" w14:textId="77777777" w:rsidR="00CC5F60" w:rsidRDefault="00CC5F60" w:rsidP="00274CFE">
            <w:pPr>
              <w:pStyle w:val="TableParagraph"/>
              <w:numPr>
                <w:ilvl w:val="0"/>
                <w:numId w:val="67"/>
              </w:numPr>
              <w:tabs>
                <w:tab w:val="left" w:pos="275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Norme, codici e procedure che contemplano le principali regole di condotta de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ersonale</w:t>
            </w:r>
          </w:p>
          <w:p w14:paraId="0591160B" w14:textId="77777777" w:rsidR="00CC5F60" w:rsidRDefault="00CC5F60" w:rsidP="00CC5F60">
            <w:pPr>
              <w:pStyle w:val="TableParagraph"/>
              <w:spacing w:line="275" w:lineRule="exact"/>
              <w:ind w:left="275"/>
              <w:rPr>
                <w:i/>
                <w:sz w:val="24"/>
              </w:rPr>
            </w:pPr>
            <w:r>
              <w:rPr>
                <w:sz w:val="24"/>
              </w:rPr>
              <w:t xml:space="preserve">Policy, </w:t>
            </w:r>
            <w:r>
              <w:rPr>
                <w:spacing w:val="-3"/>
                <w:sz w:val="24"/>
              </w:rPr>
              <w:t xml:space="preserve">modelli </w:t>
            </w:r>
            <w:r>
              <w:rPr>
                <w:sz w:val="24"/>
              </w:rPr>
              <w:t>organizzativi e programm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 </w:t>
            </w:r>
            <w:r>
              <w:rPr>
                <w:i/>
                <w:sz w:val="24"/>
              </w:rPr>
              <w:t>compliance</w:t>
            </w:r>
          </w:p>
          <w:p w14:paraId="265DE4A1" w14:textId="2A076868" w:rsidR="00CC5F60" w:rsidRDefault="00CC5F60" w:rsidP="00CC5F60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“anticorruzione”</w:t>
            </w:r>
          </w:p>
        </w:tc>
      </w:tr>
    </w:tbl>
    <w:p w14:paraId="35AF8B5E" w14:textId="14D9E0CF" w:rsidR="00A5137E" w:rsidRDefault="00A5137E">
      <w:r>
        <w:br w:type="column"/>
      </w:r>
    </w:p>
    <w:tbl>
      <w:tblPr>
        <w:tblStyle w:val="TableNormal"/>
        <w:tblpPr w:leftFromText="141" w:rightFromText="141" w:vertAnchor="text" w:tblpXSpec="center" w:tblpY="1"/>
        <w:tblOverlap w:val="never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13958"/>
      </w:tblGrid>
      <w:tr w:rsidR="00317665" w14:paraId="03BACFB8" w14:textId="77777777" w:rsidTr="00317665">
        <w:trPr>
          <w:trHeight w:val="566"/>
        </w:trPr>
        <w:tc>
          <w:tcPr>
            <w:tcW w:w="713" w:type="dxa"/>
            <w:shd w:val="clear" w:color="auto" w:fill="B8CCE3"/>
            <w:vAlign w:val="center"/>
          </w:tcPr>
          <w:p w14:paraId="769E5CC7" w14:textId="77777777" w:rsidR="00317665" w:rsidRDefault="00317665" w:rsidP="00317665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</w:t>
            </w:r>
          </w:p>
        </w:tc>
        <w:tc>
          <w:tcPr>
            <w:tcW w:w="13958" w:type="dxa"/>
            <w:shd w:val="clear" w:color="auto" w:fill="B8CCE3"/>
            <w:vAlign w:val="center"/>
          </w:tcPr>
          <w:p w14:paraId="345A3548" w14:textId="77777777" w:rsidR="00317665" w:rsidRDefault="00317665" w:rsidP="00317665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 contratto</w:t>
            </w:r>
          </w:p>
        </w:tc>
      </w:tr>
    </w:tbl>
    <w:p w14:paraId="05921CCD" w14:textId="51678F68" w:rsidR="00317665" w:rsidRDefault="00317665"/>
    <w:p w14:paraId="0CF565B2" w14:textId="3D4B1A22" w:rsidR="00317665" w:rsidRDefault="00317665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5100"/>
        <w:gridCol w:w="614"/>
        <w:gridCol w:w="614"/>
        <w:gridCol w:w="614"/>
        <w:gridCol w:w="2198"/>
        <w:gridCol w:w="2198"/>
        <w:gridCol w:w="2625"/>
      </w:tblGrid>
      <w:tr w:rsidR="00317665" w14:paraId="1CD959D7" w14:textId="77777777" w:rsidTr="00A41963">
        <w:trPr>
          <w:trHeight w:val="1020"/>
          <w:tblHeader/>
          <w:jc w:val="center"/>
        </w:trPr>
        <w:tc>
          <w:tcPr>
            <w:tcW w:w="5556" w:type="dxa"/>
            <w:gridSpan w:val="2"/>
            <w:shd w:val="clear" w:color="auto" w:fill="1F487C"/>
            <w:vAlign w:val="center"/>
          </w:tcPr>
          <w:p w14:paraId="4742913B" w14:textId="77777777" w:rsidR="00317665" w:rsidRDefault="00317665" w:rsidP="00317665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FCA5CB3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15317D1" w14:textId="77777777" w:rsidR="00317665" w:rsidRDefault="00317665" w:rsidP="00317665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C59022" w14:textId="77777777" w:rsidR="00317665" w:rsidRDefault="00317665" w:rsidP="00317665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5372EB7" w14:textId="77777777" w:rsidR="00317665" w:rsidRDefault="00317665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3107C519" w14:textId="77777777" w:rsidR="00317665" w:rsidRDefault="00317665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22126C7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317665" w14:paraId="73037514" w14:textId="77777777" w:rsidTr="00A41963">
        <w:trPr>
          <w:trHeight w:val="2647"/>
          <w:jc w:val="center"/>
        </w:trPr>
        <w:tc>
          <w:tcPr>
            <w:tcW w:w="456" w:type="dxa"/>
            <w:vAlign w:val="center"/>
          </w:tcPr>
          <w:p w14:paraId="0A7A1A6C" w14:textId="509C5F3D" w:rsidR="00317665" w:rsidRDefault="00317665" w:rsidP="00317665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100" w:type="dxa"/>
          </w:tcPr>
          <w:p w14:paraId="14D68AB9" w14:textId="19FE9A2D" w:rsidR="00317665" w:rsidRDefault="00317665" w:rsidP="00317665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ima della stipula del Contratto, l’Amministrazione ha proceduto all’acquisizione della documentazione propedeutica alla stipula del Contratto e dell’ulteriore documentazione necessaria alla verifica in capo all’aggiudicatario, del possesso dei requisiti di ordine generale di cui agli art. 94, 95, 96, 97 e 98 del D.lgs. 36/2023 e secondo quanto previsto dal Regolamento per la gestione del casellario informatico dei contratti pubblici di cui alla Delibera ANAC n. 272 del 20/06/2023?</w:t>
            </w:r>
          </w:p>
        </w:tc>
        <w:tc>
          <w:tcPr>
            <w:tcW w:w="614" w:type="dxa"/>
            <w:vAlign w:val="center"/>
          </w:tcPr>
          <w:p w14:paraId="0594A64A" w14:textId="3026C833" w:rsidR="00317665" w:rsidRDefault="00A36EE4" w:rsidP="00317665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BC1882" w14:textId="77777777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50512D5" w14:textId="3DD88912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F4D14D1" w14:textId="63377F41" w:rsidR="00005E77" w:rsidRPr="00005E77" w:rsidRDefault="00005E77" w:rsidP="00005E77">
            <w:p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ot. n.</w:t>
            </w:r>
            <w: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CAMPO.DOCO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3EDB7F5B" w14:textId="40CA6337" w:rsidR="00A36EE4" w:rsidRPr="00005E77" w:rsidRDefault="00A36EE4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ai sensi del DPCM 187/91</w:t>
            </w:r>
          </w:p>
          <w:p w14:paraId="05B18A52" w14:textId="42077379" w:rsidR="00A36EE4" w:rsidRPr="00005E77" w:rsidRDefault="00B8561D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Visura camerale</w:t>
            </w:r>
          </w:p>
          <w:p w14:paraId="5317255A" w14:textId="5A19D60E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URC</w:t>
            </w:r>
          </w:p>
          <w:p w14:paraId="4EFB9603" w14:textId="76AA3D1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di osservanza della Legge n. 68/1999 relativa alle</w:t>
            </w:r>
            <w:r w:rsidR="006E2EC3" w:rsidRPr="00005E7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“Norme per il diritto al lavoro dei disabili”</w:t>
            </w:r>
          </w:p>
          <w:p w14:paraId="1603A212" w14:textId="173DF70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sulla tracciabilità dei flussi finanziari ex L.136/2010</w:t>
            </w:r>
          </w:p>
          <w:p w14:paraId="5EB06CE3" w14:textId="6E29485F" w:rsidR="009C4F63" w:rsidRPr="002A6C21" w:rsidRDefault="002A6C21" w:rsidP="00005E77">
            <w:pPr>
              <w:pStyle w:val="TableParagraph"/>
              <w:numPr>
                <w:ilvl w:val="0"/>
                <w:numId w:val="86"/>
              </w:numPr>
            </w:pPr>
            <w:r w:rsidRPr="002A6C21">
              <w:t xml:space="preserve">Dichiarazione di </w:t>
            </w:r>
            <w:proofErr w:type="spellStart"/>
            <w:r w:rsidRPr="002A6C21">
              <w:rPr>
                <w:i/>
              </w:rPr>
              <w:t>pantouflage</w:t>
            </w:r>
            <w:proofErr w:type="spellEnd"/>
            <w:r w:rsidRPr="002A6C21">
              <w:t xml:space="preserve"> ai sensi dell’art. 53, comma 16 ter, D.lgs. 165</w:t>
            </w:r>
          </w:p>
        </w:tc>
        <w:tc>
          <w:tcPr>
            <w:tcW w:w="2198" w:type="dxa"/>
            <w:vAlign w:val="center"/>
          </w:tcPr>
          <w:p w14:paraId="314E35E1" w14:textId="6421C3D1" w:rsidR="00317665" w:rsidRDefault="00317665" w:rsidP="006E2EC3">
            <w:pPr>
              <w:pStyle w:val="TableParagraph"/>
            </w:pPr>
          </w:p>
        </w:tc>
        <w:tc>
          <w:tcPr>
            <w:tcW w:w="2625" w:type="dxa"/>
          </w:tcPr>
          <w:p w14:paraId="422A4B2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23"/>
              <w:rPr>
                <w:sz w:val="24"/>
              </w:rPr>
            </w:pPr>
            <w:r>
              <w:rPr>
                <w:sz w:val="24"/>
              </w:rPr>
              <w:t xml:space="preserve">Dichiarazione ai </w:t>
            </w:r>
            <w:r>
              <w:rPr>
                <w:spacing w:val="-4"/>
                <w:sz w:val="24"/>
              </w:rPr>
              <w:t xml:space="preserve">sensi </w:t>
            </w:r>
            <w:r>
              <w:rPr>
                <w:sz w:val="24"/>
              </w:rPr>
              <w:t>del DPC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87/91</w:t>
            </w:r>
          </w:p>
          <w:p w14:paraId="6B927C5F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61"/>
              <w:rPr>
                <w:sz w:val="24"/>
              </w:rPr>
            </w:pPr>
            <w:r>
              <w:rPr>
                <w:sz w:val="24"/>
              </w:rPr>
              <w:t xml:space="preserve">Certificato Camera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Commercio</w:t>
            </w:r>
          </w:p>
          <w:p w14:paraId="6DBA3AD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udiziale</w:t>
            </w:r>
          </w:p>
          <w:p w14:paraId="1C709E3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48"/>
              <w:rPr>
                <w:sz w:val="24"/>
              </w:rPr>
            </w:pPr>
            <w:r>
              <w:rPr>
                <w:sz w:val="24"/>
              </w:rPr>
              <w:t xml:space="preserve">Certificato dei </w:t>
            </w:r>
            <w:r>
              <w:rPr>
                <w:spacing w:val="-3"/>
                <w:sz w:val="24"/>
              </w:rPr>
              <w:t xml:space="preserve">carichi </w:t>
            </w:r>
            <w:r>
              <w:rPr>
                <w:sz w:val="24"/>
              </w:rPr>
              <w:t>pendenti</w:t>
            </w:r>
          </w:p>
          <w:p w14:paraId="2772F99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ertificato</w:t>
            </w:r>
          </w:p>
          <w:p w14:paraId="00DE5D52" w14:textId="77777777" w:rsidR="00317665" w:rsidRDefault="00317665" w:rsidP="00317665">
            <w:pPr>
              <w:pStyle w:val="TableParagraph"/>
              <w:ind w:left="275" w:right="76"/>
              <w:rPr>
                <w:sz w:val="24"/>
              </w:rPr>
            </w:pPr>
            <w:r>
              <w:rPr>
                <w:sz w:val="24"/>
              </w:rPr>
              <w:t>dell’anagrafe delle sanzioni amministrative 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eato</w:t>
            </w:r>
          </w:p>
          <w:p w14:paraId="6DAEB421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981"/>
              <w:rPr>
                <w:sz w:val="24"/>
              </w:rPr>
            </w:pPr>
            <w:r>
              <w:rPr>
                <w:sz w:val="24"/>
              </w:rPr>
              <w:t xml:space="preserve">Dichiarazioni </w:t>
            </w:r>
            <w:r>
              <w:rPr>
                <w:spacing w:val="-1"/>
                <w:sz w:val="24"/>
              </w:rPr>
              <w:t>propedeutiche</w:t>
            </w:r>
          </w:p>
          <w:p w14:paraId="62414FAC" w14:textId="77777777" w:rsidR="00317665" w:rsidRDefault="00317665" w:rsidP="00317665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all’interrogazione della BDNA -</w:t>
            </w:r>
          </w:p>
          <w:p w14:paraId="7E9A5E42" w14:textId="77777777" w:rsidR="00317665" w:rsidRDefault="00317665" w:rsidP="00317665">
            <w:pPr>
              <w:pStyle w:val="TableParagraph"/>
              <w:ind w:left="275" w:right="81"/>
              <w:rPr>
                <w:sz w:val="24"/>
              </w:rPr>
            </w:pPr>
            <w:r>
              <w:rPr>
                <w:sz w:val="24"/>
              </w:rPr>
              <w:t>Informativa/</w:t>
            </w:r>
            <w:proofErr w:type="spellStart"/>
            <w:r>
              <w:rPr>
                <w:sz w:val="24"/>
              </w:rPr>
              <w:t>comunicaz</w:t>
            </w:r>
            <w:proofErr w:type="spellEnd"/>
            <w:r>
              <w:rPr>
                <w:sz w:val="24"/>
              </w:rPr>
              <w:t xml:space="preserve"> ione antimafia</w:t>
            </w:r>
          </w:p>
          <w:p w14:paraId="031F15F2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87"/>
              <w:rPr>
                <w:sz w:val="24"/>
              </w:rPr>
            </w:pPr>
            <w:r>
              <w:rPr>
                <w:sz w:val="24"/>
              </w:rPr>
              <w:t xml:space="preserve">Casellario </w:t>
            </w:r>
            <w:r>
              <w:rPr>
                <w:spacing w:val="-3"/>
                <w:sz w:val="24"/>
              </w:rPr>
              <w:t xml:space="preserve">informatico </w:t>
            </w:r>
            <w:r>
              <w:rPr>
                <w:sz w:val="24"/>
              </w:rPr>
              <w:t>ANAC</w:t>
            </w:r>
          </w:p>
          <w:p w14:paraId="5A99A41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Certificato di </w:t>
            </w:r>
            <w:r>
              <w:rPr>
                <w:spacing w:val="-3"/>
                <w:sz w:val="24"/>
              </w:rPr>
              <w:t xml:space="preserve">regolarità </w:t>
            </w:r>
            <w:r>
              <w:rPr>
                <w:sz w:val="24"/>
              </w:rPr>
              <w:t xml:space="preserve">fiscale </w:t>
            </w:r>
          </w:p>
          <w:p w14:paraId="533871D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DURC</w:t>
            </w:r>
          </w:p>
          <w:p w14:paraId="3773A5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0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osservanza della </w:t>
            </w:r>
            <w:r>
              <w:rPr>
                <w:spacing w:val="-4"/>
                <w:sz w:val="24"/>
              </w:rPr>
              <w:t>Legge</w:t>
            </w:r>
          </w:p>
          <w:p w14:paraId="6A9AAD7B" w14:textId="77777777" w:rsidR="00317665" w:rsidRDefault="00317665" w:rsidP="00317665">
            <w:pPr>
              <w:pStyle w:val="TableParagraph"/>
              <w:ind w:left="275" w:right="125"/>
              <w:jc w:val="both"/>
              <w:rPr>
                <w:sz w:val="24"/>
              </w:rPr>
            </w:pPr>
            <w:r>
              <w:rPr>
                <w:sz w:val="24"/>
              </w:rPr>
              <w:t>n. 68/1999 relativa alle “Norme per il diritto al lavoro dei disabili”</w:t>
            </w:r>
          </w:p>
          <w:p w14:paraId="4AFE2E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 xml:space="preserve">Dichiarazione sulla tracciabilità dei </w:t>
            </w:r>
            <w:r>
              <w:rPr>
                <w:spacing w:val="-3"/>
                <w:sz w:val="24"/>
              </w:rPr>
              <w:t xml:space="preserve">flussi </w:t>
            </w:r>
            <w:r>
              <w:rPr>
                <w:sz w:val="24"/>
              </w:rPr>
              <w:t xml:space="preserve">finanziari ex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136/2010</w:t>
            </w:r>
          </w:p>
          <w:p w14:paraId="0AFEFB83" w14:textId="14446D3D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ai sensi dell’art. 53, comma </w:t>
            </w:r>
            <w:r>
              <w:rPr>
                <w:spacing w:val="-8"/>
                <w:sz w:val="24"/>
              </w:rPr>
              <w:t xml:space="preserve">16 </w:t>
            </w:r>
            <w:r>
              <w:rPr>
                <w:sz w:val="24"/>
              </w:rPr>
              <w:t>ter,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65/2001</w:t>
            </w:r>
          </w:p>
        </w:tc>
      </w:tr>
      <w:tr w:rsidR="00A278B6" w14:paraId="5AF32B7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6AF6BB6" w14:textId="3E6559C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100" w:type="dxa"/>
          </w:tcPr>
          <w:p w14:paraId="5131C5A3" w14:textId="77777777" w:rsidR="00A278B6" w:rsidRDefault="00A278B6" w:rsidP="00A278B6">
            <w:pPr>
              <w:pStyle w:val="TableParagraph"/>
              <w:spacing w:before="10"/>
              <w:rPr>
                <w:sz w:val="23"/>
              </w:rPr>
            </w:pPr>
          </w:p>
          <w:p w14:paraId="66D62F1E" w14:textId="7D77EDB4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di appalto è stato stipulato, ai sensi dell’art. 18 ovvero secondo gli usi commerciali nei limiti di cui all’ultimo periodo del c. 1 dell’art. 18 del D. Lgs. 36/2023, dopo aver acquisito l’informativa antimafia, anche in modalità di liberatoria provvisoria antimafia sotto condizione risolutiva, come previsto dall’art. 3, comma 2, del Decreto-legge 16 luglio 2020, n. 76, convertito con modificazioni dalla Legge 11 settembre 2020, n. 120?</w:t>
            </w:r>
          </w:p>
        </w:tc>
        <w:tc>
          <w:tcPr>
            <w:tcW w:w="614" w:type="dxa"/>
          </w:tcPr>
          <w:p w14:paraId="41DA89B6" w14:textId="12150CA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1CF99" w14:textId="02B1EB19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CE62189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C7E20CC" w14:textId="1A6AE662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BD3503" w14:textId="78FC2FC4" w:rsidR="00A278B6" w:rsidRPr="002A6C21" w:rsidRDefault="002A6C21" w:rsidP="006E2EC3">
            <w:pPr>
              <w:pStyle w:val="TableParagraph"/>
            </w:pPr>
            <w:r w:rsidRPr="002A6C21">
              <w:t>L’importo del contratto è inferiore alle soglie</w:t>
            </w:r>
            <w:r w:rsidRPr="002A6C21">
              <w:rPr>
                <w:spacing w:val="-10"/>
              </w:rPr>
              <w:t xml:space="preserve"> </w:t>
            </w:r>
            <w:r w:rsidRPr="002A6C21">
              <w:t>comunitarie</w:t>
            </w:r>
            <w:r w:rsidRPr="002A6C21">
              <w:rPr>
                <w:spacing w:val="-10"/>
              </w:rPr>
              <w:t xml:space="preserve"> </w:t>
            </w:r>
            <w:r w:rsidRPr="002A6C21">
              <w:t>di</w:t>
            </w:r>
            <w:r w:rsidRPr="002A6C21">
              <w:rPr>
                <w:spacing w:val="-8"/>
              </w:rPr>
              <w:t xml:space="preserve"> </w:t>
            </w:r>
            <w:r w:rsidRPr="002A6C21">
              <w:t>cui</w:t>
            </w:r>
            <w:r w:rsidRPr="002A6C21">
              <w:rPr>
                <w:spacing w:val="-8"/>
              </w:rPr>
              <w:t xml:space="preserve"> </w:t>
            </w:r>
            <w:r w:rsidRPr="002A6C21">
              <w:t>all’art.</w:t>
            </w:r>
            <w:r w:rsidRPr="002A6C21">
              <w:rPr>
                <w:spacing w:val="-9"/>
              </w:rPr>
              <w:t xml:space="preserve"> 18 </w:t>
            </w:r>
            <w:r w:rsidRPr="002A6C21">
              <w:t>del</w:t>
            </w:r>
            <w:r w:rsidRPr="002A6C21">
              <w:rPr>
                <w:spacing w:val="-1"/>
              </w:rPr>
              <w:t xml:space="preserve"> </w:t>
            </w:r>
            <w:r w:rsidRPr="002A6C21">
              <w:t>D.lgs. 36/2023</w:t>
            </w:r>
          </w:p>
        </w:tc>
        <w:tc>
          <w:tcPr>
            <w:tcW w:w="2625" w:type="dxa"/>
          </w:tcPr>
          <w:p w14:paraId="5F02CE6B" w14:textId="77777777" w:rsidR="00A278B6" w:rsidRDefault="00A278B6" w:rsidP="00A278B6">
            <w:pPr>
              <w:pStyle w:val="TableParagraph"/>
              <w:numPr>
                <w:ilvl w:val="0"/>
                <w:numId w:val="68"/>
              </w:numPr>
              <w:tabs>
                <w:tab w:val="left" w:pos="275"/>
              </w:tabs>
              <w:ind w:right="61"/>
              <w:rPr>
                <w:sz w:val="24"/>
              </w:rPr>
            </w:pPr>
            <w:r>
              <w:rPr>
                <w:sz w:val="24"/>
              </w:rPr>
              <w:t xml:space="preserve">Comunicazione antimafia/Informativa antimafia/Informativa liberatoria provvisoria (fino al 31.12.2026 ex comma 4 bis </w:t>
            </w:r>
            <w:r>
              <w:rPr>
                <w:spacing w:val="-3"/>
                <w:sz w:val="24"/>
              </w:rPr>
              <w:t xml:space="preserve">dell’art.14 </w:t>
            </w:r>
            <w:r>
              <w:rPr>
                <w:sz w:val="24"/>
              </w:rPr>
              <w:t xml:space="preserve">del DL 13/2020 convertito con modificazioni dalla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94/2023) estratta dalla Banca Da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</w:p>
          <w:p w14:paraId="071F685B" w14:textId="09B5BF88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Antimafia</w:t>
            </w:r>
          </w:p>
        </w:tc>
      </w:tr>
      <w:tr w:rsidR="00A278B6" w14:paraId="6168EFA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250C43D" w14:textId="1C81840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 w:rsidRPr="00CF3100">
              <w:rPr>
                <w:sz w:val="24"/>
              </w:rPr>
              <w:t>3</w:t>
            </w:r>
          </w:p>
        </w:tc>
        <w:tc>
          <w:tcPr>
            <w:tcW w:w="5100" w:type="dxa"/>
          </w:tcPr>
          <w:p w14:paraId="76B63604" w14:textId="77777777" w:rsidR="002A6C21" w:rsidRPr="002A6C21" w:rsidRDefault="002A6C21" w:rsidP="002A6C21">
            <w:pPr>
              <w:spacing w:after="209" w:line="257" w:lineRule="auto"/>
              <w:ind w:left="2" w:right="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La Stazione appaltante, prima della sottoscrizione del contratto di appalto con il soggetto aggiudicatario, oltre ai prescritti controlli previsti dal D.lgs. 36/2023: </w:t>
            </w:r>
          </w:p>
          <w:p w14:paraId="47432885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3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ceduto all’acquisizione dei dati necessari all’identificazione del “titolare effettivo” dell’aggiudicatario/contraente e sono state adottate misure ragionevoli per verificarne l'identità, in modo che il soggetto obbligato sia certo di sapere chi sia </w:t>
            </w:r>
            <w:r w:rsidRPr="002A6C21">
              <w:rPr>
                <w:rFonts w:ascii="Times New Roman" w:hAnsi="Times New Roman" w:cs="Times New Roman"/>
              </w:rPr>
              <w:lastRenderedPageBreak/>
              <w:t xml:space="preserve">effettivamente la persona fisica per conto della quale è realizzata l'operazione o l'attività? </w:t>
            </w:r>
          </w:p>
          <w:p w14:paraId="377D1334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vveduto a eseguire controlli specifici sulle dichiarazioni rese dal medesimo soggetto al fine della prevenzione e contrasto ai conflitti di interesse e per la verifica del titolare effettivo? </w:t>
            </w:r>
          </w:p>
          <w:p w14:paraId="510A5DA9" w14:textId="77777777" w:rsidR="00A278B6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nel caso di un’entità giuridica, è stata individuata la persona fisica (o le persone fisiche) che, possedendo o controllando la suddetta entità, risulta/no essere l’effettivo beneficiario dell’operazione o dell’attività?  </w:t>
            </w:r>
            <w:r w:rsidR="00A278B6" w:rsidRPr="002A6C21">
              <w:rPr>
                <w:rFonts w:ascii="Times New Roman" w:hAnsi="Times New Roman" w:cs="Times New Roman"/>
              </w:rPr>
              <w:t>Delibera ANAC</w:t>
            </w:r>
            <w:r w:rsidR="00A278B6" w:rsidRPr="002A6C21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n.267 del 20/06/2023 e dal </w:t>
            </w:r>
            <w:r w:rsidR="00A278B6" w:rsidRPr="002A6C21">
              <w:rPr>
                <w:rFonts w:ascii="Times New Roman" w:hAnsi="Times New Roman" w:cs="Times New Roman"/>
                <w:spacing w:val="-3"/>
              </w:rPr>
              <w:t xml:space="preserve">Regolamento </w:t>
            </w:r>
            <w:r w:rsidR="00A278B6" w:rsidRPr="002A6C21">
              <w:rPr>
                <w:rFonts w:ascii="Times New Roman" w:hAnsi="Times New Roman" w:cs="Times New Roman"/>
              </w:rPr>
              <w:t>sull'esercizi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e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poter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i</w:t>
            </w:r>
            <w:r w:rsidR="00A278B6" w:rsidRPr="002A6C21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cui</w:t>
            </w:r>
            <w:r w:rsidR="00A278B6" w:rsidRPr="002A6C21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all'articol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220, commi 2, 3 e 4 del decreto legislativo 31 marzo 2023, n. 36 di cui alla Delibera n. </w:t>
            </w:r>
            <w:r w:rsidR="00A278B6" w:rsidRPr="002A6C21">
              <w:rPr>
                <w:rFonts w:ascii="Times New Roman" w:hAnsi="Times New Roman" w:cs="Times New Roman"/>
                <w:spacing w:val="-4"/>
              </w:rPr>
              <w:t xml:space="preserve">268 </w:t>
            </w:r>
            <w:r w:rsidR="00A278B6" w:rsidRPr="002A6C21">
              <w:rPr>
                <w:rFonts w:ascii="Times New Roman" w:hAnsi="Times New Roman" w:cs="Times New Roman"/>
              </w:rPr>
              <w:t>del 20 giugno</w:t>
            </w:r>
            <w:r w:rsidR="00A278B6" w:rsidRPr="002A6C21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2023?</w:t>
            </w:r>
          </w:p>
          <w:p w14:paraId="6F0DDA32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>ha verificato, con esito positivo, che le dichiarazioni di cui ai precedenti punti b) e c) siano state rese conformemente al format predisposto dall’Amministrazione?</w:t>
            </w:r>
          </w:p>
          <w:p w14:paraId="4F85306D" w14:textId="4B15DF33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lastRenderedPageBreak/>
              <w:t>Ha verificato, con esito positivo, l’assenza di una richiesta di conformazione disposta in un parere di precontenzioso di cui all’art. 220 del D. lgs 36/2023 e secondo quanto previsto dal Regolamento in materia di pareri di precontenzioso di cui alla Delibera ANAC n. 267 del 20/06/2023 e dal Regolamento sull'esercizio dei poteri di cui all'articolo 220, commi 2, 3 e 4 del decreto legislativo 31 marzo 2023, n. 36 di cui alla Delibera n. 268 del 20 giugno 2023?</w:t>
            </w:r>
          </w:p>
        </w:tc>
        <w:tc>
          <w:tcPr>
            <w:tcW w:w="614" w:type="dxa"/>
            <w:vAlign w:val="center"/>
          </w:tcPr>
          <w:p w14:paraId="439FA9DA" w14:textId="7A9694F7" w:rsidR="00A278B6" w:rsidRDefault="002A6C21" w:rsidP="00A278B6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5F43EB6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BA9EA9D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993E471" w14:textId="77777777" w:rsidR="00A278B6" w:rsidRDefault="002A6C21" w:rsidP="00A41963">
            <w:pPr>
              <w:pStyle w:val="TableParagraph"/>
            </w:pPr>
            <w:r w:rsidRPr="006C625B">
              <w:t>Dichiarazion</w:t>
            </w:r>
            <w:r>
              <w:t>i</w:t>
            </w:r>
            <w:r w:rsidRPr="006C625B">
              <w:t xml:space="preserve"> res</w:t>
            </w:r>
            <w:r>
              <w:t>e</w:t>
            </w:r>
            <w:r w:rsidRPr="006C625B">
              <w:t xml:space="preserve"> dall’Operatore </w:t>
            </w:r>
            <w:r>
              <w:t>E</w:t>
            </w:r>
            <w:r w:rsidRPr="006C625B">
              <w:t>conomico affidatario</w:t>
            </w:r>
          </w:p>
          <w:p w14:paraId="509A64F9" w14:textId="03AD5534" w:rsidR="00B8561D" w:rsidRDefault="00B8561D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4E20796D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4EDF23B0" w14:textId="651324E7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 w:rsidRPr="00CF3100">
              <w:rPr>
                <w:sz w:val="24"/>
              </w:rPr>
              <w:t xml:space="preserve">Dichiarazioni rese dal soggetto </w:t>
            </w:r>
            <w:r w:rsidRPr="00CF3100">
              <w:rPr>
                <w:spacing w:val="-1"/>
                <w:sz w:val="24"/>
              </w:rPr>
              <w:t>aggiudicatario/contraen</w:t>
            </w:r>
            <w:r w:rsidRPr="00CF3100">
              <w:rPr>
                <w:sz w:val="24"/>
              </w:rPr>
              <w:t>te</w:t>
            </w:r>
          </w:p>
        </w:tc>
      </w:tr>
      <w:tr w:rsidR="00A278B6" w14:paraId="38C67B72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03E12B7" w14:textId="7A2E04F4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100" w:type="dxa"/>
          </w:tcPr>
          <w:p w14:paraId="5860BA5D" w14:textId="5280FBA0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mministrazione ha provveduto alla comunicazione dell’aggiudicazione e della data di stipula del contratto nel rispetto di quanto disposto da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90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alv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’art. 35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</w:tc>
        <w:tc>
          <w:tcPr>
            <w:tcW w:w="614" w:type="dxa"/>
            <w:vAlign w:val="center"/>
          </w:tcPr>
          <w:p w14:paraId="11DA715B" w14:textId="5A863080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43B754C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0F91CA" w14:textId="4253EA3F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858E088" w14:textId="746179AF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4AA757B" w14:textId="5BBBBFCB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2A69D2BE" w14:textId="627F057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Notifica del provvedimento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A278B6" w14:paraId="0FF30F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38CE88D" w14:textId="3E011107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100" w:type="dxa"/>
          </w:tcPr>
          <w:p w14:paraId="7FC257BD" w14:textId="49F703DF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contratto è stato stipulato decorso il termine di </w:t>
            </w:r>
            <w:r>
              <w:rPr>
                <w:spacing w:val="-8"/>
                <w:sz w:val="24"/>
              </w:rPr>
              <w:t xml:space="preserve">35 </w:t>
            </w:r>
            <w:r>
              <w:rPr>
                <w:sz w:val="24"/>
              </w:rPr>
              <w:t>giorni dall'invio dell'ultima delle comunicazion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provvedimento di aggiudicazione definitiva ai </w:t>
            </w:r>
            <w:r>
              <w:rPr>
                <w:spacing w:val="-3"/>
                <w:sz w:val="24"/>
              </w:rPr>
              <w:t xml:space="preserve">sensi </w:t>
            </w:r>
            <w:r>
              <w:rPr>
                <w:sz w:val="24"/>
              </w:rPr>
              <w:t>dell'art. 18 comma 3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5DACEADD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DBB0E34" w14:textId="68FF7723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C1CCCA4" w14:textId="1DCDE89D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7E36AB3" w14:textId="77777777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A811492" w14:textId="0DBCF637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07507F75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spacing w:before="1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3636528B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5D096A52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14FED9B7" w14:textId="4D40C519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digitale</w:t>
            </w:r>
          </w:p>
        </w:tc>
      </w:tr>
      <w:tr w:rsidR="00A278B6" w14:paraId="3E3B693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E44F53A" w14:textId="48D62CD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100" w:type="dxa"/>
          </w:tcPr>
          <w:p w14:paraId="5B832F5C" w14:textId="7777777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as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ispost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egativ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ecedent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omanda n.5:</w:t>
            </w:r>
          </w:p>
          <w:p w14:paraId="52BCD4E8" w14:textId="77777777" w:rsidR="00A278B6" w:rsidRDefault="00A278B6" w:rsidP="00A278B6">
            <w:pPr>
              <w:pStyle w:val="TableParagraph"/>
              <w:numPr>
                <w:ilvl w:val="0"/>
                <w:numId w:val="73"/>
              </w:numPr>
              <w:tabs>
                <w:tab w:val="left" w:pos="862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ricorre una delle ipotesi di cui all’art 18 comma 3 lett. a), b), c) e d) del D.lgs. 36/2023 contenente i casi di </w:t>
            </w:r>
            <w:r>
              <w:rPr>
                <w:spacing w:val="-5"/>
                <w:sz w:val="24"/>
              </w:rPr>
              <w:t xml:space="preserve">non </w:t>
            </w:r>
            <w:r>
              <w:rPr>
                <w:sz w:val="24"/>
              </w:rPr>
              <w:t>applicabilità del term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latorio?</w:t>
            </w:r>
          </w:p>
          <w:p w14:paraId="76807F3E" w14:textId="3140A51E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eventuale esecuzione anticipata del contratto nei casi di urgenza è avvenuta su richiesta della stazione appaltante nei modi e alle condizioni previste dall’ art. </w:t>
            </w:r>
            <w:r>
              <w:rPr>
                <w:spacing w:val="-6"/>
                <w:sz w:val="24"/>
              </w:rPr>
              <w:t xml:space="preserve">17 </w:t>
            </w:r>
            <w:r>
              <w:rPr>
                <w:sz w:val="24"/>
              </w:rPr>
              <w:t>comma 9 del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3A9E712C" w14:textId="5B325927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B68845E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3AAECC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6DA848F" w14:textId="45CFDBC0" w:rsidR="002A6C21" w:rsidRPr="002A6C21" w:rsidRDefault="000602D7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tto istruttorio del RUP prot. n. CAMPO.ISTRUTTORIA</w:t>
            </w:r>
          </w:p>
          <w:p w14:paraId="681C5DE1" w14:textId="77777777" w:rsidR="002A6C21" w:rsidRPr="002A6C21" w:rsidRDefault="002A6C21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498373" w14:textId="38DFDD54" w:rsidR="00A278B6" w:rsidRDefault="002A6C21" w:rsidP="00A41963">
            <w:pPr>
              <w:pStyle w:val="TableParagraph"/>
            </w:pPr>
            <w:r w:rsidRPr="000602D7">
              <w:t>Lettera d’ordine prot.</w:t>
            </w:r>
            <w:r w:rsidR="000602D7" w:rsidRPr="000602D7">
              <w:t xml:space="preserve"> n. CAMPO.LDO</w:t>
            </w:r>
          </w:p>
        </w:tc>
        <w:tc>
          <w:tcPr>
            <w:tcW w:w="2198" w:type="dxa"/>
            <w:vAlign w:val="center"/>
          </w:tcPr>
          <w:p w14:paraId="7244BCB9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5E55385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ind w:left="272" w:hanging="19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79C2063B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2375FB73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5208FF6A" w14:textId="003C218E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trasmissione</w:t>
            </w:r>
          </w:p>
        </w:tc>
      </w:tr>
      <w:tr w:rsidR="00A278B6" w14:paraId="1260BC19" w14:textId="77777777" w:rsidTr="00A41963">
        <w:trPr>
          <w:trHeight w:val="1655"/>
          <w:jc w:val="center"/>
        </w:trPr>
        <w:tc>
          <w:tcPr>
            <w:tcW w:w="456" w:type="dxa"/>
            <w:vAlign w:val="center"/>
          </w:tcPr>
          <w:p w14:paraId="3BA129E3" w14:textId="2ADB6A2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100" w:type="dxa"/>
          </w:tcPr>
          <w:p w14:paraId="30D0C627" w14:textId="3E84554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è stato firmato con modalità elettronica da soggetti con poteri di firma?</w:t>
            </w:r>
          </w:p>
        </w:tc>
        <w:tc>
          <w:tcPr>
            <w:tcW w:w="614" w:type="dxa"/>
            <w:vAlign w:val="center"/>
          </w:tcPr>
          <w:p w14:paraId="544E9418" w14:textId="33E1F684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59432F6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173E3D5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5F81B66" w14:textId="5BFEB994" w:rsidR="00A278B6" w:rsidRDefault="000602D7" w:rsidP="00A41963">
            <w:pPr>
              <w:pStyle w:val="TableParagraph"/>
            </w:pPr>
            <w:r w:rsidRPr="000602D7"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2A3FFAAA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3800C31" w14:textId="0F6E4CE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CF0BBF0" w14:textId="77777777" w:rsidTr="00A41963">
        <w:trPr>
          <w:trHeight w:val="2222"/>
          <w:jc w:val="center"/>
        </w:trPr>
        <w:tc>
          <w:tcPr>
            <w:tcW w:w="456" w:type="dxa"/>
            <w:vAlign w:val="center"/>
          </w:tcPr>
          <w:p w14:paraId="3D06D15B" w14:textId="1588914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100" w:type="dxa"/>
          </w:tcPr>
          <w:p w14:paraId="499A70CA" w14:textId="333B4C4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provvedimento di approvazione del Contratto è stato vistato dalla competente sezione di controllo della Corte dei Conti?</w:t>
            </w:r>
          </w:p>
        </w:tc>
        <w:tc>
          <w:tcPr>
            <w:tcW w:w="614" w:type="dxa"/>
            <w:vAlign w:val="center"/>
          </w:tcPr>
          <w:p w14:paraId="44E5E254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288E67" w14:textId="26737646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8EBCFC0" w14:textId="0400D6E2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98DB36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C28F254" w14:textId="092CCDC9" w:rsidR="002A6C21" w:rsidRDefault="002A6C21" w:rsidP="006E2EC3">
            <w:pPr>
              <w:pStyle w:val="TableParagraph"/>
            </w:pPr>
            <w:r w:rsidRPr="008D303F">
              <w:t>La procedura non rientra tra quelle oggetto del controllo da parte della Corte dei conti (Legge 14 gennaio 1994, n. 20)</w:t>
            </w:r>
          </w:p>
        </w:tc>
        <w:tc>
          <w:tcPr>
            <w:tcW w:w="2625" w:type="dxa"/>
          </w:tcPr>
          <w:p w14:paraId="59E54E11" w14:textId="5197D0A9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Estremi visto di legittimità della </w:t>
            </w:r>
            <w:r>
              <w:rPr>
                <w:spacing w:val="-3"/>
                <w:sz w:val="24"/>
              </w:rPr>
              <w:t xml:space="preserve">Cort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</w:t>
            </w:r>
          </w:p>
        </w:tc>
      </w:tr>
      <w:tr w:rsidR="002A6C21" w14:paraId="2EE434F5" w14:textId="77777777" w:rsidTr="00A41963">
        <w:trPr>
          <w:trHeight w:val="2120"/>
          <w:jc w:val="center"/>
        </w:trPr>
        <w:tc>
          <w:tcPr>
            <w:tcW w:w="456" w:type="dxa"/>
            <w:vAlign w:val="center"/>
          </w:tcPr>
          <w:p w14:paraId="069CB628" w14:textId="482CB37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100" w:type="dxa"/>
          </w:tcPr>
          <w:p w14:paraId="4504DB79" w14:textId="75EEC94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e eventuali modifiche, nonché le varianti, fermo restando l’art. 60 del D.lgs. 36/2023, sono attuate nel rispetto di quanto disposto dall’art. 120 e allegato II.16 del D.lgs. citato?</w:t>
            </w:r>
          </w:p>
        </w:tc>
        <w:tc>
          <w:tcPr>
            <w:tcW w:w="614" w:type="dxa"/>
            <w:vAlign w:val="center"/>
          </w:tcPr>
          <w:p w14:paraId="66647A9C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7C0A1B7" w14:textId="5DAF7E5F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408CAA9" w14:textId="4EB420DA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053A5C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40BFB8A" w14:textId="65E95ED7" w:rsidR="002A6C21" w:rsidRDefault="002A6C21" w:rsidP="006E2EC3">
            <w:pPr>
              <w:pStyle w:val="TableParagraph"/>
            </w:pPr>
            <w:r w:rsidRPr="008D303F">
              <w:t>Non applicabile in quanto non vi sono state modifiche o varianti</w:t>
            </w:r>
          </w:p>
        </w:tc>
        <w:tc>
          <w:tcPr>
            <w:tcW w:w="2625" w:type="dxa"/>
          </w:tcPr>
          <w:p w14:paraId="0ABDD014" w14:textId="14D37296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Eventuali atti aggiuntivi a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Contratto</w:t>
            </w:r>
          </w:p>
        </w:tc>
      </w:tr>
      <w:tr w:rsidR="002A6C21" w14:paraId="5FB0092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E53C08E" w14:textId="66995D9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100" w:type="dxa"/>
          </w:tcPr>
          <w:p w14:paraId="24A96F7C" w14:textId="77777777" w:rsidR="002A6C21" w:rsidRDefault="002A6C21" w:rsidP="002A6C21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’Amministrazio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h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vvedu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mplementare 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n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at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 dati relativi al Contratto, attraverso il sistema SIMOG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dell’ANA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alla Delibera ANAC n. 261 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/06/2023?</w:t>
            </w:r>
          </w:p>
          <w:p w14:paraId="7E0EF9A0" w14:textId="1326AFE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i/>
                <w:position w:val="9"/>
                <w:sz w:val="14"/>
              </w:rPr>
              <w:t>*</w:t>
            </w:r>
            <w:r>
              <w:rPr>
                <w:i/>
              </w:rPr>
              <w:t>(La Delibera n. 261 del 20 giugno 2023 entra in vigore i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1F8B5A80" w14:textId="638BCB40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401B9F3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B7DC1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DBDAE7F" w14:textId="1C297BEF" w:rsidR="00503D8E" w:rsidRDefault="00503D8E" w:rsidP="00A41963">
            <w:pPr>
              <w:pStyle w:val="TableParagraph"/>
            </w:pPr>
          </w:p>
          <w:p w14:paraId="37B30D5C" w14:textId="77777777" w:rsidR="00503D8E" w:rsidRDefault="00503D8E" w:rsidP="00A41963">
            <w:pPr>
              <w:pStyle w:val="TableParagraph"/>
            </w:pPr>
          </w:p>
          <w:p w14:paraId="7036DA29" w14:textId="64A34641" w:rsidR="000602D7" w:rsidRDefault="00B45218" w:rsidP="00A41963">
            <w:pPr>
              <w:pStyle w:val="TableParagraph"/>
            </w:pPr>
            <w:r>
              <w:t xml:space="preserve">CIG </w:t>
            </w:r>
            <w:r w:rsidR="000602D7">
              <w:t>CAMPO.CIG</w:t>
            </w:r>
          </w:p>
          <w:p w14:paraId="15E76B2D" w14:textId="77777777" w:rsidR="00DE6A64" w:rsidRDefault="00DE6A64" w:rsidP="00A41963">
            <w:pPr>
              <w:pStyle w:val="TableParagraph"/>
            </w:pPr>
          </w:p>
          <w:p w14:paraId="7CE22E67" w14:textId="53664810" w:rsidR="00B45218" w:rsidRDefault="00B45218" w:rsidP="00A41963">
            <w:pPr>
              <w:pStyle w:val="TableParagraph"/>
            </w:pPr>
            <w:r>
              <w:t xml:space="preserve">RDO </w:t>
            </w:r>
            <w:proofErr w:type="spellStart"/>
            <w:r>
              <w:t>MePA</w:t>
            </w:r>
            <w:proofErr w:type="spellEnd"/>
            <w:r>
              <w:t xml:space="preserve"> n. CAMPO.RDO</w:t>
            </w:r>
          </w:p>
          <w:p w14:paraId="3791AADB" w14:textId="77777777" w:rsidR="00DE6A64" w:rsidRDefault="00DE6A64" w:rsidP="00A41963">
            <w:pPr>
              <w:pStyle w:val="TableParagraph"/>
            </w:pPr>
          </w:p>
          <w:p w14:paraId="0C84D55C" w14:textId="6A075D42" w:rsidR="00B45218" w:rsidRDefault="00B45218" w:rsidP="00A41963">
            <w:pPr>
              <w:pStyle w:val="TableParagraph"/>
              <w:rPr>
                <w:sz w:val="24"/>
              </w:rPr>
            </w:pPr>
            <w:r>
              <w:t>Pagina web istituzionale CNR CAMPO.PAGINA</w:t>
            </w:r>
          </w:p>
          <w:p w14:paraId="05893A82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2FD7C88A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6E8359C3" w14:textId="74D57F19" w:rsidR="00503D8E" w:rsidRDefault="00503D8E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0176DF9" w14:textId="77777777" w:rsidR="002A6C21" w:rsidRDefault="002A6C21" w:rsidP="000602D7">
            <w:pPr>
              <w:pStyle w:val="TableParagraph"/>
            </w:pPr>
          </w:p>
        </w:tc>
        <w:tc>
          <w:tcPr>
            <w:tcW w:w="2625" w:type="dxa"/>
          </w:tcPr>
          <w:p w14:paraId="509F30FC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IG</w:t>
            </w:r>
          </w:p>
          <w:p w14:paraId="21E35007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Link pagina web istituzionale</w:t>
            </w:r>
          </w:p>
          <w:p w14:paraId="5DE2C518" w14:textId="643D3000" w:rsidR="002A6C21" w:rsidRDefault="00B45218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Trattativa diretta </w:t>
            </w:r>
            <w:proofErr w:type="spellStart"/>
            <w:r>
              <w:rPr>
                <w:sz w:val="24"/>
              </w:rPr>
              <w:t>MePA</w:t>
            </w:r>
            <w:proofErr w:type="spellEnd"/>
          </w:p>
        </w:tc>
      </w:tr>
      <w:tr w:rsidR="002A6C21" w14:paraId="548DD2EE" w14:textId="77777777" w:rsidTr="00A41963">
        <w:trPr>
          <w:trHeight w:val="1796"/>
          <w:jc w:val="center"/>
        </w:trPr>
        <w:tc>
          <w:tcPr>
            <w:tcW w:w="456" w:type="dxa"/>
            <w:vAlign w:val="center"/>
          </w:tcPr>
          <w:p w14:paraId="13F6E129" w14:textId="1A0B6E9D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100" w:type="dxa"/>
          </w:tcPr>
          <w:p w14:paraId="012890F4" w14:textId="439F425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eriodo di vigenza e l’oggetto del contratto sono coerenti con quanto indicato nella documentazione di gara, nonché previsto dalla misura e dalla tempistica indicate </w:t>
            </w:r>
            <w:r>
              <w:rPr>
                <w:spacing w:val="-7"/>
                <w:sz w:val="24"/>
              </w:rPr>
              <w:t xml:space="preserve">nel </w:t>
            </w:r>
            <w:r>
              <w:rPr>
                <w:sz w:val="24"/>
              </w:rPr>
              <w:t>progetto / investimento / riforma e in ogni caso con l’arco temporale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0C4D96D1" w14:textId="303519DC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79F8FEB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F60EDFE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211D55E" w14:textId="5E00A188" w:rsidR="006E2EC3" w:rsidRPr="007C5494" w:rsidRDefault="006E2EC3" w:rsidP="006E2EC3">
            <w:pPr>
              <w:pStyle w:val="TableParagraph"/>
            </w:pPr>
            <w:r w:rsidRPr="007C5494">
              <w:t>Progetto approvato</w:t>
            </w:r>
            <w:r w:rsidR="00DE6A64">
              <w:t xml:space="preserve"> </w:t>
            </w:r>
            <w:proofErr w:type="gramStart"/>
            <w:r w:rsidR="00DE6A64">
              <w:t>CAMPO.CODICE.PROGETTO</w:t>
            </w:r>
            <w:proofErr w:type="gramEnd"/>
          </w:p>
          <w:p w14:paraId="44DBA961" w14:textId="77777777" w:rsidR="00DE6A64" w:rsidRDefault="00DE6A64" w:rsidP="006E2EC3">
            <w:pPr>
              <w:pStyle w:val="TableParagraph"/>
            </w:pPr>
          </w:p>
          <w:p w14:paraId="2133484C" w14:textId="700A10F6" w:rsidR="006E2EC3" w:rsidRPr="007C5494" w:rsidRDefault="006E2EC3" w:rsidP="006E2EC3">
            <w:pPr>
              <w:pStyle w:val="TableParagraph"/>
            </w:pPr>
            <w:r w:rsidRPr="007C5494">
              <w:t>CUP</w:t>
            </w:r>
            <w:r w:rsidR="00DE6A64">
              <w:t xml:space="preserve"> CAMPO.CUP</w:t>
            </w:r>
          </w:p>
          <w:p w14:paraId="3FB2D6AF" w14:textId="77777777" w:rsidR="00DA396F" w:rsidRPr="00DA396F" w:rsidRDefault="00DA396F" w:rsidP="00A419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49713A3" w14:textId="297725A2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52D914A7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0B0A58DB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339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FF72B2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30DFE5CA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980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187F4908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FA2C99" w14:textId="662178C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2A6C21" w14:paraId="02C7B941" w14:textId="77777777" w:rsidTr="00A41963">
        <w:trPr>
          <w:trHeight w:val="1824"/>
          <w:jc w:val="center"/>
        </w:trPr>
        <w:tc>
          <w:tcPr>
            <w:tcW w:w="456" w:type="dxa"/>
            <w:vAlign w:val="center"/>
          </w:tcPr>
          <w:p w14:paraId="2025F69A" w14:textId="2D23E920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2</w:t>
            </w:r>
          </w:p>
        </w:tc>
        <w:tc>
          <w:tcPr>
            <w:tcW w:w="5100" w:type="dxa"/>
          </w:tcPr>
          <w:p w14:paraId="55B3413F" w14:textId="77777777" w:rsidR="002A6C21" w:rsidRDefault="002A6C21" w:rsidP="002A6C21">
            <w:pPr>
              <w:pStyle w:val="TableParagraph"/>
              <w:spacing w:before="18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contratto è stato precisato che il pagamento delle spese sostenute dal soggetto attuatore viene effettuato con risorse del Fondo di Rotazione per l'attuazione de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–</w:t>
            </w:r>
          </w:p>
          <w:p w14:paraId="6B72274B" w14:textId="58DAF8C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talia?</w:t>
            </w:r>
          </w:p>
        </w:tc>
        <w:tc>
          <w:tcPr>
            <w:tcW w:w="614" w:type="dxa"/>
            <w:vAlign w:val="center"/>
          </w:tcPr>
          <w:p w14:paraId="155A4EAD" w14:textId="23FEF6B6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4489020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71F0BA6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0EC1FC" w14:textId="63D42E36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A34C2DB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75240B05" w14:textId="73451EF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7B1A42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12C03C4" w14:textId="3DC28077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100" w:type="dxa"/>
          </w:tcPr>
          <w:p w14:paraId="5099428E" w14:textId="69C723A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ppaltatore ha costituito la “garanzi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efinitiva”, nel pieno rispetto di quanto previsto all’ art. 117</w:t>
            </w:r>
            <w:r>
              <w:rPr>
                <w:spacing w:val="-42"/>
                <w:sz w:val="24"/>
              </w:rPr>
              <w:t xml:space="preserve"> </w:t>
            </w:r>
            <w:r>
              <w:rPr>
                <w:sz w:val="24"/>
              </w:rPr>
              <w:t xml:space="preserve">del D.lgs. 36/2023 e, ove pertinente, la “garanzia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 xml:space="preserve">buon adempimento” e la “garanzia per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risoluzione” nel pieno rispetto di quanto previsto all’ art. 118 del D.lg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229B1EF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3FF1031" w14:textId="0617251B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1CFF51" w14:textId="2519B835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27BA643" w14:textId="6F5CA61D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CA61807" w14:textId="505D86F8" w:rsidR="002A6C21" w:rsidRDefault="006E2EC3" w:rsidP="006E2EC3">
            <w:pPr>
              <w:pStyle w:val="TableParagraph"/>
            </w:pPr>
            <w:r w:rsidRPr="008D303F">
              <w:t>Non applicabile in quanto trattasi di affidamento diretto</w:t>
            </w:r>
          </w:p>
        </w:tc>
        <w:tc>
          <w:tcPr>
            <w:tcW w:w="2625" w:type="dxa"/>
          </w:tcPr>
          <w:p w14:paraId="325D9822" w14:textId="77777777" w:rsidR="002A6C21" w:rsidRDefault="002A6C21" w:rsidP="002A6C21">
            <w:pPr>
              <w:pStyle w:val="TableParagraph"/>
              <w:numPr>
                <w:ilvl w:val="0"/>
                <w:numId w:val="7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4DE1ED3D" w14:textId="77777777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Garanzia fideiussoria/Cauzione</w:t>
            </w:r>
          </w:p>
          <w:p w14:paraId="6AF4AD84" w14:textId="4BA21A4E" w:rsidR="00DA396F" w:rsidRPr="00DA396F" w:rsidRDefault="00DA396F" w:rsidP="00DA396F">
            <w:pPr>
              <w:rPr>
                <w:lang w:bidi="it-IT"/>
              </w:rPr>
            </w:pPr>
          </w:p>
        </w:tc>
      </w:tr>
      <w:tr w:rsidR="002A6C21" w14:paraId="2E6D4A55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0CF69E06" w14:textId="08BAAA1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100" w:type="dxa"/>
          </w:tcPr>
          <w:p w14:paraId="6C1910F6" w14:textId="7C1BD2D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 è stato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previsto il rispetto de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sz w:val="24"/>
              </w:rPr>
              <w:t>” (DNSH) richiamato dalla Programmazione di dettaglio e dagli atti programmatici relativi all’Intervento/Misura di riferimento e sono state verificare le eventuali attestazioni acquisite dal soggetto realizzatore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?</w:t>
            </w:r>
          </w:p>
        </w:tc>
        <w:tc>
          <w:tcPr>
            <w:tcW w:w="614" w:type="dxa"/>
            <w:vAlign w:val="center"/>
          </w:tcPr>
          <w:p w14:paraId="18ACA3D5" w14:textId="3109539A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15DC99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BBCB898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F699DCF" w14:textId="370177D1" w:rsidR="00DA396F" w:rsidRDefault="00F405E4" w:rsidP="00A41963">
            <w:pPr>
              <w:pStyle w:val="TableParagraph"/>
            </w:pPr>
            <w:r>
              <w:t>Decisione di contrattare prot. n. CAMPO.DAC</w:t>
            </w:r>
          </w:p>
          <w:p w14:paraId="4E5E5B00" w14:textId="77777777" w:rsidR="00F405E4" w:rsidRDefault="00F405E4" w:rsidP="00A41963">
            <w:pPr>
              <w:pStyle w:val="TableParagraph"/>
            </w:pPr>
          </w:p>
          <w:p w14:paraId="41D7EF15" w14:textId="00311376" w:rsidR="00DA396F" w:rsidRDefault="00DA396F" w:rsidP="00A41963">
            <w:pPr>
              <w:pStyle w:val="TableParagraph"/>
            </w:pPr>
            <w:r w:rsidRPr="00B31242">
              <w:t xml:space="preserve">Dichiarazione resa dall’Operatore economico affidatario </w:t>
            </w:r>
            <w:r w:rsidRPr="00F405E4">
              <w:t>e documentazione probatoria</w:t>
            </w:r>
            <w:r w:rsidR="00F405E4" w:rsidRPr="00F405E4">
              <w:t xml:space="preserve"> prot. n. CAMPO.DOCOE</w:t>
            </w:r>
          </w:p>
          <w:p w14:paraId="13FBCD3A" w14:textId="77777777" w:rsidR="00DA396F" w:rsidRDefault="00DA396F" w:rsidP="00A41963">
            <w:pPr>
              <w:pStyle w:val="TableParagraph"/>
            </w:pPr>
          </w:p>
          <w:p w14:paraId="62025EFB" w14:textId="40895EEF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002B321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529EBAB3" w14:textId="04F431B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2881D0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9BDDF98" w14:textId="27248B0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100" w:type="dxa"/>
          </w:tcPr>
          <w:p w14:paraId="3FF773CC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:</w:t>
            </w:r>
          </w:p>
          <w:p w14:paraId="13223F8A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23EC5039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60"/>
              <w:jc w:val="both"/>
              <w:rPr>
                <w:sz w:val="24"/>
              </w:rPr>
            </w:pPr>
            <w:r w:rsidRPr="008B3FBD">
              <w:rPr>
                <w:sz w:val="24"/>
              </w:rPr>
              <w:t xml:space="preserve">sono state inserite specifiche prescrizioni requisiti / condizionalità così come previsto dal bando di gara? </w:t>
            </w:r>
            <w:r>
              <w:rPr>
                <w:sz w:val="24"/>
              </w:rPr>
              <w:t xml:space="preserve"> </w:t>
            </w:r>
          </w:p>
          <w:p w14:paraId="3BCE724C" w14:textId="77777777" w:rsidR="002A6C21" w:rsidRPr="008B3FBD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56"/>
              <w:jc w:val="both"/>
              <w:rPr>
                <w:sz w:val="24"/>
              </w:rPr>
            </w:pPr>
            <w:r w:rsidRPr="008B3FBD">
              <w:rPr>
                <w:sz w:val="24"/>
              </w:rPr>
              <w:t>è prevista un’apposita clausola con la</w:t>
            </w:r>
            <w:r w:rsidRPr="008B3FBD">
              <w:rPr>
                <w:spacing w:val="31"/>
                <w:sz w:val="24"/>
              </w:rPr>
              <w:t xml:space="preserve"> </w:t>
            </w:r>
            <w:r w:rsidRPr="008B3FBD">
              <w:rPr>
                <w:sz w:val="24"/>
              </w:rPr>
              <w:t>quale l’appaltatore si assume gli obblighi</w:t>
            </w:r>
            <w:r>
              <w:rPr>
                <w:sz w:val="24"/>
              </w:rPr>
              <w:t xml:space="preserve"> </w:t>
            </w:r>
            <w:r w:rsidRPr="008B3FBD">
              <w:rPr>
                <w:sz w:val="24"/>
              </w:rPr>
              <w:t>di tracciabilità dei flussi finanziari di cui alla Legge 136/2010?</w:t>
            </w:r>
          </w:p>
          <w:p w14:paraId="7A03B468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obbligo di presentazione della fattura elettronica da part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 xml:space="preserve">dell’operatore </w:t>
            </w:r>
            <w:r>
              <w:rPr>
                <w:sz w:val="24"/>
              </w:rPr>
              <w:lastRenderedPageBreak/>
              <w:t xml:space="preserve">economico? </w:t>
            </w:r>
          </w:p>
          <w:p w14:paraId="7B2D0213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spacing w:line="275" w:lineRule="exact"/>
              <w:jc w:val="both"/>
              <w:rPr>
                <w:sz w:val="24"/>
              </w:rPr>
            </w:pPr>
            <w:r>
              <w:rPr>
                <w:sz w:val="24"/>
              </w:rPr>
              <w:t>sono stati riportati il CIG e 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P?</w:t>
            </w:r>
          </w:p>
          <w:p w14:paraId="08B57C55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previsti, tra gli obblighi del soggetto realizzatore il rispetto della tempistica di realizzazione/avanzamento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progettuali in coerenza con le tempistiche previste dal cronoprogramma procedurale</w:t>
            </w:r>
            <w:r>
              <w:rPr>
                <w:spacing w:val="-41"/>
                <w:sz w:val="24"/>
              </w:rPr>
              <w:t xml:space="preserve"> </w:t>
            </w:r>
            <w:r>
              <w:rPr>
                <w:sz w:val="24"/>
              </w:rPr>
              <w:t>di misura?</w:t>
            </w:r>
          </w:p>
          <w:p w14:paraId="356F6BDF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inserimento dell’obbligo della comunicazione del monitoraggio in itinere del corretto avanzamento dell’attuazione delle attività per la precoce individu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stamenti?</w:t>
            </w:r>
          </w:p>
          <w:p w14:paraId="1437A03D" w14:textId="0E8A1D2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prevista la messa in campo di azioni correttive, l’applicazione di penali/azioni sanzionatorie in caso di ritardi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realizzazione o per il mancato rilascio degli output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nonché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ilasci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 xml:space="preserve">eventuali “prodotti/output” di conclusione </w:t>
            </w:r>
            <w:r>
              <w:rPr>
                <w:spacing w:val="-4"/>
                <w:sz w:val="24"/>
              </w:rPr>
              <w:t xml:space="preserve">delle </w:t>
            </w:r>
            <w:r>
              <w:rPr>
                <w:sz w:val="24"/>
              </w:rPr>
              <w:t>attività al fine di attestare il raggiungimento dei target associati 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</w:tc>
        <w:tc>
          <w:tcPr>
            <w:tcW w:w="614" w:type="dxa"/>
            <w:vAlign w:val="center"/>
          </w:tcPr>
          <w:p w14:paraId="350B0BB8" w14:textId="60AC3E5C" w:rsidR="002A6C21" w:rsidRDefault="00DA396F" w:rsidP="00DA396F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03CD573B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982D8D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4BF7FD" w14:textId="092755D7" w:rsidR="00DA396F" w:rsidRDefault="00F405E4" w:rsidP="00A41963">
            <w:pPr>
              <w:pStyle w:val="TableParagraph"/>
              <w:tabs>
                <w:tab w:val="left" w:pos="222"/>
              </w:tabs>
            </w:pPr>
            <w:r>
              <w:t>Lettera d’ordine prot. n. CAMPO.LDO</w:t>
            </w:r>
          </w:p>
          <w:p w14:paraId="4514CE9B" w14:textId="77777777" w:rsidR="00F405E4" w:rsidRDefault="00F405E4" w:rsidP="00A41963">
            <w:pPr>
              <w:pStyle w:val="TableParagraph"/>
              <w:tabs>
                <w:tab w:val="left" w:pos="222"/>
              </w:tabs>
              <w:rPr>
                <w:sz w:val="24"/>
              </w:rPr>
            </w:pPr>
          </w:p>
          <w:p w14:paraId="58756892" w14:textId="6EB332A7" w:rsidR="00DA396F" w:rsidRPr="008C586F" w:rsidRDefault="00DA396F" w:rsidP="00A41963">
            <w:pPr>
              <w:pStyle w:val="TableParagraph"/>
              <w:tabs>
                <w:tab w:val="left" w:pos="222"/>
              </w:tabs>
              <w:rPr>
                <w:lang w:val="en-US"/>
              </w:rPr>
            </w:pPr>
            <w:r w:rsidRPr="008C586F">
              <w:rPr>
                <w:lang w:val="en-US"/>
              </w:rPr>
              <w:t>CIG</w:t>
            </w:r>
            <w:r w:rsidR="00F405E4" w:rsidRPr="008C586F">
              <w:rPr>
                <w:lang w:val="en-US"/>
              </w:rPr>
              <w:t xml:space="preserve"> CAMPO.CIG</w:t>
            </w:r>
          </w:p>
          <w:p w14:paraId="2B3983B4" w14:textId="0D3EA229" w:rsidR="00DA396F" w:rsidRPr="008C586F" w:rsidRDefault="00DA396F" w:rsidP="00A41963">
            <w:pPr>
              <w:rPr>
                <w:sz w:val="22"/>
                <w:szCs w:val="22"/>
                <w:lang w:val="en-US"/>
              </w:rPr>
            </w:pPr>
          </w:p>
          <w:p w14:paraId="24186021" w14:textId="23DEA757" w:rsidR="002A6C21" w:rsidRPr="008C586F" w:rsidRDefault="00DA396F" w:rsidP="00A41963">
            <w:pPr>
              <w:pStyle w:val="TableParagraph"/>
              <w:rPr>
                <w:lang w:val="en-US"/>
              </w:rPr>
            </w:pPr>
            <w:r w:rsidRPr="008C586F">
              <w:rPr>
                <w:lang w:val="en-US"/>
              </w:rPr>
              <w:t>CUP</w:t>
            </w:r>
            <w:r w:rsidR="00F405E4" w:rsidRPr="008C586F">
              <w:rPr>
                <w:lang w:val="en-US"/>
              </w:rPr>
              <w:t xml:space="preserve"> CAMPO.CUP</w:t>
            </w:r>
          </w:p>
        </w:tc>
        <w:tc>
          <w:tcPr>
            <w:tcW w:w="2198" w:type="dxa"/>
            <w:vAlign w:val="center"/>
          </w:tcPr>
          <w:p w14:paraId="562C86A9" w14:textId="77777777" w:rsidR="002A6C21" w:rsidRPr="008C586F" w:rsidRDefault="002A6C21" w:rsidP="006E2EC3">
            <w:pPr>
              <w:pStyle w:val="TableParagraph"/>
              <w:rPr>
                <w:lang w:val="en-US"/>
              </w:rPr>
            </w:pPr>
          </w:p>
        </w:tc>
        <w:tc>
          <w:tcPr>
            <w:tcW w:w="2625" w:type="dxa"/>
          </w:tcPr>
          <w:p w14:paraId="5DBEF51A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01CDBE91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CIG </w:t>
            </w:r>
          </w:p>
          <w:p w14:paraId="0536F5D6" w14:textId="4D14652A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UP</w:t>
            </w:r>
          </w:p>
        </w:tc>
      </w:tr>
      <w:tr w:rsidR="002A6C21" w14:paraId="53F8E0D3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E11979F" w14:textId="2279E7B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100" w:type="dxa"/>
          </w:tcPr>
          <w:p w14:paraId="39BAE75E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 sono previste opportune verifiche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presentazion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ciascun </w:t>
            </w:r>
            <w:r>
              <w:rPr>
                <w:sz w:val="24"/>
              </w:rPr>
              <w:t>SAL da pa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l’appaltatore:</w:t>
            </w:r>
          </w:p>
          <w:p w14:paraId="524AC81B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n merito al rispetto della tempistica di realizzazione/avanzamento degli </w:t>
            </w:r>
            <w:r>
              <w:rPr>
                <w:spacing w:val="-4"/>
                <w:sz w:val="24"/>
              </w:rPr>
              <w:t xml:space="preserve">altri </w:t>
            </w:r>
            <w:r>
              <w:rPr>
                <w:sz w:val="24"/>
              </w:rPr>
              <w:t>obblighi assunti nel contr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lto?</w:t>
            </w:r>
          </w:p>
          <w:p w14:paraId="19EB8E2D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merito al rilascio di documentazione attestante il rispetto delle condizionalità specifiche, del principio DNSH, dei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principi trasversal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visti dalla Misura a cui è associato il progetto compreso il contributo all’indicatore comune e ai tagging ambientali 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gitali?</w:t>
            </w:r>
          </w:p>
          <w:p w14:paraId="03F2BAA8" w14:textId="7CBA0A11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merito ai controlli di regolarità amministrativo-contabili previsti dalla normativ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vigente? in merito ai controlli interni di </w:t>
            </w:r>
            <w:r>
              <w:rPr>
                <w:spacing w:val="-3"/>
                <w:sz w:val="24"/>
              </w:rPr>
              <w:t xml:space="preserve">gestione </w:t>
            </w:r>
            <w:r>
              <w:rPr>
                <w:sz w:val="24"/>
              </w:rPr>
              <w:t>ordinari?</w:t>
            </w:r>
          </w:p>
        </w:tc>
        <w:tc>
          <w:tcPr>
            <w:tcW w:w="614" w:type="dxa"/>
            <w:vAlign w:val="center"/>
          </w:tcPr>
          <w:p w14:paraId="11EF774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C0AEA0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F7E7F2" w14:textId="0F5D2477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D8A151F" w14:textId="170D4EFC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558F073" w14:textId="0E95D520" w:rsidR="002A6C21" w:rsidRDefault="00DA396F" w:rsidP="006E2EC3">
            <w:pPr>
              <w:pStyle w:val="TableParagraph"/>
            </w:pPr>
            <w:r w:rsidRPr="008D303F">
              <w:t>Non applicabile in quanto non sono previsti SAL</w:t>
            </w:r>
          </w:p>
        </w:tc>
        <w:tc>
          <w:tcPr>
            <w:tcW w:w="2625" w:type="dxa"/>
          </w:tcPr>
          <w:p w14:paraId="0BCA5757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855F59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ind w:right="126"/>
              <w:rPr>
                <w:sz w:val="24"/>
              </w:rPr>
            </w:pPr>
            <w:r>
              <w:rPr>
                <w:sz w:val="24"/>
              </w:rPr>
              <w:t xml:space="preserve">Relazione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L</w:t>
            </w:r>
          </w:p>
          <w:p w14:paraId="400D295E" w14:textId="53A7C2C1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hiarazione assolvimento del principio DNSH</w:t>
            </w:r>
          </w:p>
        </w:tc>
      </w:tr>
      <w:tr w:rsidR="002A6C21" w14:paraId="4F52868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85BBF53" w14:textId="3F495F42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7</w:t>
            </w:r>
          </w:p>
        </w:tc>
        <w:tc>
          <w:tcPr>
            <w:tcW w:w="5100" w:type="dxa"/>
          </w:tcPr>
          <w:p w14:paraId="02C7BC95" w14:textId="7CD844C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gistrati nel sistema informativo i dati e le informazioni correlate alla stipula del contratto?</w:t>
            </w:r>
          </w:p>
        </w:tc>
        <w:tc>
          <w:tcPr>
            <w:tcW w:w="614" w:type="dxa"/>
            <w:vAlign w:val="center"/>
          </w:tcPr>
          <w:p w14:paraId="439A430C" w14:textId="2302F8A2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100AEF91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E954DB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0D4311E" w14:textId="5F63FF41" w:rsidR="002A6C21" w:rsidRPr="00DA396F" w:rsidRDefault="00DA396F" w:rsidP="00A41963">
            <w:pPr>
              <w:pStyle w:val="TableParagraph"/>
              <w:rPr>
                <w:bCs/>
              </w:rPr>
            </w:pPr>
            <w:r w:rsidRPr="00DA396F">
              <w:rPr>
                <w:bCs/>
              </w:rPr>
              <w:t xml:space="preserve">Report sistema </w:t>
            </w:r>
            <w:proofErr w:type="spellStart"/>
            <w:r w:rsidRPr="00DA396F">
              <w:rPr>
                <w:bCs/>
              </w:rPr>
              <w:t>AtWork</w:t>
            </w:r>
            <w:proofErr w:type="spellEnd"/>
          </w:p>
        </w:tc>
        <w:tc>
          <w:tcPr>
            <w:tcW w:w="2198" w:type="dxa"/>
            <w:vAlign w:val="center"/>
          </w:tcPr>
          <w:p w14:paraId="376CFD21" w14:textId="0FAA8A0D" w:rsidR="002A6C21" w:rsidRDefault="00DA396F" w:rsidP="006E2EC3">
            <w:pPr>
              <w:pStyle w:val="TableParagraph"/>
            </w:pPr>
            <w:r w:rsidRPr="00DA396F">
              <w:t xml:space="preserve">I dati e le informazioni correlate alla stipula del contratto sono stati caricati sulla piattaforma </w:t>
            </w:r>
            <w:proofErr w:type="spellStart"/>
            <w:r w:rsidRPr="00DA396F">
              <w:t>AtWork</w:t>
            </w:r>
            <w:proofErr w:type="spellEnd"/>
            <w:r w:rsidRPr="00DA396F">
              <w:t xml:space="preserve"> in conformità a quanto previsto dalle attuali disposizioni</w:t>
            </w:r>
          </w:p>
        </w:tc>
        <w:tc>
          <w:tcPr>
            <w:tcW w:w="2625" w:type="dxa"/>
          </w:tcPr>
          <w:p w14:paraId="6B379B6D" w14:textId="48FCAA40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</w:t>
            </w:r>
            <w:r>
              <w:rPr>
                <w:spacing w:val="-3"/>
                <w:sz w:val="24"/>
              </w:rPr>
              <w:t xml:space="preserve">sistema </w:t>
            </w:r>
            <w:r>
              <w:rPr>
                <w:sz w:val="24"/>
              </w:rPr>
              <w:t>informativo</w:t>
            </w:r>
          </w:p>
        </w:tc>
      </w:tr>
    </w:tbl>
    <w:p w14:paraId="0536543C" w14:textId="104A3906" w:rsidR="00317665" w:rsidRDefault="00317665"/>
    <w:p w14:paraId="51B8BB1B" w14:textId="4618FBF4" w:rsidR="00750EC4" w:rsidRDefault="004508AB">
      <w:r>
        <w:br w:type="textWrapping" w:clear="all"/>
      </w:r>
    </w:p>
    <w:p w14:paraId="60977A0A" w14:textId="417CE0C7" w:rsidR="000746ED" w:rsidRDefault="006C6DCD">
      <w:r>
        <w:rPr>
          <w:rStyle w:val="Rimandonotadichiusura"/>
        </w:rPr>
        <w:endnoteReference w:id="1"/>
      </w:r>
      <w:r w:rsidR="000746ED">
        <w:br w:type="page"/>
      </w:r>
    </w:p>
    <w:tbl>
      <w:tblPr>
        <w:tblStyle w:val="TableNormal"/>
        <w:tblW w:w="0" w:type="auto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1136"/>
        <w:gridCol w:w="9505"/>
      </w:tblGrid>
      <w:tr w:rsidR="000746ED" w14:paraId="59734DEB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82D6B" w14:textId="77777777" w:rsidR="000746ED" w:rsidRDefault="000746ED" w:rsidP="006C6DCD">
            <w:pPr>
              <w:pStyle w:val="TableParagraph"/>
              <w:ind w:left="5905" w:right="53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SITI</w:t>
            </w:r>
          </w:p>
        </w:tc>
      </w:tr>
      <w:tr w:rsidR="000746ED" w14:paraId="69EB1241" w14:textId="77777777" w:rsidTr="00004C1F">
        <w:trPr>
          <w:jc w:val="center"/>
        </w:trPr>
        <w:tc>
          <w:tcPr>
            <w:tcW w:w="381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128B35" w14:textId="77777777" w:rsidR="000746ED" w:rsidRDefault="000746ED" w:rsidP="006C6DCD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ito del controllo: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73576E" w14:textId="6B964BA5" w:rsidR="000746ED" w:rsidRDefault="009C0A21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EDF55E" w14:textId="77777777" w:rsidR="000746ED" w:rsidRDefault="000746ED" w:rsidP="006C6DCD">
            <w:pPr>
              <w:pStyle w:val="TableParagraph"/>
              <w:ind w:left="3236" w:right="3216"/>
              <w:jc w:val="center"/>
              <w:rPr>
                <w:sz w:val="24"/>
              </w:rPr>
            </w:pPr>
            <w:r>
              <w:rPr>
                <w:sz w:val="24"/>
              </w:rPr>
              <w:t>POSITIVO</w:t>
            </w:r>
          </w:p>
        </w:tc>
      </w:tr>
      <w:tr w:rsidR="000746ED" w14:paraId="75314006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283228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1933F8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EBB2A6" w14:textId="77777777" w:rsidR="000746ED" w:rsidRDefault="000746ED" w:rsidP="006C6DCD">
            <w:pPr>
              <w:pStyle w:val="TableParagraph"/>
              <w:ind w:left="3236" w:right="3219"/>
              <w:jc w:val="center"/>
              <w:rPr>
                <w:sz w:val="24"/>
              </w:rPr>
            </w:pPr>
            <w:r>
              <w:rPr>
                <w:sz w:val="24"/>
              </w:rPr>
              <w:t>PARZIALMENTE POSITIVO</w:t>
            </w:r>
          </w:p>
        </w:tc>
      </w:tr>
      <w:tr w:rsidR="000746ED" w14:paraId="413F53EB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722F72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931FA1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</w:tcPr>
          <w:p w14:paraId="473116AA" w14:textId="77777777" w:rsidR="000746ED" w:rsidRDefault="000746ED" w:rsidP="006C6DCD">
            <w:pPr>
              <w:pStyle w:val="TableParagraph"/>
              <w:ind w:left="3236" w:right="3218"/>
              <w:jc w:val="center"/>
              <w:rPr>
                <w:sz w:val="24"/>
              </w:rPr>
            </w:pPr>
            <w:r>
              <w:rPr>
                <w:sz w:val="24"/>
              </w:rPr>
              <w:t>NEGATIVO</w:t>
            </w:r>
          </w:p>
        </w:tc>
      </w:tr>
      <w:tr w:rsidR="000746ED" w14:paraId="0877659E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83483F" w14:textId="77777777" w:rsidR="000746ED" w:rsidRDefault="000746ED" w:rsidP="006C6DCD">
            <w:pPr>
              <w:pStyle w:val="TableParagraph"/>
              <w:ind w:left="5904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servazioni</w:t>
            </w:r>
          </w:p>
        </w:tc>
      </w:tr>
      <w:tr w:rsidR="000746ED" w14:paraId="03F4900D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8211DF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354E94FA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46F5BF" w14:textId="77777777" w:rsidR="000746ED" w:rsidRDefault="000746ED" w:rsidP="006C6DCD">
            <w:pPr>
              <w:pStyle w:val="TableParagraph"/>
              <w:ind w:left="5901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accomandazioni</w:t>
            </w:r>
          </w:p>
        </w:tc>
      </w:tr>
      <w:tr w:rsidR="000746ED" w14:paraId="3C270161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B60693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4B1FC4C8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6CC71F" w14:textId="77777777" w:rsidR="000746ED" w:rsidRDefault="000746ED" w:rsidP="006C6DCD">
            <w:pPr>
              <w:pStyle w:val="TableParagraph"/>
              <w:ind w:left="5905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gnalazione Irregolarità</w:t>
            </w:r>
          </w:p>
        </w:tc>
      </w:tr>
      <w:tr w:rsidR="000746ED" w14:paraId="7FDE0F0C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CD024D" w14:textId="77777777" w:rsidR="000746ED" w:rsidRDefault="000746ED" w:rsidP="006C6DCD">
            <w:pPr>
              <w:pStyle w:val="TableParagraph"/>
            </w:pPr>
          </w:p>
        </w:tc>
      </w:tr>
    </w:tbl>
    <w:p w14:paraId="293D08CD" w14:textId="77777777" w:rsidR="000746ED" w:rsidRDefault="000746ED" w:rsidP="000746ED">
      <w:pPr>
        <w:pStyle w:val="Corpotesto"/>
        <w:spacing w:before="7"/>
        <w:rPr>
          <w:sz w:val="18"/>
        </w:r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70"/>
        <w:gridCol w:w="6035"/>
      </w:tblGrid>
      <w:tr w:rsidR="000746ED" w14:paraId="3BDD2234" w14:textId="77777777" w:rsidTr="00004C1F">
        <w:trPr>
          <w:jc w:val="center"/>
        </w:trPr>
        <w:tc>
          <w:tcPr>
            <w:tcW w:w="857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877897" w14:textId="77777777" w:rsidR="000746ED" w:rsidRDefault="000746ED" w:rsidP="006C6DCD">
            <w:pPr>
              <w:pStyle w:val="TableParagraph"/>
              <w:spacing w:before="15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ata e luogo del controllo:</w:t>
            </w:r>
          </w:p>
        </w:tc>
        <w:tc>
          <w:tcPr>
            <w:tcW w:w="603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92A03B5" w14:textId="77777777" w:rsidR="000746ED" w:rsidRDefault="000746ED" w:rsidP="00F53FF0">
            <w:pPr>
              <w:pStyle w:val="TableParagraph"/>
              <w:tabs>
                <w:tab w:val="left" w:pos="421"/>
                <w:tab w:val="left" w:pos="848"/>
                <w:tab w:val="left" w:pos="1571"/>
              </w:tabs>
              <w:spacing w:before="15"/>
              <w:ind w:left="62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0746ED" w14:paraId="1FB20087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75EA80" w14:textId="697D0BDF" w:rsidR="000746ED" w:rsidRDefault="000746ED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Incarica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  <w:tr w:rsidR="003F5C8F" w14:paraId="2A3EE866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95A098" w14:textId="5ABC6100" w:rsidR="003F5C8F" w:rsidRDefault="003F5C8F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Responsabile del 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</w:tbl>
    <w:p w14:paraId="513AF385" w14:textId="77777777" w:rsidR="000746ED" w:rsidRDefault="000746ED"/>
    <w:sectPr w:rsidR="000746ED" w:rsidSect="000B6530">
      <w:pgSz w:w="16840" w:h="11900" w:orient="landscape" w:code="9"/>
      <w:pgMar w:top="1843" w:right="567" w:bottom="284" w:left="567" w:header="0" w:footer="14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EEAE7" w14:textId="77777777" w:rsidR="00E03686" w:rsidRDefault="00E03686">
      <w:r>
        <w:separator/>
      </w:r>
    </w:p>
  </w:endnote>
  <w:endnote w:type="continuationSeparator" w:id="0">
    <w:p w14:paraId="78C81324" w14:textId="77777777" w:rsidR="00E03686" w:rsidRDefault="00E03686">
      <w:r>
        <w:continuationSeparator/>
      </w:r>
    </w:p>
  </w:endnote>
  <w:endnote w:id="1">
    <w:p w14:paraId="6625A827" w14:textId="79DFACA4" w:rsidR="00317665" w:rsidRPr="00326844" w:rsidRDefault="00317665" w:rsidP="006C6DCD">
      <w:pPr>
        <w:spacing w:line="180" w:lineRule="atLeast"/>
        <w:rPr>
          <w:rFonts w:ascii="Times New Roman" w:hAnsi="Times New Roman" w:cs="Times New Roman"/>
          <w:sz w:val="20"/>
          <w:szCs w:val="20"/>
        </w:rPr>
      </w:pPr>
      <w:r w:rsidRPr="00326844">
        <w:rPr>
          <w:rFonts w:ascii="Times New Roman" w:hAnsi="Times New Roman" w:cs="Times New Roman"/>
          <w:position w:val="7"/>
          <w:sz w:val="20"/>
          <w:szCs w:val="20"/>
        </w:rPr>
        <w:t xml:space="preserve">1 </w:t>
      </w:r>
      <w:r w:rsidRPr="00326844">
        <w:rPr>
          <w:rFonts w:ascii="Times New Roman" w:hAnsi="Times New Roman" w:cs="Times New Roman"/>
          <w:sz w:val="20"/>
          <w:szCs w:val="20"/>
        </w:rPr>
        <w:t>Viene indicato, laddove necessario, il contenuto della verifica rispetto allo specifico punto di controllo e, a titolo esemplificativo ma non esaustivo, la documentazione da prendere in esame per l’effettuazione del controllo</w:t>
      </w:r>
    </w:p>
    <w:p w14:paraId="6EC8120C" w14:textId="40F3DB02" w:rsidR="00317665" w:rsidRDefault="00317665">
      <w:pPr>
        <w:pStyle w:val="Testonotadichiusur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904A1" w14:textId="3796521F" w:rsidR="000B6530" w:rsidRDefault="000B6530" w:rsidP="000B65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right="-7"/>
      <w:rPr>
        <w:color w:val="000000"/>
      </w:rPr>
    </w:pPr>
  </w:p>
  <w:tbl>
    <w:tblPr>
      <w:tblStyle w:val="Grigliatabella"/>
      <w:tblpPr w:leftFromText="142" w:rightFromText="142" w:tblpXSpec="center" w:tblpYSpec="bottom"/>
      <w:tblOverlap w:val="never"/>
      <w:tblW w:w="5372" w:type="pct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059"/>
      <w:gridCol w:w="2242"/>
      <w:gridCol w:w="7266"/>
    </w:tblGrid>
    <w:tr w:rsidR="000B6530" w:rsidRPr="004B58C8" w14:paraId="17B77940" w14:textId="77777777" w:rsidTr="000B6530">
      <w:tc>
        <w:tcPr>
          <w:tcW w:w="890" w:type="pct"/>
        </w:tcPr>
        <w:p w14:paraId="0D938290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3" w:name="bookmark_footers"/>
          <w:r>
            <w:rPr>
              <w:noProof/>
            </w:rPr>
            <w:t>logo</w:t>
          </w:r>
          <w:bookmarkEnd w:id="13"/>
        </w:p>
      </w:tc>
      <w:tc>
        <w:tcPr>
          <w:tcW w:w="969" w:type="pct"/>
        </w:tcPr>
        <w:p w14:paraId="6F047B44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74B342F2" wp14:editId="1C1C2EAF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9F9DF4F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21F89A11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593B32C6" w14:textId="77777777" w:rsidR="000B6530" w:rsidRPr="004B58C8" w:rsidRDefault="00E03686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0B6530" w:rsidRPr="0083496C">
              <w:rPr>
                <w:rStyle w:val="Collegamentoipertestuale"/>
              </w:rPr>
              <w:t>segreteria@ipsp.cnr.it</w:t>
            </w:r>
          </w:hyperlink>
        </w:p>
        <w:p w14:paraId="4F17C366" w14:textId="77777777" w:rsidR="000B6530" w:rsidRDefault="00E03686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0B6530" w:rsidRPr="0083496C">
              <w:rPr>
                <w:rStyle w:val="Collegamentoipertestuale"/>
              </w:rPr>
              <w:t>protocollo.ipsp@pec.cnr.it</w:t>
            </w:r>
          </w:hyperlink>
        </w:p>
        <w:p w14:paraId="5DB0085A" w14:textId="77777777" w:rsidR="000B6530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453D5EE7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5E6EA792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61F7C35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10ECD3E0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888EAF3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7AA5D6B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0DCEB65A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4E36646D" w14:textId="77777777" w:rsidR="000B6530" w:rsidRPr="004B58C8" w:rsidRDefault="000B6530" w:rsidP="000B6530">
          <w:pPr>
            <w:pStyle w:val="Pidipagina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590738E9" w14:textId="5AF7071F" w:rsidR="00317665" w:rsidRDefault="00317665" w:rsidP="006B3A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left="1985" w:right="-7"/>
      <w:jc w:val="right"/>
      <w:rPr>
        <w:color w:val="000000"/>
      </w:rPr>
    </w:pPr>
  </w:p>
  <w:p w14:paraId="051F3AE9" w14:textId="77777777" w:rsidR="00317665" w:rsidRDefault="0031766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2AF33" w14:textId="77777777" w:rsidR="00E03686" w:rsidRDefault="00E03686">
      <w:r>
        <w:separator/>
      </w:r>
    </w:p>
  </w:footnote>
  <w:footnote w:type="continuationSeparator" w:id="0">
    <w:p w14:paraId="746D8920" w14:textId="77777777" w:rsidR="00E03686" w:rsidRDefault="00E036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12C5" w14:textId="77777777" w:rsidR="00317665" w:rsidRDefault="00317665" w:rsidP="00B0267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 w:right="-1134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344DC58" wp14:editId="313644EC">
          <wp:extent cx="7680963" cy="988828"/>
          <wp:effectExtent l="0" t="0" r="0" b="1905"/>
          <wp:docPr id="5183637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25152" cy="994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1280"/>
    <w:multiLevelType w:val="hybridMultilevel"/>
    <w:tmpl w:val="E7C4F72C"/>
    <w:lvl w:ilvl="0" w:tplc="F60E266E">
      <w:start w:val="3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A2D0A400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069874E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70CC7F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D9482F8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C14644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8EE96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1B4B42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DE29DB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01222CB9"/>
    <w:multiLevelType w:val="hybridMultilevel"/>
    <w:tmpl w:val="D23AA66C"/>
    <w:lvl w:ilvl="0" w:tplc="30EAE61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A5509DF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88AEE4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B74C9D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14839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894EAD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6AEAFD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C58733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F2ADB1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" w15:restartNumberingAfterBreak="0">
    <w:nsid w:val="014D12C6"/>
    <w:multiLevelType w:val="hybridMultilevel"/>
    <w:tmpl w:val="F19CB3DA"/>
    <w:lvl w:ilvl="0" w:tplc="4016105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066BB6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E8EE829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9CCA8EA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E1E131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C05641F6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59C7270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C682EE1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8EC6B7C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" w15:restartNumberingAfterBreak="0">
    <w:nsid w:val="01AB2993"/>
    <w:multiLevelType w:val="multilevel"/>
    <w:tmpl w:val="1E200DBA"/>
    <w:lvl w:ilvl="0">
      <w:start w:val="2"/>
      <w:numFmt w:val="upperRoman"/>
      <w:lvlText w:val="%1"/>
      <w:lvlJc w:val="left"/>
      <w:pPr>
        <w:ind w:left="72" w:hanging="521"/>
      </w:pPr>
      <w:rPr>
        <w:rFonts w:hint="default"/>
        <w:lang w:val="it-IT" w:eastAsia="it-IT" w:bidi="it-IT"/>
      </w:rPr>
    </w:lvl>
    <w:lvl w:ilvl="1">
      <w:start w:val="19"/>
      <w:numFmt w:val="decimal"/>
      <w:lvlText w:val="%1.%2"/>
      <w:lvlJc w:val="left"/>
      <w:pPr>
        <w:ind w:left="72" w:hanging="52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t-IT" w:eastAsia="it-IT" w:bidi="it-IT"/>
      </w:rPr>
    </w:lvl>
    <w:lvl w:ilvl="2">
      <w:start w:val="1"/>
      <w:numFmt w:val="lowerLetter"/>
      <w:lvlText w:val="%3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it-IT" w:eastAsia="it-IT" w:bidi="it-IT"/>
      </w:rPr>
    </w:lvl>
    <w:lvl w:ilvl="3">
      <w:numFmt w:val="bullet"/>
      <w:lvlText w:val="•"/>
      <w:lvlJc w:val="left"/>
      <w:pPr>
        <w:ind w:left="1736" w:hanging="356"/>
      </w:pPr>
      <w:rPr>
        <w:rFonts w:hint="default"/>
        <w:lang w:val="it-IT" w:eastAsia="it-IT" w:bidi="it-IT"/>
      </w:rPr>
    </w:lvl>
    <w:lvl w:ilvl="4">
      <w:numFmt w:val="bullet"/>
      <w:lvlText w:val="•"/>
      <w:lvlJc w:val="left"/>
      <w:pPr>
        <w:ind w:left="2215" w:hanging="356"/>
      </w:pPr>
      <w:rPr>
        <w:rFonts w:hint="default"/>
        <w:lang w:val="it-IT" w:eastAsia="it-IT" w:bidi="it-IT"/>
      </w:rPr>
    </w:lvl>
    <w:lvl w:ilvl="5">
      <w:numFmt w:val="bullet"/>
      <w:lvlText w:val="•"/>
      <w:lvlJc w:val="left"/>
      <w:pPr>
        <w:ind w:left="2693" w:hanging="356"/>
      </w:pPr>
      <w:rPr>
        <w:rFonts w:hint="default"/>
        <w:lang w:val="it-IT" w:eastAsia="it-IT" w:bidi="it-IT"/>
      </w:rPr>
    </w:lvl>
    <w:lvl w:ilvl="6">
      <w:numFmt w:val="bullet"/>
      <w:lvlText w:val="•"/>
      <w:lvlJc w:val="left"/>
      <w:pPr>
        <w:ind w:left="3171" w:hanging="356"/>
      </w:pPr>
      <w:rPr>
        <w:rFonts w:hint="default"/>
        <w:lang w:val="it-IT" w:eastAsia="it-IT" w:bidi="it-IT"/>
      </w:rPr>
    </w:lvl>
    <w:lvl w:ilvl="7">
      <w:numFmt w:val="bullet"/>
      <w:lvlText w:val="•"/>
      <w:lvlJc w:val="left"/>
      <w:pPr>
        <w:ind w:left="3650" w:hanging="356"/>
      </w:pPr>
      <w:rPr>
        <w:rFonts w:hint="default"/>
        <w:lang w:val="it-IT" w:eastAsia="it-IT" w:bidi="it-IT"/>
      </w:rPr>
    </w:lvl>
    <w:lvl w:ilvl="8">
      <w:numFmt w:val="bullet"/>
      <w:lvlText w:val="•"/>
      <w:lvlJc w:val="left"/>
      <w:pPr>
        <w:ind w:left="4128" w:hanging="356"/>
      </w:pPr>
      <w:rPr>
        <w:rFonts w:hint="default"/>
        <w:lang w:val="it-IT" w:eastAsia="it-IT" w:bidi="it-IT"/>
      </w:rPr>
    </w:lvl>
  </w:abstractNum>
  <w:abstractNum w:abstractNumId="4" w15:restartNumberingAfterBreak="0">
    <w:nsid w:val="04C22726"/>
    <w:multiLevelType w:val="hybridMultilevel"/>
    <w:tmpl w:val="0C009D28"/>
    <w:lvl w:ilvl="0" w:tplc="B3649D9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DE242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2248A11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C4EAC0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546585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3FC99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4019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B8FAEB7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0907A4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" w15:restartNumberingAfterBreak="0">
    <w:nsid w:val="090942A8"/>
    <w:multiLevelType w:val="hybridMultilevel"/>
    <w:tmpl w:val="DC289DA4"/>
    <w:lvl w:ilvl="0" w:tplc="2C16BD6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336AFD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73EA438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19A410C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0606D5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AA0868B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18C8379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14A856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42401E0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" w15:restartNumberingAfterBreak="0">
    <w:nsid w:val="09570284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D40D9"/>
    <w:multiLevelType w:val="hybridMultilevel"/>
    <w:tmpl w:val="03506DEE"/>
    <w:lvl w:ilvl="0" w:tplc="D7BE3494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t-IT" w:eastAsia="it-IT" w:bidi="it-IT"/>
      </w:rPr>
    </w:lvl>
    <w:lvl w:ilvl="1" w:tplc="6F54414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F8905F5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2FDA0724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03C7A0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56D476D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55E8A6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0825EB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D75218A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" w15:restartNumberingAfterBreak="0">
    <w:nsid w:val="0ABC0368"/>
    <w:multiLevelType w:val="hybridMultilevel"/>
    <w:tmpl w:val="98E65BD2"/>
    <w:lvl w:ilvl="0" w:tplc="F3549796">
      <w:start w:val="4"/>
      <w:numFmt w:val="lowerLetter"/>
      <w:lvlText w:val="%1)"/>
      <w:lvlJc w:val="left"/>
      <w:pPr>
        <w:ind w:left="792" w:hanging="360"/>
        <w:jc w:val="righ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D81C36E2">
      <w:numFmt w:val="bullet"/>
      <w:lvlText w:val="•"/>
      <w:lvlJc w:val="left"/>
      <w:pPr>
        <w:ind w:left="800" w:hanging="360"/>
      </w:pPr>
      <w:rPr>
        <w:rFonts w:hint="default"/>
        <w:lang w:val="it-IT" w:eastAsia="it-IT" w:bidi="it-IT"/>
      </w:rPr>
    </w:lvl>
    <w:lvl w:ilvl="2" w:tplc="D9D093B2">
      <w:numFmt w:val="bullet"/>
      <w:lvlText w:val="•"/>
      <w:lvlJc w:val="left"/>
      <w:pPr>
        <w:ind w:left="1276" w:hanging="360"/>
      </w:pPr>
      <w:rPr>
        <w:rFonts w:hint="default"/>
        <w:lang w:val="it-IT" w:eastAsia="it-IT" w:bidi="it-IT"/>
      </w:rPr>
    </w:lvl>
    <w:lvl w:ilvl="3" w:tplc="814A6A34">
      <w:numFmt w:val="bullet"/>
      <w:lvlText w:val="•"/>
      <w:lvlJc w:val="left"/>
      <w:pPr>
        <w:ind w:left="1752" w:hanging="360"/>
      </w:pPr>
      <w:rPr>
        <w:rFonts w:hint="default"/>
        <w:lang w:val="it-IT" w:eastAsia="it-IT" w:bidi="it-IT"/>
      </w:rPr>
    </w:lvl>
    <w:lvl w:ilvl="4" w:tplc="D13204C6">
      <w:numFmt w:val="bullet"/>
      <w:lvlText w:val="•"/>
      <w:lvlJc w:val="left"/>
      <w:pPr>
        <w:ind w:left="2228" w:hanging="360"/>
      </w:pPr>
      <w:rPr>
        <w:rFonts w:hint="default"/>
        <w:lang w:val="it-IT" w:eastAsia="it-IT" w:bidi="it-IT"/>
      </w:rPr>
    </w:lvl>
    <w:lvl w:ilvl="5" w:tplc="75942062">
      <w:numFmt w:val="bullet"/>
      <w:lvlText w:val="•"/>
      <w:lvlJc w:val="left"/>
      <w:pPr>
        <w:ind w:left="2704" w:hanging="360"/>
      </w:pPr>
      <w:rPr>
        <w:rFonts w:hint="default"/>
        <w:lang w:val="it-IT" w:eastAsia="it-IT" w:bidi="it-IT"/>
      </w:rPr>
    </w:lvl>
    <w:lvl w:ilvl="6" w:tplc="BBC6427E">
      <w:numFmt w:val="bullet"/>
      <w:lvlText w:val="•"/>
      <w:lvlJc w:val="left"/>
      <w:pPr>
        <w:ind w:left="3180" w:hanging="360"/>
      </w:pPr>
      <w:rPr>
        <w:rFonts w:hint="default"/>
        <w:lang w:val="it-IT" w:eastAsia="it-IT" w:bidi="it-IT"/>
      </w:rPr>
    </w:lvl>
    <w:lvl w:ilvl="7" w:tplc="50ECF580">
      <w:numFmt w:val="bullet"/>
      <w:lvlText w:val="•"/>
      <w:lvlJc w:val="left"/>
      <w:pPr>
        <w:ind w:left="3656" w:hanging="360"/>
      </w:pPr>
      <w:rPr>
        <w:rFonts w:hint="default"/>
        <w:lang w:val="it-IT" w:eastAsia="it-IT" w:bidi="it-IT"/>
      </w:rPr>
    </w:lvl>
    <w:lvl w:ilvl="8" w:tplc="BB680F8A">
      <w:numFmt w:val="bullet"/>
      <w:lvlText w:val="•"/>
      <w:lvlJc w:val="left"/>
      <w:pPr>
        <w:ind w:left="4132" w:hanging="360"/>
      </w:pPr>
      <w:rPr>
        <w:rFonts w:hint="default"/>
        <w:lang w:val="it-IT" w:eastAsia="it-IT" w:bidi="it-IT"/>
      </w:rPr>
    </w:lvl>
  </w:abstractNum>
  <w:abstractNum w:abstractNumId="9" w15:restartNumberingAfterBreak="0">
    <w:nsid w:val="101D5F08"/>
    <w:multiLevelType w:val="hybridMultilevel"/>
    <w:tmpl w:val="E40E7BEE"/>
    <w:lvl w:ilvl="0" w:tplc="F65E1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3A13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5C87C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58C07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BBAB7A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2E246A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1DF819B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721625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BB6F35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0" w15:restartNumberingAfterBreak="0">
    <w:nsid w:val="11522D32"/>
    <w:multiLevelType w:val="hybridMultilevel"/>
    <w:tmpl w:val="413AB48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9D54CC"/>
    <w:multiLevelType w:val="hybridMultilevel"/>
    <w:tmpl w:val="C5C6BD78"/>
    <w:lvl w:ilvl="0" w:tplc="58BA6D20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EDE4C908">
      <w:numFmt w:val="bullet"/>
      <w:lvlText w:val="•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F35A52DA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FD7C28A0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06A066B6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DB747262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91E81A8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E68D2BA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AC6AFA22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2" w15:restartNumberingAfterBreak="0">
    <w:nsid w:val="11C27E20"/>
    <w:multiLevelType w:val="hybridMultilevel"/>
    <w:tmpl w:val="C75A5F12"/>
    <w:lvl w:ilvl="0" w:tplc="9E56C0E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FB489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372DC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1203D2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FAF4F6E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212585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372F0B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6306E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E8436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3" w15:restartNumberingAfterBreak="0">
    <w:nsid w:val="11E6612B"/>
    <w:multiLevelType w:val="hybridMultilevel"/>
    <w:tmpl w:val="012A0F82"/>
    <w:lvl w:ilvl="0" w:tplc="2966784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E1A35E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44C22E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E007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CA218A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B828BA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90A699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5BBC921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852216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4" w15:restartNumberingAfterBreak="0">
    <w:nsid w:val="137E78E5"/>
    <w:multiLevelType w:val="hybridMultilevel"/>
    <w:tmpl w:val="818C80B4"/>
    <w:lvl w:ilvl="0" w:tplc="E9AC305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5E8CDA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452ADEE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BF8B94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4484AF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02F010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4C800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D2691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84AC8B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5" w15:restartNumberingAfterBreak="0">
    <w:nsid w:val="13F26DD5"/>
    <w:multiLevelType w:val="hybridMultilevel"/>
    <w:tmpl w:val="3F32C480"/>
    <w:lvl w:ilvl="0" w:tplc="BF28E542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04100011">
      <w:start w:val="1"/>
      <w:numFmt w:val="decimal"/>
      <w:lvlText w:val="%2)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E028DAC0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8F401F6E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4110625A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8BF259EA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C9347F1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0BAEED8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6366BE74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6" w15:restartNumberingAfterBreak="0">
    <w:nsid w:val="14633F33"/>
    <w:multiLevelType w:val="hybridMultilevel"/>
    <w:tmpl w:val="6FE638C6"/>
    <w:lvl w:ilvl="0" w:tplc="77CAFB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6F8003A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1EA751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024215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78E267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23CDA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8A6BB0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E9C54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E8F0E3B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7" w15:restartNumberingAfterBreak="0">
    <w:nsid w:val="14EF5746"/>
    <w:multiLevelType w:val="hybridMultilevel"/>
    <w:tmpl w:val="E2C430E0"/>
    <w:lvl w:ilvl="0" w:tplc="6F1E3FF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884D7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F92A2C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AF0991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8EA059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2CAE6E0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9240CE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146713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8AE1CA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8" w15:restartNumberingAfterBreak="0">
    <w:nsid w:val="1518751B"/>
    <w:multiLevelType w:val="hybridMultilevel"/>
    <w:tmpl w:val="C482411C"/>
    <w:lvl w:ilvl="0" w:tplc="04100017">
      <w:start w:val="1"/>
      <w:numFmt w:val="lowerLetter"/>
      <w:lvlText w:val="%1)"/>
      <w:lvlJc w:val="left"/>
      <w:pPr>
        <w:ind w:left="792" w:hanging="360"/>
      </w:pPr>
    </w:lvl>
    <w:lvl w:ilvl="1" w:tplc="04100019" w:tentative="1">
      <w:start w:val="1"/>
      <w:numFmt w:val="lowerLetter"/>
      <w:lvlText w:val="%2."/>
      <w:lvlJc w:val="left"/>
      <w:pPr>
        <w:ind w:left="1512" w:hanging="360"/>
      </w:pPr>
    </w:lvl>
    <w:lvl w:ilvl="2" w:tplc="0410001B" w:tentative="1">
      <w:start w:val="1"/>
      <w:numFmt w:val="lowerRoman"/>
      <w:lvlText w:val="%3."/>
      <w:lvlJc w:val="right"/>
      <w:pPr>
        <w:ind w:left="2232" w:hanging="180"/>
      </w:pPr>
    </w:lvl>
    <w:lvl w:ilvl="3" w:tplc="0410000F" w:tentative="1">
      <w:start w:val="1"/>
      <w:numFmt w:val="decimal"/>
      <w:lvlText w:val="%4."/>
      <w:lvlJc w:val="left"/>
      <w:pPr>
        <w:ind w:left="2952" w:hanging="360"/>
      </w:pPr>
    </w:lvl>
    <w:lvl w:ilvl="4" w:tplc="04100019" w:tentative="1">
      <w:start w:val="1"/>
      <w:numFmt w:val="lowerLetter"/>
      <w:lvlText w:val="%5."/>
      <w:lvlJc w:val="left"/>
      <w:pPr>
        <w:ind w:left="3672" w:hanging="360"/>
      </w:pPr>
    </w:lvl>
    <w:lvl w:ilvl="5" w:tplc="0410001B" w:tentative="1">
      <w:start w:val="1"/>
      <w:numFmt w:val="lowerRoman"/>
      <w:lvlText w:val="%6."/>
      <w:lvlJc w:val="right"/>
      <w:pPr>
        <w:ind w:left="4392" w:hanging="180"/>
      </w:pPr>
    </w:lvl>
    <w:lvl w:ilvl="6" w:tplc="0410000F" w:tentative="1">
      <w:start w:val="1"/>
      <w:numFmt w:val="decimal"/>
      <w:lvlText w:val="%7."/>
      <w:lvlJc w:val="left"/>
      <w:pPr>
        <w:ind w:left="5112" w:hanging="360"/>
      </w:pPr>
    </w:lvl>
    <w:lvl w:ilvl="7" w:tplc="04100019" w:tentative="1">
      <w:start w:val="1"/>
      <w:numFmt w:val="lowerLetter"/>
      <w:lvlText w:val="%8."/>
      <w:lvlJc w:val="left"/>
      <w:pPr>
        <w:ind w:left="5832" w:hanging="360"/>
      </w:pPr>
    </w:lvl>
    <w:lvl w:ilvl="8" w:tplc="0410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15F45377"/>
    <w:multiLevelType w:val="hybridMultilevel"/>
    <w:tmpl w:val="9D4E3BD4"/>
    <w:lvl w:ilvl="0" w:tplc="800A75F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8620FDE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42AACB2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ECFC1A4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CFBE2CCA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7C0D34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F3AA7E8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D08BEC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AD0E699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0" w15:restartNumberingAfterBreak="0">
    <w:nsid w:val="1A0A187D"/>
    <w:multiLevelType w:val="hybridMultilevel"/>
    <w:tmpl w:val="38E2B152"/>
    <w:lvl w:ilvl="0" w:tplc="0430E4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CEE6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97A074B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179AE23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84E689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6988F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3A6D12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CCA8C5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84EDFA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1" w15:restartNumberingAfterBreak="0">
    <w:nsid w:val="1A18369B"/>
    <w:multiLevelType w:val="hybridMultilevel"/>
    <w:tmpl w:val="50B00144"/>
    <w:lvl w:ilvl="0" w:tplc="000AE0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2A114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41DA9C1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FECC9AB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1174000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698CBDA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6706DBC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2A43300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E2B61B7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22" w15:restartNumberingAfterBreak="0">
    <w:nsid w:val="1BEE2639"/>
    <w:multiLevelType w:val="hybridMultilevel"/>
    <w:tmpl w:val="42DC4FEE"/>
    <w:lvl w:ilvl="0" w:tplc="EA14B68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54ADC4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94603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77BE46B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4B6D91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FC08A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646FAA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2544F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356ED3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3" w15:restartNumberingAfterBreak="0">
    <w:nsid w:val="1C5B7BCB"/>
    <w:multiLevelType w:val="hybridMultilevel"/>
    <w:tmpl w:val="FA7E7EE2"/>
    <w:lvl w:ilvl="0" w:tplc="404AE5D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F5241F0A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1EF885F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6AC97D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C5C7D0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08277C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78DC035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277E823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FA12496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4" w15:restartNumberingAfterBreak="0">
    <w:nsid w:val="1E2F2C1A"/>
    <w:multiLevelType w:val="hybridMultilevel"/>
    <w:tmpl w:val="39D8A246"/>
    <w:lvl w:ilvl="0" w:tplc="C778D1B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00B5F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6C4F1E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F74BE7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B2005A4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E4231E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3C0EBE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3B6154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DE8FF9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5" w15:restartNumberingAfterBreak="0">
    <w:nsid w:val="206E5BC4"/>
    <w:multiLevelType w:val="hybridMultilevel"/>
    <w:tmpl w:val="6E82E308"/>
    <w:lvl w:ilvl="0" w:tplc="3BFC84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9C4B2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5A257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97622F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6A2699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4402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6F4434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B9A82F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2247FF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6" w15:restartNumberingAfterBreak="0">
    <w:nsid w:val="21630E78"/>
    <w:multiLevelType w:val="hybridMultilevel"/>
    <w:tmpl w:val="989C1B0E"/>
    <w:lvl w:ilvl="0" w:tplc="2DE64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56ACAC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A3045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756928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DD8B57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17986A4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B7864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35A8A6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19A289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7" w15:restartNumberingAfterBreak="0">
    <w:nsid w:val="26640A4F"/>
    <w:multiLevelType w:val="hybridMultilevel"/>
    <w:tmpl w:val="4E5ED650"/>
    <w:lvl w:ilvl="0" w:tplc="76A4E7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409C2FB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5410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B8E18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9EC88B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654C5E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FC2A4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18C77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6DE89D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8" w15:restartNumberingAfterBreak="0">
    <w:nsid w:val="26B81B6C"/>
    <w:multiLevelType w:val="hybridMultilevel"/>
    <w:tmpl w:val="81C61156"/>
    <w:lvl w:ilvl="0" w:tplc="92BCBBB2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2BA84DF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7DC40A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808F0D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64B73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6A6668F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164A713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5BEBDB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25B8860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9" w15:restartNumberingAfterBreak="0">
    <w:nsid w:val="27594AF1"/>
    <w:multiLevelType w:val="hybridMultilevel"/>
    <w:tmpl w:val="9C3ACF20"/>
    <w:lvl w:ilvl="0" w:tplc="AA609A58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28284BE2"/>
    <w:multiLevelType w:val="hybridMultilevel"/>
    <w:tmpl w:val="C6FE7F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B23A03"/>
    <w:multiLevelType w:val="hybridMultilevel"/>
    <w:tmpl w:val="8CB21398"/>
    <w:lvl w:ilvl="0" w:tplc="2704215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9C8A5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60486F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8EEA8E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04E981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4F82888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D20F7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E0AA2C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56C04C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2" w15:restartNumberingAfterBreak="0">
    <w:nsid w:val="2C113FA9"/>
    <w:multiLevelType w:val="hybridMultilevel"/>
    <w:tmpl w:val="D0664E00"/>
    <w:lvl w:ilvl="0" w:tplc="BE1241A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54A491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304045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6E4E88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772C1C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901871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2A8AD1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34C8CA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7D65C6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3" w15:restartNumberingAfterBreak="0">
    <w:nsid w:val="2C531662"/>
    <w:multiLevelType w:val="hybridMultilevel"/>
    <w:tmpl w:val="E77AD928"/>
    <w:lvl w:ilvl="0" w:tplc="560A16F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E5A4D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A294F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AB830A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E3EC9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D720D9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58CC81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0FE1C5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CB092B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4" w15:restartNumberingAfterBreak="0">
    <w:nsid w:val="2D67739D"/>
    <w:multiLevelType w:val="hybridMultilevel"/>
    <w:tmpl w:val="27B6FF6E"/>
    <w:lvl w:ilvl="0" w:tplc="BB30D17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76664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7422E3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218545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AD2F02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BEE1C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5F6A67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F25E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0CC9C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5" w15:restartNumberingAfterBreak="0">
    <w:nsid w:val="2E510BEF"/>
    <w:multiLevelType w:val="hybridMultilevel"/>
    <w:tmpl w:val="2398E504"/>
    <w:lvl w:ilvl="0" w:tplc="5C9E78C6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7D885A2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2E62D19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8F88A6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DC2EF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A8AD72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3EE85C4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E4873B4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5A82A38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6" w15:restartNumberingAfterBreak="0">
    <w:nsid w:val="2F82467F"/>
    <w:multiLevelType w:val="hybridMultilevel"/>
    <w:tmpl w:val="544A2ABE"/>
    <w:lvl w:ilvl="0" w:tplc="1462620C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E3AE472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7230F7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8A664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37DEC35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674C2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C3F882D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83C825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42702AF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37" w15:restartNumberingAfterBreak="0">
    <w:nsid w:val="2F8B30C2"/>
    <w:multiLevelType w:val="hybridMultilevel"/>
    <w:tmpl w:val="74F43A34"/>
    <w:lvl w:ilvl="0" w:tplc="2DC4344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840A81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33A8B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312BD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EAAA3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8E336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D52148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A0499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454F39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8" w15:restartNumberingAfterBreak="0">
    <w:nsid w:val="30197C47"/>
    <w:multiLevelType w:val="hybridMultilevel"/>
    <w:tmpl w:val="15549EAE"/>
    <w:lvl w:ilvl="0" w:tplc="14D245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0B8B5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8E77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A5A5D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1F2A7B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41E6E1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7BC53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5E48F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6F87D2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9" w15:restartNumberingAfterBreak="0">
    <w:nsid w:val="309806D4"/>
    <w:multiLevelType w:val="hybridMultilevel"/>
    <w:tmpl w:val="6B32E522"/>
    <w:lvl w:ilvl="0" w:tplc="0B58B2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C646C7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DFCB7B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41C82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946219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F24B32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57E60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188E8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B6BC2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0" w15:restartNumberingAfterBreak="0">
    <w:nsid w:val="31F83C43"/>
    <w:multiLevelType w:val="hybridMultilevel"/>
    <w:tmpl w:val="774E89B0"/>
    <w:lvl w:ilvl="0" w:tplc="3E244786">
      <w:numFmt w:val="bullet"/>
      <w:lvlText w:val="-"/>
      <w:lvlJc w:val="left"/>
      <w:pPr>
        <w:ind w:left="361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41" w15:restartNumberingAfterBreak="0">
    <w:nsid w:val="37806B28"/>
    <w:multiLevelType w:val="hybridMultilevel"/>
    <w:tmpl w:val="6232791A"/>
    <w:lvl w:ilvl="0" w:tplc="62FA9D5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t-IT" w:eastAsia="it-IT" w:bidi="it-IT"/>
      </w:rPr>
    </w:lvl>
    <w:lvl w:ilvl="1" w:tplc="A142E64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CDACEC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6E0B41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FA42DD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9F227242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80A751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57EC61E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C9AD58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2" w15:restartNumberingAfterBreak="0">
    <w:nsid w:val="387E6F9E"/>
    <w:multiLevelType w:val="hybridMultilevel"/>
    <w:tmpl w:val="92B01890"/>
    <w:lvl w:ilvl="0" w:tplc="C9FA176E">
      <w:start w:val="1"/>
      <w:numFmt w:val="decimal"/>
      <w:lvlText w:val="%1)"/>
      <w:lvlJc w:val="left"/>
      <w:pPr>
        <w:ind w:left="861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60785528">
      <w:numFmt w:val="bullet"/>
      <w:lvlText w:val="•"/>
      <w:lvlJc w:val="left"/>
      <w:pPr>
        <w:ind w:left="1282" w:hanging="360"/>
      </w:pPr>
      <w:rPr>
        <w:rFonts w:hint="default"/>
        <w:lang w:val="it-IT" w:eastAsia="it-IT" w:bidi="it-IT"/>
      </w:rPr>
    </w:lvl>
    <w:lvl w:ilvl="2" w:tplc="61E86B5A">
      <w:numFmt w:val="bullet"/>
      <w:lvlText w:val="•"/>
      <w:lvlJc w:val="left"/>
      <w:pPr>
        <w:ind w:left="1705" w:hanging="360"/>
      </w:pPr>
      <w:rPr>
        <w:rFonts w:hint="default"/>
        <w:lang w:val="it-IT" w:eastAsia="it-IT" w:bidi="it-IT"/>
      </w:rPr>
    </w:lvl>
    <w:lvl w:ilvl="3" w:tplc="D8DE4E48">
      <w:numFmt w:val="bullet"/>
      <w:lvlText w:val="•"/>
      <w:lvlJc w:val="left"/>
      <w:pPr>
        <w:ind w:left="2127" w:hanging="360"/>
      </w:pPr>
      <w:rPr>
        <w:rFonts w:hint="default"/>
        <w:lang w:val="it-IT" w:eastAsia="it-IT" w:bidi="it-IT"/>
      </w:rPr>
    </w:lvl>
    <w:lvl w:ilvl="4" w:tplc="B9F0A43C">
      <w:numFmt w:val="bullet"/>
      <w:lvlText w:val="•"/>
      <w:lvlJc w:val="left"/>
      <w:pPr>
        <w:ind w:left="2550" w:hanging="360"/>
      </w:pPr>
      <w:rPr>
        <w:rFonts w:hint="default"/>
        <w:lang w:val="it-IT" w:eastAsia="it-IT" w:bidi="it-IT"/>
      </w:rPr>
    </w:lvl>
    <w:lvl w:ilvl="5" w:tplc="0D56E94E">
      <w:numFmt w:val="bullet"/>
      <w:lvlText w:val="•"/>
      <w:lvlJc w:val="left"/>
      <w:pPr>
        <w:ind w:left="2972" w:hanging="360"/>
      </w:pPr>
      <w:rPr>
        <w:rFonts w:hint="default"/>
        <w:lang w:val="it-IT" w:eastAsia="it-IT" w:bidi="it-IT"/>
      </w:rPr>
    </w:lvl>
    <w:lvl w:ilvl="6" w:tplc="D44E55B6">
      <w:numFmt w:val="bullet"/>
      <w:lvlText w:val="•"/>
      <w:lvlJc w:val="left"/>
      <w:pPr>
        <w:ind w:left="3395" w:hanging="360"/>
      </w:pPr>
      <w:rPr>
        <w:rFonts w:hint="default"/>
        <w:lang w:val="it-IT" w:eastAsia="it-IT" w:bidi="it-IT"/>
      </w:rPr>
    </w:lvl>
    <w:lvl w:ilvl="7" w:tplc="B0F643B4">
      <w:numFmt w:val="bullet"/>
      <w:lvlText w:val="•"/>
      <w:lvlJc w:val="left"/>
      <w:pPr>
        <w:ind w:left="3817" w:hanging="360"/>
      </w:pPr>
      <w:rPr>
        <w:rFonts w:hint="default"/>
        <w:lang w:val="it-IT" w:eastAsia="it-IT" w:bidi="it-IT"/>
      </w:rPr>
    </w:lvl>
    <w:lvl w:ilvl="8" w:tplc="B472F80C">
      <w:numFmt w:val="bullet"/>
      <w:lvlText w:val="•"/>
      <w:lvlJc w:val="left"/>
      <w:pPr>
        <w:ind w:left="4240" w:hanging="360"/>
      </w:pPr>
      <w:rPr>
        <w:rFonts w:hint="default"/>
        <w:lang w:val="it-IT" w:eastAsia="it-IT" w:bidi="it-IT"/>
      </w:rPr>
    </w:lvl>
  </w:abstractNum>
  <w:abstractNum w:abstractNumId="43" w15:restartNumberingAfterBreak="0">
    <w:nsid w:val="3C4441DC"/>
    <w:multiLevelType w:val="hybridMultilevel"/>
    <w:tmpl w:val="95CC5E0A"/>
    <w:lvl w:ilvl="0" w:tplc="FE2C94E6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C0805E7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D008B1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23EAE5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BF8251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EB6FC1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A0AFE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6565B5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26E7C0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3C7E5E1A"/>
    <w:multiLevelType w:val="hybridMultilevel"/>
    <w:tmpl w:val="9856C7F8"/>
    <w:lvl w:ilvl="0" w:tplc="2D42C38E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C292F3F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A86243A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CF4B67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53A657F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458F66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68AC51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0F6AC5A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AA4DE6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5" w15:restartNumberingAfterBreak="0">
    <w:nsid w:val="3E9B0C7C"/>
    <w:multiLevelType w:val="hybridMultilevel"/>
    <w:tmpl w:val="602857E8"/>
    <w:lvl w:ilvl="0" w:tplc="C200EE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47E81C06">
      <w:start w:val="1"/>
      <w:numFmt w:val="decimal"/>
      <w:lvlText w:val="%2)"/>
      <w:lvlJc w:val="left"/>
      <w:pPr>
        <w:ind w:left="114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661EF522">
      <w:numFmt w:val="bullet"/>
      <w:lvlText w:val="•"/>
      <w:lvlJc w:val="left"/>
      <w:pPr>
        <w:ind w:left="1578" w:hanging="360"/>
      </w:pPr>
      <w:rPr>
        <w:rFonts w:hint="default"/>
        <w:lang w:val="it-IT" w:eastAsia="it-IT" w:bidi="it-IT"/>
      </w:rPr>
    </w:lvl>
    <w:lvl w:ilvl="3" w:tplc="C520DFBA">
      <w:numFmt w:val="bullet"/>
      <w:lvlText w:val="•"/>
      <w:lvlJc w:val="left"/>
      <w:pPr>
        <w:ind w:left="2016" w:hanging="360"/>
      </w:pPr>
      <w:rPr>
        <w:rFonts w:hint="default"/>
        <w:lang w:val="it-IT" w:eastAsia="it-IT" w:bidi="it-IT"/>
      </w:rPr>
    </w:lvl>
    <w:lvl w:ilvl="4" w:tplc="7D7CA23E">
      <w:numFmt w:val="bullet"/>
      <w:lvlText w:val="•"/>
      <w:lvlJc w:val="left"/>
      <w:pPr>
        <w:ind w:left="2455" w:hanging="360"/>
      </w:pPr>
      <w:rPr>
        <w:rFonts w:hint="default"/>
        <w:lang w:val="it-IT" w:eastAsia="it-IT" w:bidi="it-IT"/>
      </w:rPr>
    </w:lvl>
    <w:lvl w:ilvl="5" w:tplc="A8BCC110">
      <w:numFmt w:val="bullet"/>
      <w:lvlText w:val="•"/>
      <w:lvlJc w:val="left"/>
      <w:pPr>
        <w:ind w:left="2893" w:hanging="360"/>
      </w:pPr>
      <w:rPr>
        <w:rFonts w:hint="default"/>
        <w:lang w:val="it-IT" w:eastAsia="it-IT" w:bidi="it-IT"/>
      </w:rPr>
    </w:lvl>
    <w:lvl w:ilvl="6" w:tplc="F54AC404">
      <w:numFmt w:val="bullet"/>
      <w:lvlText w:val="•"/>
      <w:lvlJc w:val="left"/>
      <w:pPr>
        <w:ind w:left="3331" w:hanging="360"/>
      </w:pPr>
      <w:rPr>
        <w:rFonts w:hint="default"/>
        <w:lang w:val="it-IT" w:eastAsia="it-IT" w:bidi="it-IT"/>
      </w:rPr>
    </w:lvl>
    <w:lvl w:ilvl="7" w:tplc="441068D4">
      <w:numFmt w:val="bullet"/>
      <w:lvlText w:val="•"/>
      <w:lvlJc w:val="left"/>
      <w:pPr>
        <w:ind w:left="3770" w:hanging="360"/>
      </w:pPr>
      <w:rPr>
        <w:rFonts w:hint="default"/>
        <w:lang w:val="it-IT" w:eastAsia="it-IT" w:bidi="it-IT"/>
      </w:rPr>
    </w:lvl>
    <w:lvl w:ilvl="8" w:tplc="EA2ADC5E">
      <w:numFmt w:val="bullet"/>
      <w:lvlText w:val="•"/>
      <w:lvlJc w:val="left"/>
      <w:pPr>
        <w:ind w:left="4208" w:hanging="360"/>
      </w:pPr>
      <w:rPr>
        <w:rFonts w:hint="default"/>
        <w:lang w:val="it-IT" w:eastAsia="it-IT" w:bidi="it-IT"/>
      </w:rPr>
    </w:lvl>
  </w:abstractNum>
  <w:abstractNum w:abstractNumId="46" w15:restartNumberingAfterBreak="0">
    <w:nsid w:val="40640910"/>
    <w:multiLevelType w:val="hybridMultilevel"/>
    <w:tmpl w:val="99363906"/>
    <w:lvl w:ilvl="0" w:tplc="1C58AD3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AC6FF9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B0EC55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E2E632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3EAAAA6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435A542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FED6EE82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BE2C32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317CB15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47" w15:restartNumberingAfterBreak="0">
    <w:nsid w:val="42491C92"/>
    <w:multiLevelType w:val="hybridMultilevel"/>
    <w:tmpl w:val="E8DA89A2"/>
    <w:lvl w:ilvl="0" w:tplc="3D8467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649E68B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67405770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FD8EB40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ECAAEC2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48469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7C6895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ACACC13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F887E5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8" w15:restartNumberingAfterBreak="0">
    <w:nsid w:val="42C95EFB"/>
    <w:multiLevelType w:val="hybridMultilevel"/>
    <w:tmpl w:val="33AA5378"/>
    <w:lvl w:ilvl="0" w:tplc="8578E36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02876F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296CA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D3A98A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09872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1A71F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878A33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09DA5A3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AE8FF5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9" w15:restartNumberingAfterBreak="0">
    <w:nsid w:val="4404116B"/>
    <w:multiLevelType w:val="hybridMultilevel"/>
    <w:tmpl w:val="D318ED1A"/>
    <w:lvl w:ilvl="0" w:tplc="A800A90C">
      <w:start w:val="6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D694921E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8F8053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6952014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80FB26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8E9C9A5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87C3008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F118DF3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3AE973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0" w15:restartNumberingAfterBreak="0">
    <w:nsid w:val="477105B6"/>
    <w:multiLevelType w:val="hybridMultilevel"/>
    <w:tmpl w:val="91FCDA72"/>
    <w:lvl w:ilvl="0" w:tplc="C6EC0722">
      <w:start w:val="4"/>
      <w:numFmt w:val="lowerLetter"/>
      <w:lvlText w:val="%1)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18C7AE">
      <w:start w:val="1"/>
      <w:numFmt w:val="lowerLetter"/>
      <w:lvlText w:val="%2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6972E">
      <w:start w:val="1"/>
      <w:numFmt w:val="lowerRoman"/>
      <w:lvlText w:val="%3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A85EF4">
      <w:start w:val="1"/>
      <w:numFmt w:val="decimal"/>
      <w:lvlText w:val="%4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4CFC70">
      <w:start w:val="1"/>
      <w:numFmt w:val="lowerLetter"/>
      <w:lvlText w:val="%5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21F94">
      <w:start w:val="1"/>
      <w:numFmt w:val="lowerRoman"/>
      <w:lvlText w:val="%6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A27ED4">
      <w:start w:val="1"/>
      <w:numFmt w:val="decimal"/>
      <w:lvlText w:val="%7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52EA76">
      <w:start w:val="1"/>
      <w:numFmt w:val="lowerLetter"/>
      <w:lvlText w:val="%8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866A3C">
      <w:start w:val="1"/>
      <w:numFmt w:val="lowerRoman"/>
      <w:lvlText w:val="%9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1" w15:restartNumberingAfterBreak="0">
    <w:nsid w:val="47D20B1A"/>
    <w:multiLevelType w:val="hybridMultilevel"/>
    <w:tmpl w:val="13FE61DE"/>
    <w:lvl w:ilvl="0" w:tplc="24D0CD64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2" w15:restartNumberingAfterBreak="0">
    <w:nsid w:val="47F074CF"/>
    <w:multiLevelType w:val="hybridMultilevel"/>
    <w:tmpl w:val="FC8638CC"/>
    <w:lvl w:ilvl="0" w:tplc="046AD788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1" w:hanging="360"/>
      </w:pPr>
    </w:lvl>
    <w:lvl w:ilvl="2" w:tplc="0410001B" w:tentative="1">
      <w:start w:val="1"/>
      <w:numFmt w:val="lowerRoman"/>
      <w:lvlText w:val="%3."/>
      <w:lvlJc w:val="right"/>
      <w:pPr>
        <w:ind w:left="2231" w:hanging="180"/>
      </w:pPr>
    </w:lvl>
    <w:lvl w:ilvl="3" w:tplc="0410000F" w:tentative="1">
      <w:start w:val="1"/>
      <w:numFmt w:val="decimal"/>
      <w:lvlText w:val="%4."/>
      <w:lvlJc w:val="left"/>
      <w:pPr>
        <w:ind w:left="2951" w:hanging="360"/>
      </w:pPr>
    </w:lvl>
    <w:lvl w:ilvl="4" w:tplc="04100019" w:tentative="1">
      <w:start w:val="1"/>
      <w:numFmt w:val="lowerLetter"/>
      <w:lvlText w:val="%5."/>
      <w:lvlJc w:val="left"/>
      <w:pPr>
        <w:ind w:left="3671" w:hanging="360"/>
      </w:pPr>
    </w:lvl>
    <w:lvl w:ilvl="5" w:tplc="0410001B" w:tentative="1">
      <w:start w:val="1"/>
      <w:numFmt w:val="lowerRoman"/>
      <w:lvlText w:val="%6."/>
      <w:lvlJc w:val="right"/>
      <w:pPr>
        <w:ind w:left="4391" w:hanging="180"/>
      </w:pPr>
    </w:lvl>
    <w:lvl w:ilvl="6" w:tplc="0410000F" w:tentative="1">
      <w:start w:val="1"/>
      <w:numFmt w:val="decimal"/>
      <w:lvlText w:val="%7."/>
      <w:lvlJc w:val="left"/>
      <w:pPr>
        <w:ind w:left="5111" w:hanging="360"/>
      </w:pPr>
    </w:lvl>
    <w:lvl w:ilvl="7" w:tplc="04100019" w:tentative="1">
      <w:start w:val="1"/>
      <w:numFmt w:val="lowerLetter"/>
      <w:lvlText w:val="%8."/>
      <w:lvlJc w:val="left"/>
      <w:pPr>
        <w:ind w:left="5831" w:hanging="360"/>
      </w:pPr>
    </w:lvl>
    <w:lvl w:ilvl="8" w:tplc="041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3" w15:restartNumberingAfterBreak="0">
    <w:nsid w:val="4AA96BF8"/>
    <w:multiLevelType w:val="hybridMultilevel"/>
    <w:tmpl w:val="BCFA7592"/>
    <w:lvl w:ilvl="0" w:tplc="E26CDA5C">
      <w:start w:val="4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9EB09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5CF452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1A3D1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C24FC6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FA9216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A75E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9C701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0AFDD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4F6F09D1"/>
    <w:multiLevelType w:val="hybridMultilevel"/>
    <w:tmpl w:val="8BE40AA8"/>
    <w:lvl w:ilvl="0" w:tplc="177091F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D846AE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902C88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04A537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321E094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F20C7F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7AC8C48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B5281C8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7DF8F3E6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55" w15:restartNumberingAfterBreak="0">
    <w:nsid w:val="50A759D0"/>
    <w:multiLevelType w:val="hybridMultilevel"/>
    <w:tmpl w:val="A1A261C4"/>
    <w:lvl w:ilvl="0" w:tplc="04100017">
      <w:start w:val="1"/>
      <w:numFmt w:val="lowerLetter"/>
      <w:lvlText w:val="%1)"/>
      <w:lvlJc w:val="left"/>
      <w:pPr>
        <w:ind w:left="919" w:hanging="360"/>
      </w:pPr>
    </w:lvl>
    <w:lvl w:ilvl="1" w:tplc="04100019" w:tentative="1">
      <w:start w:val="1"/>
      <w:numFmt w:val="lowerLetter"/>
      <w:lvlText w:val="%2."/>
      <w:lvlJc w:val="left"/>
      <w:pPr>
        <w:ind w:left="1639" w:hanging="360"/>
      </w:pPr>
    </w:lvl>
    <w:lvl w:ilvl="2" w:tplc="0410001B" w:tentative="1">
      <w:start w:val="1"/>
      <w:numFmt w:val="lowerRoman"/>
      <w:lvlText w:val="%3."/>
      <w:lvlJc w:val="right"/>
      <w:pPr>
        <w:ind w:left="2359" w:hanging="180"/>
      </w:pPr>
    </w:lvl>
    <w:lvl w:ilvl="3" w:tplc="0410000F" w:tentative="1">
      <w:start w:val="1"/>
      <w:numFmt w:val="decimal"/>
      <w:lvlText w:val="%4."/>
      <w:lvlJc w:val="left"/>
      <w:pPr>
        <w:ind w:left="3079" w:hanging="360"/>
      </w:pPr>
    </w:lvl>
    <w:lvl w:ilvl="4" w:tplc="04100019" w:tentative="1">
      <w:start w:val="1"/>
      <w:numFmt w:val="lowerLetter"/>
      <w:lvlText w:val="%5."/>
      <w:lvlJc w:val="left"/>
      <w:pPr>
        <w:ind w:left="3799" w:hanging="360"/>
      </w:pPr>
    </w:lvl>
    <w:lvl w:ilvl="5" w:tplc="0410001B" w:tentative="1">
      <w:start w:val="1"/>
      <w:numFmt w:val="lowerRoman"/>
      <w:lvlText w:val="%6."/>
      <w:lvlJc w:val="right"/>
      <w:pPr>
        <w:ind w:left="4519" w:hanging="180"/>
      </w:pPr>
    </w:lvl>
    <w:lvl w:ilvl="6" w:tplc="0410000F" w:tentative="1">
      <w:start w:val="1"/>
      <w:numFmt w:val="decimal"/>
      <w:lvlText w:val="%7."/>
      <w:lvlJc w:val="left"/>
      <w:pPr>
        <w:ind w:left="5239" w:hanging="360"/>
      </w:pPr>
    </w:lvl>
    <w:lvl w:ilvl="7" w:tplc="04100019" w:tentative="1">
      <w:start w:val="1"/>
      <w:numFmt w:val="lowerLetter"/>
      <w:lvlText w:val="%8."/>
      <w:lvlJc w:val="left"/>
      <w:pPr>
        <w:ind w:left="5959" w:hanging="360"/>
      </w:pPr>
    </w:lvl>
    <w:lvl w:ilvl="8" w:tplc="0410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56" w15:restartNumberingAfterBreak="0">
    <w:nsid w:val="5256062C"/>
    <w:multiLevelType w:val="hybridMultilevel"/>
    <w:tmpl w:val="CB54D1A2"/>
    <w:lvl w:ilvl="0" w:tplc="D226B06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8CA2D2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84445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C278119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2E4E88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31475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9B46717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2203AA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A985F6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7" w15:restartNumberingAfterBreak="0">
    <w:nsid w:val="52664736"/>
    <w:multiLevelType w:val="hybridMultilevel"/>
    <w:tmpl w:val="451C949C"/>
    <w:lvl w:ilvl="0" w:tplc="A1AA70C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it-IT" w:eastAsia="it-IT" w:bidi="it-IT"/>
      </w:rPr>
    </w:lvl>
    <w:lvl w:ilvl="1" w:tplc="5D98061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E3E760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C3D660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A367E2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85C95F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084BDC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DBB691F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B202E3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8" w15:restartNumberingAfterBreak="0">
    <w:nsid w:val="528A3D2C"/>
    <w:multiLevelType w:val="hybridMultilevel"/>
    <w:tmpl w:val="1A70AE42"/>
    <w:lvl w:ilvl="0" w:tplc="C11490DC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A3EFAD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DA48A7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9D5A032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BAA9F4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FD8B87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3F90016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80043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A0AEAC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9" w15:restartNumberingAfterBreak="0">
    <w:nsid w:val="539C4CB2"/>
    <w:multiLevelType w:val="hybridMultilevel"/>
    <w:tmpl w:val="FB462F64"/>
    <w:lvl w:ilvl="0" w:tplc="7982044C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5B821D9E">
      <w:start w:val="1"/>
      <w:numFmt w:val="decimal"/>
      <w:lvlText w:val="%2)"/>
      <w:lvlJc w:val="left"/>
      <w:pPr>
        <w:ind w:left="979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AA16BD78">
      <w:numFmt w:val="bullet"/>
      <w:lvlText w:val="•"/>
      <w:lvlJc w:val="left"/>
      <w:pPr>
        <w:ind w:left="1436" w:hanging="360"/>
      </w:pPr>
      <w:rPr>
        <w:rFonts w:hint="default"/>
        <w:lang w:val="it-IT" w:eastAsia="it-IT" w:bidi="it-IT"/>
      </w:rPr>
    </w:lvl>
    <w:lvl w:ilvl="3" w:tplc="265C21B8">
      <w:numFmt w:val="bullet"/>
      <w:lvlText w:val="•"/>
      <w:lvlJc w:val="left"/>
      <w:pPr>
        <w:ind w:left="1892" w:hanging="360"/>
      </w:pPr>
      <w:rPr>
        <w:rFonts w:hint="default"/>
        <w:lang w:val="it-IT" w:eastAsia="it-IT" w:bidi="it-IT"/>
      </w:rPr>
    </w:lvl>
    <w:lvl w:ilvl="4" w:tplc="DF320378">
      <w:numFmt w:val="bullet"/>
      <w:lvlText w:val="•"/>
      <w:lvlJc w:val="left"/>
      <w:pPr>
        <w:ind w:left="2348" w:hanging="360"/>
      </w:pPr>
      <w:rPr>
        <w:rFonts w:hint="default"/>
        <w:lang w:val="it-IT" w:eastAsia="it-IT" w:bidi="it-IT"/>
      </w:rPr>
    </w:lvl>
    <w:lvl w:ilvl="5" w:tplc="50E26328">
      <w:numFmt w:val="bullet"/>
      <w:lvlText w:val="•"/>
      <w:lvlJc w:val="left"/>
      <w:pPr>
        <w:ind w:left="2804" w:hanging="360"/>
      </w:pPr>
      <w:rPr>
        <w:rFonts w:hint="default"/>
        <w:lang w:val="it-IT" w:eastAsia="it-IT" w:bidi="it-IT"/>
      </w:rPr>
    </w:lvl>
    <w:lvl w:ilvl="6" w:tplc="59F0A604">
      <w:numFmt w:val="bullet"/>
      <w:lvlText w:val="•"/>
      <w:lvlJc w:val="left"/>
      <w:pPr>
        <w:ind w:left="3260" w:hanging="360"/>
      </w:pPr>
      <w:rPr>
        <w:rFonts w:hint="default"/>
        <w:lang w:val="it-IT" w:eastAsia="it-IT" w:bidi="it-IT"/>
      </w:rPr>
    </w:lvl>
    <w:lvl w:ilvl="7" w:tplc="8D8CAC76">
      <w:numFmt w:val="bullet"/>
      <w:lvlText w:val="•"/>
      <w:lvlJc w:val="left"/>
      <w:pPr>
        <w:ind w:left="3716" w:hanging="360"/>
      </w:pPr>
      <w:rPr>
        <w:rFonts w:hint="default"/>
        <w:lang w:val="it-IT" w:eastAsia="it-IT" w:bidi="it-IT"/>
      </w:rPr>
    </w:lvl>
    <w:lvl w:ilvl="8" w:tplc="C874959A">
      <w:numFmt w:val="bullet"/>
      <w:lvlText w:val="•"/>
      <w:lvlJc w:val="left"/>
      <w:pPr>
        <w:ind w:left="4172" w:hanging="360"/>
      </w:pPr>
      <w:rPr>
        <w:rFonts w:hint="default"/>
        <w:lang w:val="it-IT" w:eastAsia="it-IT" w:bidi="it-IT"/>
      </w:rPr>
    </w:lvl>
  </w:abstractNum>
  <w:abstractNum w:abstractNumId="60" w15:restartNumberingAfterBreak="0">
    <w:nsid w:val="55666BD3"/>
    <w:multiLevelType w:val="hybridMultilevel"/>
    <w:tmpl w:val="B366F912"/>
    <w:lvl w:ilvl="0" w:tplc="B914D50E">
      <w:start w:val="1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18C4D8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E0DD1C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84716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788488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EA8F2C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4C51E8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E593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B67B2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1" w15:restartNumberingAfterBreak="0">
    <w:nsid w:val="5711740C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313F55"/>
    <w:multiLevelType w:val="hybridMultilevel"/>
    <w:tmpl w:val="A6E64E46"/>
    <w:lvl w:ilvl="0" w:tplc="5A98F3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0D8AE22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D52492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DB30533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4C840B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327E6E6C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966390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958CB86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6BA4D06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63" w15:restartNumberingAfterBreak="0">
    <w:nsid w:val="57650D16"/>
    <w:multiLevelType w:val="hybridMultilevel"/>
    <w:tmpl w:val="5A2CDB46"/>
    <w:lvl w:ilvl="0" w:tplc="BC5CAF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4EE525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63C9F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B78DFC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DF2F7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2DCF1A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464A0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79E79D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020C90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4" w15:restartNumberingAfterBreak="0">
    <w:nsid w:val="57F21B06"/>
    <w:multiLevelType w:val="hybridMultilevel"/>
    <w:tmpl w:val="EDD6C290"/>
    <w:lvl w:ilvl="0" w:tplc="A6C2DB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FB6C37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D3FE393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3CC312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E7DEC6B8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3E44444A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5B80C0C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27E62CA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B5DC46C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5" w15:restartNumberingAfterBreak="0">
    <w:nsid w:val="598A4C37"/>
    <w:multiLevelType w:val="hybridMultilevel"/>
    <w:tmpl w:val="470E5508"/>
    <w:lvl w:ilvl="0" w:tplc="AB30EE7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3CC8ED6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05EE9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64C664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922C44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584AAA7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FA53D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F4CEC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1829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6" w15:restartNumberingAfterBreak="0">
    <w:nsid w:val="59A26FB5"/>
    <w:multiLevelType w:val="hybridMultilevel"/>
    <w:tmpl w:val="9998E712"/>
    <w:lvl w:ilvl="0" w:tplc="549663C4">
      <w:start w:val="1"/>
      <w:numFmt w:val="bullet"/>
      <w:lvlText w:val="•"/>
      <w:lvlJc w:val="left"/>
      <w:pPr>
        <w:ind w:left="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92867C">
      <w:start w:val="1"/>
      <w:numFmt w:val="bullet"/>
      <w:lvlText w:val="o"/>
      <w:lvlJc w:val="left"/>
      <w:pPr>
        <w:ind w:left="1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7A1CF2">
      <w:start w:val="1"/>
      <w:numFmt w:val="bullet"/>
      <w:lvlText w:val="▪"/>
      <w:lvlJc w:val="left"/>
      <w:pPr>
        <w:ind w:left="1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121788">
      <w:start w:val="1"/>
      <w:numFmt w:val="bullet"/>
      <w:lvlText w:val="•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128BBE">
      <w:start w:val="1"/>
      <w:numFmt w:val="bullet"/>
      <w:lvlText w:val="o"/>
      <w:lvlJc w:val="left"/>
      <w:pPr>
        <w:ind w:left="3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B24A5A">
      <w:start w:val="1"/>
      <w:numFmt w:val="bullet"/>
      <w:lvlText w:val="▪"/>
      <w:lvlJc w:val="left"/>
      <w:pPr>
        <w:ind w:left="40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AAA6F4">
      <w:start w:val="1"/>
      <w:numFmt w:val="bullet"/>
      <w:lvlText w:val="•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328FFA">
      <w:start w:val="1"/>
      <w:numFmt w:val="bullet"/>
      <w:lvlText w:val="o"/>
      <w:lvlJc w:val="left"/>
      <w:pPr>
        <w:ind w:left="5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B67DF2">
      <w:start w:val="1"/>
      <w:numFmt w:val="bullet"/>
      <w:lvlText w:val="▪"/>
      <w:lvlJc w:val="left"/>
      <w:pPr>
        <w:ind w:left="6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7" w15:restartNumberingAfterBreak="0">
    <w:nsid w:val="5B5D4FFB"/>
    <w:multiLevelType w:val="hybridMultilevel"/>
    <w:tmpl w:val="3DAEB6F6"/>
    <w:lvl w:ilvl="0" w:tplc="B374D8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32EFA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B2033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89487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2A85D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EA3F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866566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356F7A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A66B3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8" w15:restartNumberingAfterBreak="0">
    <w:nsid w:val="602B2C2F"/>
    <w:multiLevelType w:val="hybridMultilevel"/>
    <w:tmpl w:val="7DAEF484"/>
    <w:lvl w:ilvl="0" w:tplc="11D43C6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2582D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CB8D55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4D6FAF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69480B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AC2DD3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3A29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E349DE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39A033CE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9" w15:restartNumberingAfterBreak="0">
    <w:nsid w:val="62C608D1"/>
    <w:multiLevelType w:val="hybridMultilevel"/>
    <w:tmpl w:val="B8D6A278"/>
    <w:lvl w:ilvl="0" w:tplc="50FC6C6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DEC5EB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5D02ADA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C44660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9FBA2DA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0E0D3D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CC6E11D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8D28B0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705BF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0" w15:restartNumberingAfterBreak="0">
    <w:nsid w:val="6339420C"/>
    <w:multiLevelType w:val="hybridMultilevel"/>
    <w:tmpl w:val="1D56BD38"/>
    <w:lvl w:ilvl="0" w:tplc="86B06E5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0DAE45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4D2E3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A0EA9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F700E5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A8CFF7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D880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C5001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427D3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1" w15:restartNumberingAfterBreak="0">
    <w:nsid w:val="646A733C"/>
    <w:multiLevelType w:val="hybridMultilevel"/>
    <w:tmpl w:val="51360070"/>
    <w:lvl w:ilvl="0" w:tplc="0AC215A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ACA54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D88941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70443D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00577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690612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94AAA6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DA0927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01A1D7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2" w15:restartNumberingAfterBreak="0">
    <w:nsid w:val="65EE348B"/>
    <w:multiLevelType w:val="hybridMultilevel"/>
    <w:tmpl w:val="CFC2D336"/>
    <w:lvl w:ilvl="0" w:tplc="77F6A84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6EDC1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9A16BFDA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0D4206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063ECB7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360209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278E7B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C74AAE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12CED58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3" w15:restartNumberingAfterBreak="0">
    <w:nsid w:val="66C2721A"/>
    <w:multiLevelType w:val="hybridMultilevel"/>
    <w:tmpl w:val="4EC68430"/>
    <w:lvl w:ilvl="0" w:tplc="92066A2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86CBD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3E6E94B6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A2984FDE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768B8D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7DC43D0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44C9B1E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1EA3AEC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CDE2D63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4" w15:restartNumberingAfterBreak="0">
    <w:nsid w:val="66F62FE3"/>
    <w:multiLevelType w:val="hybridMultilevel"/>
    <w:tmpl w:val="85489228"/>
    <w:lvl w:ilvl="0" w:tplc="B142B8D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D22AD56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A8BFD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6B50795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74D207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5BC9BE0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49141C3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0F6B726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9AE4A6BE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5" w15:restartNumberingAfterBreak="0">
    <w:nsid w:val="69971320"/>
    <w:multiLevelType w:val="hybridMultilevel"/>
    <w:tmpl w:val="BF105830"/>
    <w:lvl w:ilvl="0" w:tplc="8270A29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t-IT" w:eastAsia="it-IT" w:bidi="it-IT"/>
      </w:rPr>
    </w:lvl>
    <w:lvl w:ilvl="1" w:tplc="3DDC75D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0FCDE58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9A49188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7922AF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24E3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2C67AF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930658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B643E3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6" w15:restartNumberingAfterBreak="0">
    <w:nsid w:val="6A9F1A41"/>
    <w:multiLevelType w:val="hybridMultilevel"/>
    <w:tmpl w:val="D2D246A8"/>
    <w:lvl w:ilvl="0" w:tplc="FACAAFA6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it-IT" w:eastAsia="it-IT" w:bidi="it-IT"/>
      </w:rPr>
    </w:lvl>
    <w:lvl w:ilvl="1" w:tplc="01709F0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5CEC67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1122AAB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9024B7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FF2A7E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B0706B3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848AD4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7502C8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7" w15:restartNumberingAfterBreak="0">
    <w:nsid w:val="702B6EE7"/>
    <w:multiLevelType w:val="hybridMultilevel"/>
    <w:tmpl w:val="D332AA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1BA4346"/>
    <w:multiLevelType w:val="hybridMultilevel"/>
    <w:tmpl w:val="0B88A4C6"/>
    <w:lvl w:ilvl="0" w:tplc="D50CBE34">
      <w:start w:val="1"/>
      <w:numFmt w:val="lowerLetter"/>
      <w:lvlText w:val="%1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t-IT" w:eastAsia="it-IT" w:bidi="it-IT"/>
      </w:rPr>
    </w:lvl>
    <w:lvl w:ilvl="1" w:tplc="7B54B02E">
      <w:numFmt w:val="bullet"/>
      <w:lvlText w:val="•"/>
      <w:lvlJc w:val="left"/>
      <w:pPr>
        <w:ind w:left="1210" w:hanging="356"/>
      </w:pPr>
      <w:rPr>
        <w:rFonts w:hint="default"/>
        <w:lang w:val="it-IT" w:eastAsia="it-IT" w:bidi="it-IT"/>
      </w:rPr>
    </w:lvl>
    <w:lvl w:ilvl="2" w:tplc="4EA44364">
      <w:numFmt w:val="bullet"/>
      <w:lvlText w:val="•"/>
      <w:lvlJc w:val="left"/>
      <w:pPr>
        <w:ind w:left="1641" w:hanging="356"/>
      </w:pPr>
      <w:rPr>
        <w:rFonts w:hint="default"/>
        <w:lang w:val="it-IT" w:eastAsia="it-IT" w:bidi="it-IT"/>
      </w:rPr>
    </w:lvl>
    <w:lvl w:ilvl="3" w:tplc="C0842F22">
      <w:numFmt w:val="bullet"/>
      <w:lvlText w:val="•"/>
      <w:lvlJc w:val="left"/>
      <w:pPr>
        <w:ind w:left="2071" w:hanging="356"/>
      </w:pPr>
      <w:rPr>
        <w:rFonts w:hint="default"/>
        <w:lang w:val="it-IT" w:eastAsia="it-IT" w:bidi="it-IT"/>
      </w:rPr>
    </w:lvl>
    <w:lvl w:ilvl="4" w:tplc="A0D241EE">
      <w:numFmt w:val="bullet"/>
      <w:lvlText w:val="•"/>
      <w:lvlJc w:val="left"/>
      <w:pPr>
        <w:ind w:left="2502" w:hanging="356"/>
      </w:pPr>
      <w:rPr>
        <w:rFonts w:hint="default"/>
        <w:lang w:val="it-IT" w:eastAsia="it-IT" w:bidi="it-IT"/>
      </w:rPr>
    </w:lvl>
    <w:lvl w:ilvl="5" w:tplc="C7A47A74">
      <w:numFmt w:val="bullet"/>
      <w:lvlText w:val="•"/>
      <w:lvlJc w:val="left"/>
      <w:pPr>
        <w:ind w:left="2932" w:hanging="356"/>
      </w:pPr>
      <w:rPr>
        <w:rFonts w:hint="default"/>
        <w:lang w:val="it-IT" w:eastAsia="it-IT" w:bidi="it-IT"/>
      </w:rPr>
    </w:lvl>
    <w:lvl w:ilvl="6" w:tplc="1EDA01DC">
      <w:numFmt w:val="bullet"/>
      <w:lvlText w:val="•"/>
      <w:lvlJc w:val="left"/>
      <w:pPr>
        <w:ind w:left="3363" w:hanging="356"/>
      </w:pPr>
      <w:rPr>
        <w:rFonts w:hint="default"/>
        <w:lang w:val="it-IT" w:eastAsia="it-IT" w:bidi="it-IT"/>
      </w:rPr>
    </w:lvl>
    <w:lvl w:ilvl="7" w:tplc="AD007B78">
      <w:numFmt w:val="bullet"/>
      <w:lvlText w:val="•"/>
      <w:lvlJc w:val="left"/>
      <w:pPr>
        <w:ind w:left="3793" w:hanging="356"/>
      </w:pPr>
      <w:rPr>
        <w:rFonts w:hint="default"/>
        <w:lang w:val="it-IT" w:eastAsia="it-IT" w:bidi="it-IT"/>
      </w:rPr>
    </w:lvl>
    <w:lvl w:ilvl="8" w:tplc="0C882E3A">
      <w:numFmt w:val="bullet"/>
      <w:lvlText w:val="•"/>
      <w:lvlJc w:val="left"/>
      <w:pPr>
        <w:ind w:left="4224" w:hanging="356"/>
      </w:pPr>
      <w:rPr>
        <w:rFonts w:hint="default"/>
        <w:lang w:val="it-IT" w:eastAsia="it-IT" w:bidi="it-IT"/>
      </w:rPr>
    </w:lvl>
  </w:abstractNum>
  <w:abstractNum w:abstractNumId="79" w15:restartNumberingAfterBreak="0">
    <w:nsid w:val="732C30AF"/>
    <w:multiLevelType w:val="hybridMultilevel"/>
    <w:tmpl w:val="EBFA8614"/>
    <w:lvl w:ilvl="0" w:tplc="5386C2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5720FF3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3AD219C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006A552A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8548955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576CEF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57BA02C0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C2DACF6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0F2A28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0" w15:restartNumberingAfterBreak="0">
    <w:nsid w:val="741C2998"/>
    <w:multiLevelType w:val="hybridMultilevel"/>
    <w:tmpl w:val="E35A7F78"/>
    <w:lvl w:ilvl="0" w:tplc="A3BE2E9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DB94786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E8A38D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A8EB18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82A4BE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924EF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8660F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A8072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663A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1" w15:restartNumberingAfterBreak="0">
    <w:nsid w:val="77373868"/>
    <w:multiLevelType w:val="hybridMultilevel"/>
    <w:tmpl w:val="36E67664"/>
    <w:lvl w:ilvl="0" w:tplc="74C295B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CAA427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034E29A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5C407DD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981CEEB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97F4156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CB636D8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54E2E5D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2BCE094C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82" w15:restartNumberingAfterBreak="0">
    <w:nsid w:val="77BF3064"/>
    <w:multiLevelType w:val="hybridMultilevel"/>
    <w:tmpl w:val="503EC3EC"/>
    <w:lvl w:ilvl="0" w:tplc="800A75FA">
      <w:start w:val="1"/>
      <w:numFmt w:val="lowerLetter"/>
      <w:lvlText w:val="%1)"/>
      <w:lvlJc w:val="left"/>
      <w:pPr>
        <w:ind w:left="792" w:hanging="42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1FA67C8E">
      <w:numFmt w:val="bullet"/>
      <w:lvlText w:val="•"/>
      <w:lvlJc w:val="left"/>
      <w:pPr>
        <w:ind w:left="1228" w:hanging="420"/>
      </w:pPr>
      <w:rPr>
        <w:rFonts w:hint="default"/>
        <w:lang w:val="it-IT" w:eastAsia="it-IT" w:bidi="it-IT"/>
      </w:rPr>
    </w:lvl>
    <w:lvl w:ilvl="2" w:tplc="CBF64EAC">
      <w:numFmt w:val="bullet"/>
      <w:lvlText w:val="•"/>
      <w:lvlJc w:val="left"/>
      <w:pPr>
        <w:ind w:left="1657" w:hanging="420"/>
      </w:pPr>
      <w:rPr>
        <w:rFonts w:hint="default"/>
        <w:lang w:val="it-IT" w:eastAsia="it-IT" w:bidi="it-IT"/>
      </w:rPr>
    </w:lvl>
    <w:lvl w:ilvl="3" w:tplc="7EBC87FE">
      <w:numFmt w:val="bullet"/>
      <w:lvlText w:val="•"/>
      <w:lvlJc w:val="left"/>
      <w:pPr>
        <w:ind w:left="2085" w:hanging="420"/>
      </w:pPr>
      <w:rPr>
        <w:rFonts w:hint="default"/>
        <w:lang w:val="it-IT" w:eastAsia="it-IT" w:bidi="it-IT"/>
      </w:rPr>
    </w:lvl>
    <w:lvl w:ilvl="4" w:tplc="9D288118">
      <w:numFmt w:val="bullet"/>
      <w:lvlText w:val="•"/>
      <w:lvlJc w:val="left"/>
      <w:pPr>
        <w:ind w:left="2514" w:hanging="420"/>
      </w:pPr>
      <w:rPr>
        <w:rFonts w:hint="default"/>
        <w:lang w:val="it-IT" w:eastAsia="it-IT" w:bidi="it-IT"/>
      </w:rPr>
    </w:lvl>
    <w:lvl w:ilvl="5" w:tplc="EA64933A">
      <w:numFmt w:val="bullet"/>
      <w:lvlText w:val="•"/>
      <w:lvlJc w:val="left"/>
      <w:pPr>
        <w:ind w:left="2942" w:hanging="420"/>
      </w:pPr>
      <w:rPr>
        <w:rFonts w:hint="default"/>
        <w:lang w:val="it-IT" w:eastAsia="it-IT" w:bidi="it-IT"/>
      </w:rPr>
    </w:lvl>
    <w:lvl w:ilvl="6" w:tplc="7CE026BC">
      <w:numFmt w:val="bullet"/>
      <w:lvlText w:val="•"/>
      <w:lvlJc w:val="left"/>
      <w:pPr>
        <w:ind w:left="3371" w:hanging="420"/>
      </w:pPr>
      <w:rPr>
        <w:rFonts w:hint="default"/>
        <w:lang w:val="it-IT" w:eastAsia="it-IT" w:bidi="it-IT"/>
      </w:rPr>
    </w:lvl>
    <w:lvl w:ilvl="7" w:tplc="7C56665C">
      <w:numFmt w:val="bullet"/>
      <w:lvlText w:val="•"/>
      <w:lvlJc w:val="left"/>
      <w:pPr>
        <w:ind w:left="3799" w:hanging="420"/>
      </w:pPr>
      <w:rPr>
        <w:rFonts w:hint="default"/>
        <w:lang w:val="it-IT" w:eastAsia="it-IT" w:bidi="it-IT"/>
      </w:rPr>
    </w:lvl>
    <w:lvl w:ilvl="8" w:tplc="32067ABA">
      <w:numFmt w:val="bullet"/>
      <w:lvlText w:val="•"/>
      <w:lvlJc w:val="left"/>
      <w:pPr>
        <w:ind w:left="4228" w:hanging="420"/>
      </w:pPr>
      <w:rPr>
        <w:rFonts w:hint="default"/>
        <w:lang w:val="it-IT" w:eastAsia="it-IT" w:bidi="it-IT"/>
      </w:rPr>
    </w:lvl>
  </w:abstractNum>
  <w:abstractNum w:abstractNumId="83" w15:restartNumberingAfterBreak="0">
    <w:nsid w:val="78BA454F"/>
    <w:multiLevelType w:val="hybridMultilevel"/>
    <w:tmpl w:val="6C3E28F0"/>
    <w:lvl w:ilvl="0" w:tplc="0A9682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B7A48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C705E2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0A8645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350173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C285F9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0083E9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58610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C6B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4" w15:restartNumberingAfterBreak="0">
    <w:nsid w:val="790D40F8"/>
    <w:multiLevelType w:val="hybridMultilevel"/>
    <w:tmpl w:val="3BBCF42C"/>
    <w:lvl w:ilvl="0" w:tplc="F8CEA40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500CD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98D2A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5B6A61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F1060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0B2783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FACCAB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A22261D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AC858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5" w15:restartNumberingAfterBreak="0">
    <w:nsid w:val="7E7D5431"/>
    <w:multiLevelType w:val="hybridMultilevel"/>
    <w:tmpl w:val="21064DB6"/>
    <w:lvl w:ilvl="0" w:tplc="B7F82E2C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D7DE205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62CABE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8AD0F30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06F0A64E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C90350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7C0FDD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798DF2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0F01AE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num w:numId="1">
    <w:abstractNumId w:val="21"/>
  </w:num>
  <w:num w:numId="2">
    <w:abstractNumId w:val="15"/>
  </w:num>
  <w:num w:numId="3">
    <w:abstractNumId w:val="81"/>
  </w:num>
  <w:num w:numId="4">
    <w:abstractNumId w:val="45"/>
  </w:num>
  <w:num w:numId="5">
    <w:abstractNumId w:val="67"/>
  </w:num>
  <w:num w:numId="6">
    <w:abstractNumId w:val="34"/>
  </w:num>
  <w:num w:numId="7">
    <w:abstractNumId w:val="28"/>
  </w:num>
  <w:num w:numId="8">
    <w:abstractNumId w:val="25"/>
  </w:num>
  <w:num w:numId="9">
    <w:abstractNumId w:val="43"/>
  </w:num>
  <w:num w:numId="10">
    <w:abstractNumId w:val="4"/>
  </w:num>
  <w:num w:numId="11">
    <w:abstractNumId w:val="26"/>
  </w:num>
  <w:num w:numId="12">
    <w:abstractNumId w:val="0"/>
  </w:num>
  <w:num w:numId="13">
    <w:abstractNumId w:val="17"/>
  </w:num>
  <w:num w:numId="14">
    <w:abstractNumId w:val="23"/>
  </w:num>
  <w:num w:numId="15">
    <w:abstractNumId w:val="9"/>
  </w:num>
  <w:num w:numId="16">
    <w:abstractNumId w:val="7"/>
  </w:num>
  <w:num w:numId="17">
    <w:abstractNumId w:val="32"/>
  </w:num>
  <w:num w:numId="18">
    <w:abstractNumId w:val="14"/>
  </w:num>
  <w:num w:numId="19">
    <w:abstractNumId w:val="79"/>
  </w:num>
  <w:num w:numId="20">
    <w:abstractNumId w:val="49"/>
  </w:num>
  <w:num w:numId="21">
    <w:abstractNumId w:val="1"/>
  </w:num>
  <w:num w:numId="22">
    <w:abstractNumId w:val="85"/>
  </w:num>
  <w:num w:numId="23">
    <w:abstractNumId w:val="70"/>
  </w:num>
  <w:num w:numId="24">
    <w:abstractNumId w:val="41"/>
  </w:num>
  <w:num w:numId="25">
    <w:abstractNumId w:val="65"/>
  </w:num>
  <w:num w:numId="26">
    <w:abstractNumId w:val="62"/>
  </w:num>
  <w:num w:numId="27">
    <w:abstractNumId w:val="76"/>
  </w:num>
  <w:num w:numId="28">
    <w:abstractNumId w:val="47"/>
  </w:num>
  <w:num w:numId="29">
    <w:abstractNumId w:val="58"/>
  </w:num>
  <w:num w:numId="30">
    <w:abstractNumId w:val="33"/>
  </w:num>
  <w:num w:numId="31">
    <w:abstractNumId w:val="22"/>
  </w:num>
  <w:num w:numId="32">
    <w:abstractNumId w:val="38"/>
  </w:num>
  <w:num w:numId="33">
    <w:abstractNumId w:val="36"/>
  </w:num>
  <w:num w:numId="34">
    <w:abstractNumId w:val="80"/>
  </w:num>
  <w:num w:numId="35">
    <w:abstractNumId w:val="57"/>
  </w:num>
  <w:num w:numId="36">
    <w:abstractNumId w:val="83"/>
  </w:num>
  <w:num w:numId="37">
    <w:abstractNumId w:val="13"/>
  </w:num>
  <w:num w:numId="38">
    <w:abstractNumId w:val="20"/>
  </w:num>
  <w:num w:numId="39">
    <w:abstractNumId w:val="24"/>
  </w:num>
  <w:num w:numId="40">
    <w:abstractNumId w:val="63"/>
  </w:num>
  <w:num w:numId="41">
    <w:abstractNumId w:val="78"/>
  </w:num>
  <w:num w:numId="42">
    <w:abstractNumId w:val="84"/>
  </w:num>
  <w:num w:numId="43">
    <w:abstractNumId w:val="44"/>
  </w:num>
  <w:num w:numId="44">
    <w:abstractNumId w:val="48"/>
  </w:num>
  <w:num w:numId="45">
    <w:abstractNumId w:val="31"/>
  </w:num>
  <w:num w:numId="46">
    <w:abstractNumId w:val="54"/>
  </w:num>
  <w:num w:numId="47">
    <w:abstractNumId w:val="46"/>
  </w:num>
  <w:num w:numId="48">
    <w:abstractNumId w:val="74"/>
  </w:num>
  <w:num w:numId="49">
    <w:abstractNumId w:val="35"/>
  </w:num>
  <w:num w:numId="50">
    <w:abstractNumId w:val="3"/>
  </w:num>
  <w:num w:numId="51">
    <w:abstractNumId w:val="72"/>
  </w:num>
  <w:num w:numId="52">
    <w:abstractNumId w:val="2"/>
  </w:num>
  <w:num w:numId="53">
    <w:abstractNumId w:val="64"/>
  </w:num>
  <w:num w:numId="54">
    <w:abstractNumId w:val="5"/>
  </w:num>
  <w:num w:numId="55">
    <w:abstractNumId w:val="59"/>
  </w:num>
  <w:num w:numId="56">
    <w:abstractNumId w:val="73"/>
  </w:num>
  <w:num w:numId="57">
    <w:abstractNumId w:val="11"/>
  </w:num>
  <w:num w:numId="58">
    <w:abstractNumId w:val="82"/>
  </w:num>
  <w:num w:numId="59">
    <w:abstractNumId w:val="29"/>
  </w:num>
  <w:num w:numId="60">
    <w:abstractNumId w:val="18"/>
  </w:num>
  <w:num w:numId="61">
    <w:abstractNumId w:val="52"/>
  </w:num>
  <w:num w:numId="62">
    <w:abstractNumId w:val="55"/>
  </w:num>
  <w:num w:numId="63">
    <w:abstractNumId w:val="10"/>
  </w:num>
  <w:num w:numId="64">
    <w:abstractNumId w:val="75"/>
  </w:num>
  <w:num w:numId="65">
    <w:abstractNumId w:val="68"/>
  </w:num>
  <w:num w:numId="66">
    <w:abstractNumId w:val="19"/>
  </w:num>
  <w:num w:numId="67">
    <w:abstractNumId w:val="16"/>
  </w:num>
  <w:num w:numId="68">
    <w:abstractNumId w:val="27"/>
  </w:num>
  <w:num w:numId="69">
    <w:abstractNumId w:val="6"/>
  </w:num>
  <w:num w:numId="70">
    <w:abstractNumId w:val="8"/>
  </w:num>
  <w:num w:numId="71">
    <w:abstractNumId w:val="39"/>
  </w:num>
  <w:num w:numId="72">
    <w:abstractNumId w:val="56"/>
  </w:num>
  <w:num w:numId="73">
    <w:abstractNumId w:val="42"/>
  </w:num>
  <w:num w:numId="74">
    <w:abstractNumId w:val="69"/>
  </w:num>
  <w:num w:numId="75">
    <w:abstractNumId w:val="71"/>
  </w:num>
  <w:num w:numId="76">
    <w:abstractNumId w:val="37"/>
  </w:num>
  <w:num w:numId="77">
    <w:abstractNumId w:val="51"/>
  </w:num>
  <w:num w:numId="78">
    <w:abstractNumId w:val="12"/>
  </w:num>
  <w:num w:numId="79">
    <w:abstractNumId w:val="61"/>
  </w:num>
  <w:num w:numId="80">
    <w:abstractNumId w:val="77"/>
  </w:num>
  <w:num w:numId="81">
    <w:abstractNumId w:val="66"/>
  </w:num>
  <w:num w:numId="82">
    <w:abstractNumId w:val="30"/>
  </w:num>
  <w:num w:numId="83">
    <w:abstractNumId w:val="60"/>
  </w:num>
  <w:num w:numId="84">
    <w:abstractNumId w:val="50"/>
  </w:num>
  <w:num w:numId="85">
    <w:abstractNumId w:val="53"/>
  </w:num>
  <w:num w:numId="86">
    <w:abstractNumId w:val="4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60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tzQwtTS2NDQxNjJW0lEKTi0uzszPAykwqgUAAaKioiwAAAA="/>
  </w:docVars>
  <w:rsids>
    <w:rsidRoot w:val="00567E52"/>
    <w:rsid w:val="00004019"/>
    <w:rsid w:val="00004C1F"/>
    <w:rsid w:val="00005E77"/>
    <w:rsid w:val="0002388B"/>
    <w:rsid w:val="00032B55"/>
    <w:rsid w:val="00033783"/>
    <w:rsid w:val="000602D7"/>
    <w:rsid w:val="0006668E"/>
    <w:rsid w:val="00070746"/>
    <w:rsid w:val="000746ED"/>
    <w:rsid w:val="000B0AF9"/>
    <w:rsid w:val="000B6530"/>
    <w:rsid w:val="000C2CBF"/>
    <w:rsid w:val="000C4856"/>
    <w:rsid w:val="000C7D88"/>
    <w:rsid w:val="000D3D6C"/>
    <w:rsid w:val="001105C1"/>
    <w:rsid w:val="001117D4"/>
    <w:rsid w:val="00122773"/>
    <w:rsid w:val="00143959"/>
    <w:rsid w:val="00155101"/>
    <w:rsid w:val="00166EC2"/>
    <w:rsid w:val="001713A1"/>
    <w:rsid w:val="00177743"/>
    <w:rsid w:val="001810A2"/>
    <w:rsid w:val="0018692D"/>
    <w:rsid w:val="0019269D"/>
    <w:rsid w:val="00192A4D"/>
    <w:rsid w:val="001C59AA"/>
    <w:rsid w:val="001C754D"/>
    <w:rsid w:val="001F0922"/>
    <w:rsid w:val="001F4319"/>
    <w:rsid w:val="001F7DFE"/>
    <w:rsid w:val="002000C1"/>
    <w:rsid w:val="00210D42"/>
    <w:rsid w:val="002245A2"/>
    <w:rsid w:val="002248F7"/>
    <w:rsid w:val="00225AAA"/>
    <w:rsid w:val="00230653"/>
    <w:rsid w:val="00250C9A"/>
    <w:rsid w:val="002537AB"/>
    <w:rsid w:val="002574C7"/>
    <w:rsid w:val="00266F88"/>
    <w:rsid w:val="00272EFA"/>
    <w:rsid w:val="00274CFE"/>
    <w:rsid w:val="00275A54"/>
    <w:rsid w:val="002814B1"/>
    <w:rsid w:val="0028529B"/>
    <w:rsid w:val="002A6C21"/>
    <w:rsid w:val="002A7793"/>
    <w:rsid w:val="002C25E0"/>
    <w:rsid w:val="002C66BB"/>
    <w:rsid w:val="002D1C17"/>
    <w:rsid w:val="002F21DE"/>
    <w:rsid w:val="002F62D9"/>
    <w:rsid w:val="0030387E"/>
    <w:rsid w:val="00306D16"/>
    <w:rsid w:val="00313300"/>
    <w:rsid w:val="00313F95"/>
    <w:rsid w:val="00317665"/>
    <w:rsid w:val="00324F4C"/>
    <w:rsid w:val="00326844"/>
    <w:rsid w:val="00335025"/>
    <w:rsid w:val="003375F9"/>
    <w:rsid w:val="003411D4"/>
    <w:rsid w:val="003628A6"/>
    <w:rsid w:val="003700FB"/>
    <w:rsid w:val="00381AE7"/>
    <w:rsid w:val="00385E92"/>
    <w:rsid w:val="00391348"/>
    <w:rsid w:val="00391D25"/>
    <w:rsid w:val="00392EAB"/>
    <w:rsid w:val="003C47F3"/>
    <w:rsid w:val="003C7806"/>
    <w:rsid w:val="003E0993"/>
    <w:rsid w:val="003E558A"/>
    <w:rsid w:val="003F420A"/>
    <w:rsid w:val="003F5C8F"/>
    <w:rsid w:val="00421FA9"/>
    <w:rsid w:val="00435DE2"/>
    <w:rsid w:val="00440E7B"/>
    <w:rsid w:val="004508AB"/>
    <w:rsid w:val="004552B4"/>
    <w:rsid w:val="00460629"/>
    <w:rsid w:val="00474341"/>
    <w:rsid w:val="0047628B"/>
    <w:rsid w:val="00480C6B"/>
    <w:rsid w:val="00490F69"/>
    <w:rsid w:val="004C3C7F"/>
    <w:rsid w:val="004C47A5"/>
    <w:rsid w:val="004C5741"/>
    <w:rsid w:val="004D422E"/>
    <w:rsid w:val="004E1705"/>
    <w:rsid w:val="004E2D82"/>
    <w:rsid w:val="004F31DE"/>
    <w:rsid w:val="004F73AE"/>
    <w:rsid w:val="00503ADE"/>
    <w:rsid w:val="00503D8E"/>
    <w:rsid w:val="005164B4"/>
    <w:rsid w:val="005501C8"/>
    <w:rsid w:val="00550F74"/>
    <w:rsid w:val="00567E52"/>
    <w:rsid w:val="005702C6"/>
    <w:rsid w:val="00575616"/>
    <w:rsid w:val="00582F51"/>
    <w:rsid w:val="005851F2"/>
    <w:rsid w:val="005B40BD"/>
    <w:rsid w:val="005C23AF"/>
    <w:rsid w:val="005C41FF"/>
    <w:rsid w:val="005D138C"/>
    <w:rsid w:val="005D24E1"/>
    <w:rsid w:val="005E3D7B"/>
    <w:rsid w:val="005E5326"/>
    <w:rsid w:val="005E7454"/>
    <w:rsid w:val="005F2189"/>
    <w:rsid w:val="00613C38"/>
    <w:rsid w:val="006167D8"/>
    <w:rsid w:val="0062069C"/>
    <w:rsid w:val="00623056"/>
    <w:rsid w:val="00647179"/>
    <w:rsid w:val="00674EAA"/>
    <w:rsid w:val="006768DF"/>
    <w:rsid w:val="00683274"/>
    <w:rsid w:val="00692023"/>
    <w:rsid w:val="00695E91"/>
    <w:rsid w:val="006A37D3"/>
    <w:rsid w:val="006B3AA3"/>
    <w:rsid w:val="006C6DCD"/>
    <w:rsid w:val="006D3D34"/>
    <w:rsid w:val="006D4246"/>
    <w:rsid w:val="006D673B"/>
    <w:rsid w:val="006E2EC3"/>
    <w:rsid w:val="006E5DFE"/>
    <w:rsid w:val="00701474"/>
    <w:rsid w:val="00707BBC"/>
    <w:rsid w:val="0071036F"/>
    <w:rsid w:val="00711F6D"/>
    <w:rsid w:val="00722F47"/>
    <w:rsid w:val="00724FEF"/>
    <w:rsid w:val="0073493E"/>
    <w:rsid w:val="00747E54"/>
    <w:rsid w:val="00750EC4"/>
    <w:rsid w:val="007574A0"/>
    <w:rsid w:val="00772079"/>
    <w:rsid w:val="0077250A"/>
    <w:rsid w:val="007765B9"/>
    <w:rsid w:val="00776834"/>
    <w:rsid w:val="00783A56"/>
    <w:rsid w:val="00784C53"/>
    <w:rsid w:val="00792F90"/>
    <w:rsid w:val="0079451C"/>
    <w:rsid w:val="007A13D4"/>
    <w:rsid w:val="007C318C"/>
    <w:rsid w:val="007C5494"/>
    <w:rsid w:val="007D155F"/>
    <w:rsid w:val="007E7F0E"/>
    <w:rsid w:val="007F41EE"/>
    <w:rsid w:val="00826939"/>
    <w:rsid w:val="00827E31"/>
    <w:rsid w:val="008337D4"/>
    <w:rsid w:val="00833BBC"/>
    <w:rsid w:val="00834A06"/>
    <w:rsid w:val="0083643A"/>
    <w:rsid w:val="00837363"/>
    <w:rsid w:val="00886E27"/>
    <w:rsid w:val="00891834"/>
    <w:rsid w:val="0089636A"/>
    <w:rsid w:val="008A434D"/>
    <w:rsid w:val="008B3FBD"/>
    <w:rsid w:val="008B5329"/>
    <w:rsid w:val="008C0C8F"/>
    <w:rsid w:val="008C586F"/>
    <w:rsid w:val="008D0FE1"/>
    <w:rsid w:val="008E539C"/>
    <w:rsid w:val="009035B5"/>
    <w:rsid w:val="009041DA"/>
    <w:rsid w:val="00904811"/>
    <w:rsid w:val="0091052F"/>
    <w:rsid w:val="00910B64"/>
    <w:rsid w:val="0092020E"/>
    <w:rsid w:val="00921627"/>
    <w:rsid w:val="00950FBD"/>
    <w:rsid w:val="009827C0"/>
    <w:rsid w:val="009832A3"/>
    <w:rsid w:val="0098766C"/>
    <w:rsid w:val="0099296E"/>
    <w:rsid w:val="009C0A21"/>
    <w:rsid w:val="009C4F63"/>
    <w:rsid w:val="009E2463"/>
    <w:rsid w:val="009E2A45"/>
    <w:rsid w:val="009F0C59"/>
    <w:rsid w:val="00A255EF"/>
    <w:rsid w:val="00A278B6"/>
    <w:rsid w:val="00A34283"/>
    <w:rsid w:val="00A36EE4"/>
    <w:rsid w:val="00A370D5"/>
    <w:rsid w:val="00A41963"/>
    <w:rsid w:val="00A5137E"/>
    <w:rsid w:val="00A51BDE"/>
    <w:rsid w:val="00A5744A"/>
    <w:rsid w:val="00A64DD0"/>
    <w:rsid w:val="00A67C9B"/>
    <w:rsid w:val="00A804CD"/>
    <w:rsid w:val="00AB5A46"/>
    <w:rsid w:val="00AC1167"/>
    <w:rsid w:val="00AD27ED"/>
    <w:rsid w:val="00AD41E4"/>
    <w:rsid w:val="00AE4C1C"/>
    <w:rsid w:val="00AF5545"/>
    <w:rsid w:val="00B02673"/>
    <w:rsid w:val="00B06A02"/>
    <w:rsid w:val="00B10379"/>
    <w:rsid w:val="00B165D1"/>
    <w:rsid w:val="00B33738"/>
    <w:rsid w:val="00B34778"/>
    <w:rsid w:val="00B4182F"/>
    <w:rsid w:val="00B45218"/>
    <w:rsid w:val="00B45E39"/>
    <w:rsid w:val="00B47B1A"/>
    <w:rsid w:val="00B51FBF"/>
    <w:rsid w:val="00B56154"/>
    <w:rsid w:val="00B75F7F"/>
    <w:rsid w:val="00B8561D"/>
    <w:rsid w:val="00B95D4E"/>
    <w:rsid w:val="00BB0F1B"/>
    <w:rsid w:val="00BE0904"/>
    <w:rsid w:val="00BF1CC7"/>
    <w:rsid w:val="00C14E48"/>
    <w:rsid w:val="00C369C1"/>
    <w:rsid w:val="00C44E7B"/>
    <w:rsid w:val="00C810F3"/>
    <w:rsid w:val="00C9613E"/>
    <w:rsid w:val="00CB478C"/>
    <w:rsid w:val="00CC5F60"/>
    <w:rsid w:val="00CD65EB"/>
    <w:rsid w:val="00CE07E0"/>
    <w:rsid w:val="00CF22DB"/>
    <w:rsid w:val="00CF2678"/>
    <w:rsid w:val="00CF3100"/>
    <w:rsid w:val="00D10276"/>
    <w:rsid w:val="00D147FB"/>
    <w:rsid w:val="00D162BF"/>
    <w:rsid w:val="00D308A5"/>
    <w:rsid w:val="00D4298B"/>
    <w:rsid w:val="00D44B20"/>
    <w:rsid w:val="00D660E9"/>
    <w:rsid w:val="00D72AA8"/>
    <w:rsid w:val="00D9509C"/>
    <w:rsid w:val="00DA396F"/>
    <w:rsid w:val="00DB0DB1"/>
    <w:rsid w:val="00DE6A64"/>
    <w:rsid w:val="00E03686"/>
    <w:rsid w:val="00E22647"/>
    <w:rsid w:val="00E23AD2"/>
    <w:rsid w:val="00E3027D"/>
    <w:rsid w:val="00E54F26"/>
    <w:rsid w:val="00E62720"/>
    <w:rsid w:val="00E6362E"/>
    <w:rsid w:val="00E91D63"/>
    <w:rsid w:val="00E91F51"/>
    <w:rsid w:val="00E9249F"/>
    <w:rsid w:val="00EB1042"/>
    <w:rsid w:val="00EC3D3F"/>
    <w:rsid w:val="00EF432B"/>
    <w:rsid w:val="00F405E4"/>
    <w:rsid w:val="00F41B88"/>
    <w:rsid w:val="00F535D9"/>
    <w:rsid w:val="00F53FF0"/>
    <w:rsid w:val="00F81826"/>
    <w:rsid w:val="00F82CB1"/>
    <w:rsid w:val="00F84F71"/>
    <w:rsid w:val="00F85BD1"/>
    <w:rsid w:val="00FA09A1"/>
    <w:rsid w:val="00FA1BA9"/>
    <w:rsid w:val="00FA2984"/>
    <w:rsid w:val="00FB3ADE"/>
    <w:rsid w:val="00FB5175"/>
    <w:rsid w:val="00FC3392"/>
    <w:rsid w:val="00FE30CD"/>
    <w:rsid w:val="00FF1B13"/>
    <w:rsid w:val="00FF2D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7ED631"/>
  <w15:docId w15:val="{05CBC873-3697-457C-BDBE-AF993973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E07E0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basedOn w:val="Normale"/>
    <w:uiPriority w:val="34"/>
    <w:qFormat/>
    <w:rsid w:val="000151A3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Grigliatabella">
    <w:name w:val="Table Grid"/>
    <w:basedOn w:val="Tabellanormale"/>
    <w:rsid w:val="003F420A"/>
    <w:pPr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E07E0"/>
    <w:pPr>
      <w:autoSpaceDE w:val="0"/>
      <w:autoSpaceDN w:val="0"/>
      <w:adjustRightInd w:val="0"/>
    </w:pPr>
    <w:rPr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0FE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0FE1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147FB"/>
    <w:rPr>
      <w:rFonts w:ascii="Times New Roman" w:eastAsia="Times New Roman" w:hAnsi="Times New Roman" w:cs="Times New Roman"/>
      <w:sz w:val="20"/>
      <w:szCs w:val="20"/>
      <w:lang w:bidi="it-IT"/>
    </w:rPr>
  </w:style>
  <w:style w:type="paragraph" w:customStyle="1" w:styleId="TableParagraph">
    <w:name w:val="Table Paragraph"/>
    <w:basedOn w:val="Normal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it-I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6DC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6DC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6DCD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59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59A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59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59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59AA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qFormat/>
    <w:rsid w:val="000B6530"/>
    <w:rPr>
      <w:color w:val="0563C1" w:themeColor="hyperlink"/>
      <w:u w:val="single"/>
    </w:rPr>
  </w:style>
  <w:style w:type="paragraph" w:customStyle="1" w:styleId="Piedipagina">
    <w:name w:val="Pie di pagina"/>
    <w:basedOn w:val="Pidipagina"/>
    <w:link w:val="PiedipaginaCarattere"/>
    <w:qFormat/>
    <w:rsid w:val="000B6530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pacing w:after="120"/>
      <w:suppressOverlap/>
      <w:jc w:val="both"/>
    </w:pPr>
    <w:rPr>
      <w:rFonts w:ascii="Source Sans Pro" w:eastAsia="Gothic A1" w:hAnsi="Source Sans Pro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0B6530"/>
    <w:rPr>
      <w:rFonts w:ascii="Source Sans Pro" w:eastAsia="Gothic A1" w:hAnsi="Source Sans Pro"/>
      <w:bCs/>
      <w:color w:val="002F5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8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8pQ+wagO0JVCodBRpTeSPhedFQ==">CgMxLjAyCGguZ2pkZ3hzMgloLjMwajB6bGw4AHIhMTFFNzdsQ0ZjOWFKQW5jcE55LXZEMFdtMmkxeDVUUVBI</go:docsCustomData>
</go:gDocsCustomXmlDataStorage>
</file>

<file path=customXml/itemProps1.xml><?xml version="1.0" encoding="utf-8"?>
<ds:datastoreItem xmlns:ds="http://schemas.openxmlformats.org/officeDocument/2006/customXml" ds:itemID="{698D28B8-6759-4B2F-8CF5-C079CB1D70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9</Pages>
  <Words>8561</Words>
  <Characters>48798</Characters>
  <Application>Microsoft Office Word</Application>
  <DocSecurity>0</DocSecurity>
  <Lines>406</Lines>
  <Paragraphs>1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GIOVANNI NICOLA BUBICI</cp:lastModifiedBy>
  <cp:revision>39</cp:revision>
  <dcterms:created xsi:type="dcterms:W3CDTF">2024-07-05T12:43:00Z</dcterms:created>
  <dcterms:modified xsi:type="dcterms:W3CDTF">2025-01-10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9AF8D92E6D4896FA47C64897B85C</vt:lpwstr>
  </property>
</Properties>
</file>